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859C3" w14:textId="77777777" w:rsidR="00CE24C3" w:rsidRDefault="00CE24C3" w:rsidP="009800FC">
      <w:pPr>
        <w:rPr>
          <w:rFonts w:cs="Arial"/>
          <w:sz w:val="60"/>
          <w:szCs w:val="60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41F885DF" wp14:editId="76349AA5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4" name="Picture 4" descr="Description: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escription: 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5B1D9597" wp14:editId="1900A03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9525" b="0"/>
            <wp:wrapNone/>
            <wp:docPr id="3" name="Picture 3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A85EC2" w14:textId="77777777" w:rsidR="00CE24C3" w:rsidRDefault="00CE24C3" w:rsidP="009800FC"/>
    <w:p w14:paraId="4B483F46" w14:textId="77777777" w:rsidR="00CE24C3" w:rsidRDefault="00CE24C3" w:rsidP="009800FC"/>
    <w:p w14:paraId="2DB03194" w14:textId="77777777" w:rsidR="00CE24C3" w:rsidRDefault="00CE24C3" w:rsidP="009800FC"/>
    <w:p w14:paraId="5B6AC9BD" w14:textId="61BFD9C6" w:rsidR="00CE24C3" w:rsidRDefault="00CE24C3" w:rsidP="009800FC"/>
    <w:p w14:paraId="18126A0F" w14:textId="157B6EDC" w:rsidR="00B76096" w:rsidRDefault="00B76096" w:rsidP="009800FC"/>
    <w:p w14:paraId="3B58A43F" w14:textId="77777777" w:rsidR="00B76096" w:rsidRPr="00B76096" w:rsidRDefault="00B76096" w:rsidP="009800FC">
      <w:pPr>
        <w:rPr>
          <w:sz w:val="28"/>
          <w:szCs w:val="28"/>
        </w:rPr>
      </w:pPr>
    </w:p>
    <w:p w14:paraId="2ACA42BC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Module Code &amp; Module Title</w:t>
      </w:r>
    </w:p>
    <w:p w14:paraId="36E40D3A" w14:textId="37B7E365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CC6001NI - Advanced Database System Development</w:t>
      </w:r>
    </w:p>
    <w:p w14:paraId="643954B3" w14:textId="77777777" w:rsidR="002F2DC5" w:rsidRPr="00B76096" w:rsidRDefault="002F2DC5" w:rsidP="00B76096">
      <w:pPr>
        <w:jc w:val="center"/>
        <w:rPr>
          <w:b/>
          <w:bCs/>
          <w:sz w:val="28"/>
          <w:szCs w:val="28"/>
        </w:rPr>
      </w:pPr>
    </w:p>
    <w:p w14:paraId="65DC41BC" w14:textId="249B781A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Assessment Weightage &amp; Type</w:t>
      </w:r>
    </w:p>
    <w:p w14:paraId="4DD2B711" w14:textId="7B5B5230" w:rsidR="00CE24C3" w:rsidRPr="00B76096" w:rsidRDefault="002F2DC5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4</w:t>
      </w:r>
      <w:r w:rsidR="00CE24C3" w:rsidRPr="00B76096">
        <w:rPr>
          <w:b/>
          <w:bCs/>
          <w:sz w:val="28"/>
          <w:szCs w:val="28"/>
        </w:rPr>
        <w:t>0% Individual Coursework</w:t>
      </w:r>
    </w:p>
    <w:p w14:paraId="27C5E4FD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</w:p>
    <w:p w14:paraId="6DEE8145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Year and Semester</w:t>
      </w:r>
    </w:p>
    <w:p w14:paraId="71E21938" w14:textId="796CE5FB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20</w:t>
      </w:r>
      <w:r w:rsidR="003C0848" w:rsidRPr="00B76096">
        <w:rPr>
          <w:b/>
          <w:bCs/>
          <w:sz w:val="28"/>
          <w:szCs w:val="28"/>
        </w:rPr>
        <w:t>20</w:t>
      </w:r>
      <w:r w:rsidRPr="00B76096">
        <w:rPr>
          <w:b/>
          <w:bCs/>
          <w:sz w:val="28"/>
          <w:szCs w:val="28"/>
        </w:rPr>
        <w:t>-2</w:t>
      </w:r>
      <w:r w:rsidR="003C0848" w:rsidRPr="00B76096">
        <w:rPr>
          <w:b/>
          <w:bCs/>
          <w:sz w:val="28"/>
          <w:szCs w:val="28"/>
        </w:rPr>
        <w:t>1</w:t>
      </w:r>
      <w:r w:rsidRPr="00B76096">
        <w:rPr>
          <w:b/>
          <w:bCs/>
          <w:sz w:val="28"/>
          <w:szCs w:val="28"/>
        </w:rPr>
        <w:t xml:space="preserve"> Autumn</w:t>
      </w:r>
    </w:p>
    <w:p w14:paraId="09EE5B94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</w:p>
    <w:p w14:paraId="183BF557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Student Name: Suyogya Luitel</w:t>
      </w:r>
    </w:p>
    <w:p w14:paraId="4F3FC367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Group: C3</w:t>
      </w:r>
    </w:p>
    <w:p w14:paraId="5C38141E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London Met ID: 19031784</w:t>
      </w:r>
    </w:p>
    <w:p w14:paraId="6E68AA99" w14:textId="77777777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>College ID: NP01CP4A190035</w:t>
      </w:r>
    </w:p>
    <w:p w14:paraId="40659868" w14:textId="3EC1738F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 xml:space="preserve">Assignment Due Date: </w:t>
      </w:r>
      <w:r w:rsidR="005B17B3" w:rsidRPr="00B76096">
        <w:rPr>
          <w:b/>
          <w:bCs/>
          <w:sz w:val="28"/>
          <w:szCs w:val="28"/>
        </w:rPr>
        <w:t>09</w:t>
      </w:r>
      <w:r w:rsidR="005B17B3" w:rsidRPr="00B76096">
        <w:rPr>
          <w:b/>
          <w:bCs/>
          <w:sz w:val="28"/>
          <w:szCs w:val="28"/>
          <w:vertAlign w:val="superscript"/>
        </w:rPr>
        <w:t>th</w:t>
      </w:r>
      <w:r w:rsidR="005B17B3" w:rsidRPr="00B76096">
        <w:rPr>
          <w:b/>
          <w:bCs/>
          <w:sz w:val="28"/>
          <w:szCs w:val="28"/>
        </w:rPr>
        <w:t xml:space="preserve"> March 2022</w:t>
      </w:r>
    </w:p>
    <w:p w14:paraId="269BC8AD" w14:textId="67DFB0C1" w:rsidR="00CE24C3" w:rsidRPr="00B76096" w:rsidRDefault="00CE24C3" w:rsidP="00B76096">
      <w:pPr>
        <w:jc w:val="center"/>
        <w:rPr>
          <w:b/>
          <w:bCs/>
          <w:sz w:val="28"/>
          <w:szCs w:val="28"/>
        </w:rPr>
      </w:pPr>
      <w:r w:rsidRPr="00B76096">
        <w:rPr>
          <w:b/>
          <w:bCs/>
          <w:sz w:val="28"/>
          <w:szCs w:val="28"/>
        </w:rPr>
        <w:t xml:space="preserve">Assignment Submission Date: </w:t>
      </w:r>
      <w:r w:rsidR="005B17B3" w:rsidRPr="00B76096">
        <w:rPr>
          <w:b/>
          <w:bCs/>
          <w:sz w:val="28"/>
          <w:szCs w:val="28"/>
        </w:rPr>
        <w:t>09</w:t>
      </w:r>
      <w:r w:rsidR="005B17B3" w:rsidRPr="00B76096">
        <w:rPr>
          <w:b/>
          <w:bCs/>
          <w:sz w:val="28"/>
          <w:szCs w:val="28"/>
          <w:vertAlign w:val="superscript"/>
        </w:rPr>
        <w:t>th</w:t>
      </w:r>
      <w:r w:rsidR="005B17B3" w:rsidRPr="00B76096">
        <w:rPr>
          <w:b/>
          <w:bCs/>
          <w:sz w:val="28"/>
          <w:szCs w:val="28"/>
        </w:rPr>
        <w:t xml:space="preserve"> March 2022</w:t>
      </w:r>
    </w:p>
    <w:p w14:paraId="0B8CB80E" w14:textId="77777777" w:rsidR="00EF1C6B" w:rsidRDefault="00EF1C6B" w:rsidP="009800FC"/>
    <w:p w14:paraId="416E5D27" w14:textId="744F0048" w:rsidR="00CE24C3" w:rsidRPr="003F3D71" w:rsidRDefault="00CE24C3" w:rsidP="009800FC">
      <w:pPr>
        <w:rPr>
          <w:sz w:val="22"/>
          <w:szCs w:val="22"/>
        </w:rPr>
      </w:pPr>
      <w:r w:rsidRPr="003F3D71">
        <w:rPr>
          <w:sz w:val="22"/>
          <w:szCs w:val="22"/>
        </w:rPr>
        <w:t>I confirm that I understand my coursework needs to be submitted online via Google Classroom under the relevant module page before the deadline for my assignment to be accepted and marked. I am fully aware that late submissions will be treated as non-submission and a mark of zero will be awarded.</w:t>
      </w:r>
    </w:p>
    <w:p w14:paraId="140EC22F" w14:textId="6F46E946" w:rsidR="00877D80" w:rsidRDefault="00877D80" w:rsidP="009800FC">
      <w:r>
        <w:lastRenderedPageBreak/>
        <w:br w:type="page"/>
      </w:r>
    </w:p>
    <w:p w14:paraId="72C097CD" w14:textId="0629DE65" w:rsidR="00365F80" w:rsidRDefault="00365F80" w:rsidP="009800FC">
      <w:pPr>
        <w:pStyle w:val="Heading1"/>
      </w:pPr>
      <w:r>
        <w:lastRenderedPageBreak/>
        <w:t>Intro</w:t>
      </w:r>
      <w:r w:rsidR="00BB211D">
        <w:t>duction</w:t>
      </w:r>
    </w:p>
    <w:p w14:paraId="3B906A0B" w14:textId="2E4105BC" w:rsidR="00365F80" w:rsidRPr="00412ED9" w:rsidRDefault="00365F80" w:rsidP="009800FC">
      <w:pPr>
        <w:rPr>
          <w:color w:val="C00000"/>
        </w:rPr>
      </w:pPr>
    </w:p>
    <w:p w14:paraId="6DC98A0D" w14:textId="6A52BF54" w:rsidR="007E2E2F" w:rsidRDefault="00BB211D" w:rsidP="00DD0160">
      <w:r>
        <w:t>This is a report of the coursework</w:t>
      </w:r>
      <w:r w:rsidR="00DD0160">
        <w:t xml:space="preserve"> involving</w:t>
      </w:r>
      <w:r>
        <w:t xml:space="preserve"> </w:t>
      </w:r>
      <w:r w:rsidR="00DD0160">
        <w:t>analysis, design, and implementation of a web-based</w:t>
      </w:r>
      <w:r w:rsidR="003A43A2">
        <w:t xml:space="preserve"> </w:t>
      </w:r>
      <w:r w:rsidR="00DD0160">
        <w:rPr>
          <w:rFonts w:ascii="ArialMT" w:hAnsi="ArialMT" w:cs="ArialMT"/>
        </w:rPr>
        <w:t xml:space="preserve">database application </w:t>
      </w:r>
      <w:r w:rsidR="007E2E2F">
        <w:rPr>
          <w:rFonts w:ascii="ArialMT" w:hAnsi="ArialMT" w:cs="ArialMT"/>
        </w:rPr>
        <w:t>in accordance with the</w:t>
      </w:r>
      <w:r w:rsidR="00DD0160">
        <w:rPr>
          <w:rFonts w:ascii="ArialMT" w:hAnsi="ArialMT" w:cs="ArialMT"/>
        </w:rPr>
        <w:t xml:space="preserve"> given business case study</w:t>
      </w:r>
      <w:r w:rsidR="00740B2A">
        <w:rPr>
          <w:rFonts w:ascii="ArialMT" w:hAnsi="ArialMT" w:cs="ArialMT"/>
        </w:rPr>
        <w:t xml:space="preserve"> with the help of tools such as </w:t>
      </w:r>
      <w:r w:rsidR="00740B2A">
        <w:t>Oracle SQL Developer Data Modeler, Oracle SQL Developer and ASP.NE</w:t>
      </w:r>
      <w:r w:rsidR="0087298F">
        <w:t>T</w:t>
      </w:r>
      <w:r w:rsidR="00083B97">
        <w:t xml:space="preserve">. </w:t>
      </w:r>
      <w:r w:rsidR="00EF7674">
        <w:t>According to the presented business scenario, the database should contain information regarding college departments; students, including fee status and attendance; assignments</w:t>
      </w:r>
      <w:r w:rsidR="00DA00C8">
        <w:t>,</w:t>
      </w:r>
      <w:r w:rsidR="00B17499">
        <w:t xml:space="preserve"> </w:t>
      </w:r>
      <w:r w:rsidR="00EF7674">
        <w:t xml:space="preserve">and their results. </w:t>
      </w:r>
      <w:r w:rsidR="00B17499">
        <w:t>The scenario also elaborates that a teacher may be associated wit multiple modules and that a student may become a teacher after graduation.</w:t>
      </w:r>
    </w:p>
    <w:p w14:paraId="59360CB0" w14:textId="5BF01A83" w:rsidR="00365F80" w:rsidRDefault="00365F80" w:rsidP="008566AF">
      <w:r>
        <w:br w:type="page"/>
      </w:r>
    </w:p>
    <w:p w14:paraId="7C255092" w14:textId="1BB3A426" w:rsidR="00365F80" w:rsidRDefault="00365F80" w:rsidP="009800FC">
      <w:pPr>
        <w:pStyle w:val="Heading1"/>
      </w:pPr>
      <w:r>
        <w:lastRenderedPageBreak/>
        <w:t>Normalization</w:t>
      </w:r>
    </w:p>
    <w:p w14:paraId="55ACF4A2" w14:textId="6731D8D8" w:rsidR="00A46C00" w:rsidRDefault="00A46C00" w:rsidP="009800FC"/>
    <w:p w14:paraId="7E58C92E" w14:textId="16414248" w:rsidR="00A46C00" w:rsidRPr="007E09F7" w:rsidRDefault="00F82911" w:rsidP="007E09F7">
      <w:pPr>
        <w:pStyle w:val="Heading2"/>
      </w:pPr>
      <w:r w:rsidRPr="007E09F7">
        <w:t>F</w:t>
      </w:r>
      <w:r w:rsidR="005B0D34" w:rsidRPr="007E09F7">
        <w:t>igure 1:</w:t>
      </w:r>
      <w:r w:rsidR="0095219E" w:rsidRPr="007E09F7">
        <w:t xml:space="preserve"> </w:t>
      </w:r>
      <w:r w:rsidR="00DB4C87" w:rsidRPr="007E09F7">
        <w:t>Example of Teacher allocation list</w:t>
      </w:r>
    </w:p>
    <w:p w14:paraId="5C138E42" w14:textId="77777777" w:rsidR="007871AC" w:rsidRDefault="007871AC" w:rsidP="009800FC"/>
    <w:tbl>
      <w:tblPr>
        <w:tblStyle w:val="ListTable3-Accent6"/>
        <w:tblW w:w="10075" w:type="dxa"/>
        <w:tblLayout w:type="fixed"/>
        <w:tblLook w:val="01E0" w:firstRow="1" w:lastRow="1" w:firstColumn="1" w:lastColumn="1" w:noHBand="0" w:noVBand="0"/>
      </w:tblPr>
      <w:tblGrid>
        <w:gridCol w:w="805"/>
        <w:gridCol w:w="1440"/>
        <w:gridCol w:w="1800"/>
        <w:gridCol w:w="1530"/>
        <w:gridCol w:w="1350"/>
        <w:gridCol w:w="1980"/>
        <w:gridCol w:w="1170"/>
      </w:tblGrid>
      <w:tr w:rsidR="005B0D34" w14:paraId="1BD559C3" w14:textId="77777777" w:rsidTr="00AC00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05" w:type="dxa"/>
            <w:hideMark/>
          </w:tcPr>
          <w:p w14:paraId="578303F4" w14:textId="77777777" w:rsidR="005B0D34" w:rsidRPr="005B0D34" w:rsidRDefault="005B0D34" w:rsidP="009800FC">
            <w:pPr>
              <w:pStyle w:val="TableParagraph"/>
              <w:rPr>
                <w:lang w:bidi="ar-SA"/>
              </w:rPr>
            </w:pPr>
            <w:r w:rsidRPr="005B0D34">
              <w:t>S.N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  <w:hideMark/>
          </w:tcPr>
          <w:p w14:paraId="583B958F" w14:textId="793DCFB1" w:rsidR="005B0D34" w:rsidRPr="005B0D34" w:rsidRDefault="005B0D34" w:rsidP="009800FC">
            <w:pPr>
              <w:pStyle w:val="TableParagraph"/>
            </w:pPr>
            <w:r w:rsidRPr="005B0D34">
              <w:t>Teacher</w:t>
            </w:r>
            <w:r w:rsidR="00A70FDC">
              <w:t xml:space="preserve"> </w:t>
            </w:r>
            <w:r w:rsidRPr="005B0D34">
              <w:rPr>
                <w:spacing w:val="-52"/>
              </w:rPr>
              <w:t xml:space="preserve"> </w:t>
            </w:r>
            <w:r w:rsidRPr="005B0D34">
              <w:t>Name</w:t>
            </w:r>
          </w:p>
        </w:tc>
        <w:tc>
          <w:tcPr>
            <w:tcW w:w="1800" w:type="dxa"/>
            <w:hideMark/>
          </w:tcPr>
          <w:p w14:paraId="00E57AB3" w14:textId="77777777" w:rsidR="005B0D34" w:rsidRPr="005B0D34" w:rsidRDefault="005B0D34" w:rsidP="009800FC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Addr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7EA0E024" w14:textId="77777777" w:rsidR="005B0D34" w:rsidRPr="005B0D34" w:rsidRDefault="005B0D34" w:rsidP="009800FC">
            <w:pPr>
              <w:pStyle w:val="TableParagraph"/>
            </w:pPr>
            <w:r w:rsidRPr="005B0D34">
              <w:t>Email</w:t>
            </w:r>
          </w:p>
        </w:tc>
        <w:tc>
          <w:tcPr>
            <w:tcW w:w="1350" w:type="dxa"/>
            <w:hideMark/>
          </w:tcPr>
          <w:p w14:paraId="587E9208" w14:textId="6463BEF3" w:rsidR="00AC00A4" w:rsidRDefault="005B0D34" w:rsidP="009800FC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pacing w:val="-52"/>
              </w:rPr>
            </w:pPr>
            <w:r w:rsidRPr="005B0D34">
              <w:t>Modul</w:t>
            </w:r>
            <w:r w:rsidR="00AC00A4">
              <w:t>e</w:t>
            </w:r>
            <w:r w:rsidRPr="005B0D34">
              <w:rPr>
                <w:spacing w:val="-52"/>
              </w:rPr>
              <w:t xml:space="preserve"> </w:t>
            </w:r>
            <w:r w:rsidR="00A70FDC">
              <w:rPr>
                <w:spacing w:val="-52"/>
              </w:rPr>
              <w:t xml:space="preserve">  </w:t>
            </w:r>
          </w:p>
          <w:p w14:paraId="7CC3D157" w14:textId="51B644E9" w:rsidR="005B0D34" w:rsidRPr="005B0D34" w:rsidRDefault="005B0D34" w:rsidP="009800FC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Co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7F43038B" w14:textId="77777777" w:rsidR="005B0D34" w:rsidRPr="005B0D34" w:rsidRDefault="005B0D34" w:rsidP="009800FC">
            <w:pPr>
              <w:pStyle w:val="TableParagraph"/>
            </w:pPr>
            <w:r w:rsidRPr="005B0D34">
              <w:t>Module</w:t>
            </w:r>
            <w:r w:rsidRPr="005B0D34">
              <w:rPr>
                <w:spacing w:val="-1"/>
              </w:rPr>
              <w:t xml:space="preserve"> </w:t>
            </w:r>
            <w:r w:rsidRPr="005B0D34">
              <w:t>Nam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1170" w:type="dxa"/>
            <w:hideMark/>
          </w:tcPr>
          <w:p w14:paraId="48EBDEF6" w14:textId="77777777" w:rsidR="005B0D34" w:rsidRPr="005B0D34" w:rsidRDefault="005B0D34" w:rsidP="009800FC">
            <w:pPr>
              <w:pStyle w:val="TableParagraph"/>
            </w:pPr>
            <w:r w:rsidRPr="005B0D34">
              <w:t>Credit</w:t>
            </w:r>
            <w:r w:rsidRPr="005B0D34">
              <w:rPr>
                <w:spacing w:val="-52"/>
              </w:rPr>
              <w:t xml:space="preserve"> </w:t>
            </w:r>
            <w:r w:rsidRPr="005B0D34">
              <w:t>Hours</w:t>
            </w:r>
          </w:p>
        </w:tc>
      </w:tr>
      <w:tr w:rsidR="005B0D34" w14:paraId="49F91780" w14:textId="77777777" w:rsidTr="00AC00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62E151DF" w14:textId="77777777" w:rsidR="005B0D34" w:rsidRPr="005B0D34" w:rsidRDefault="005B0D34" w:rsidP="009800FC">
            <w:pPr>
              <w:pStyle w:val="TableParagraph"/>
            </w:pPr>
            <w:r w:rsidRPr="005B0D34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  <w:hideMark/>
          </w:tcPr>
          <w:p w14:paraId="790ED583" w14:textId="77777777" w:rsidR="005B0D34" w:rsidRPr="005B0D34" w:rsidRDefault="005B0D34" w:rsidP="009800FC">
            <w:pPr>
              <w:pStyle w:val="TableParagraph"/>
            </w:pPr>
            <w:r w:rsidRPr="005B0D34">
              <w:t>Saul</w:t>
            </w:r>
            <w:r w:rsidRPr="005B0D34">
              <w:rPr>
                <w:spacing w:val="1"/>
              </w:rPr>
              <w:t xml:space="preserve"> </w:t>
            </w:r>
            <w:r w:rsidRPr="005B0D34">
              <w:t>Goodman</w:t>
            </w:r>
          </w:p>
        </w:tc>
        <w:tc>
          <w:tcPr>
            <w:tcW w:w="1800" w:type="dxa"/>
            <w:hideMark/>
          </w:tcPr>
          <w:p w14:paraId="49220C4F" w14:textId="77777777" w:rsidR="005B0D34" w:rsidRP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595 Green Lake</w:t>
            </w:r>
            <w:r w:rsidRPr="005B0D34">
              <w:rPr>
                <w:spacing w:val="-52"/>
              </w:rPr>
              <w:t xml:space="preserve"> </w:t>
            </w:r>
            <w:r w:rsidRPr="005B0D34">
              <w:t>Road</w:t>
            </w:r>
          </w:p>
          <w:p w14:paraId="605E9348" w14:textId="5EEDEC44" w:rsid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Black</w:t>
            </w:r>
            <w:r w:rsidRPr="005B0D34">
              <w:rPr>
                <w:spacing w:val="-2"/>
              </w:rPr>
              <w:t xml:space="preserve"> </w:t>
            </w:r>
            <w:r w:rsidRPr="005B0D34">
              <w:t>Lake</w:t>
            </w:r>
          </w:p>
          <w:p w14:paraId="688DD41A" w14:textId="77777777" w:rsidR="0095219E" w:rsidRDefault="0095219E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A3F0725" w14:textId="27451EEE" w:rsidR="005B0D34" w:rsidRP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9115 Lake Street</w:t>
            </w:r>
            <w:r w:rsidRPr="005B0D34">
              <w:rPr>
                <w:spacing w:val="-53"/>
              </w:rPr>
              <w:t xml:space="preserve"> </w:t>
            </w:r>
            <w:r w:rsidRPr="005B0D34">
              <w:t>Harrietsfiel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1F01E51E" w14:textId="77777777" w:rsidR="005B0D34" w:rsidRPr="005B0D34" w:rsidRDefault="005B0D34" w:rsidP="009800FC">
            <w:pPr>
              <w:pStyle w:val="TableParagraph"/>
            </w:pPr>
            <w:r w:rsidRPr="005B0D34">
              <w:t>Saulthegoodman@</w:t>
            </w:r>
            <w:r w:rsidRPr="005B0D34">
              <w:rPr>
                <w:spacing w:val="-52"/>
              </w:rPr>
              <w:t xml:space="preserve"> </w:t>
            </w:r>
            <w:r w:rsidRPr="005B0D34">
              <w:t>abc.edu.np</w:t>
            </w:r>
          </w:p>
        </w:tc>
        <w:tc>
          <w:tcPr>
            <w:tcW w:w="1350" w:type="dxa"/>
            <w:hideMark/>
          </w:tcPr>
          <w:p w14:paraId="26BF7F19" w14:textId="77777777" w:rsidR="005B0D34" w:rsidRP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CC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1B7BBBB3" w14:textId="77777777" w:rsidR="005B0D34" w:rsidRPr="005B0D34" w:rsidRDefault="005B0D34" w:rsidP="009800FC">
            <w:pPr>
              <w:pStyle w:val="TableParagraph"/>
            </w:pPr>
            <w:r w:rsidRPr="005B0D34">
              <w:t>Data Structure</w:t>
            </w:r>
            <w:r w:rsidRPr="005B0D34">
              <w:rPr>
                <w:spacing w:val="-52"/>
              </w:rPr>
              <w:t xml:space="preserve"> </w:t>
            </w:r>
            <w:r w:rsidRPr="005B0D34">
              <w:t>and</w:t>
            </w:r>
            <w:r w:rsidRPr="005B0D34">
              <w:rPr>
                <w:spacing w:val="-1"/>
              </w:rPr>
              <w:t xml:space="preserve"> </w:t>
            </w:r>
            <w:r w:rsidRPr="005B0D34">
              <w:t>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hideMark/>
          </w:tcPr>
          <w:p w14:paraId="74DC7ECB" w14:textId="77777777" w:rsidR="005B0D34" w:rsidRPr="005B0D34" w:rsidRDefault="005B0D34" w:rsidP="009800FC">
            <w:pPr>
              <w:pStyle w:val="TableParagraph"/>
            </w:pPr>
            <w:r w:rsidRPr="005B0D34">
              <w:t>30</w:t>
            </w:r>
          </w:p>
        </w:tc>
      </w:tr>
      <w:tr w:rsidR="005B0D34" w14:paraId="52FC46E9" w14:textId="77777777" w:rsidTr="00AC00A4">
        <w:trPr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2DF3586A" w14:textId="77777777" w:rsidR="005B0D34" w:rsidRPr="005B0D34" w:rsidRDefault="005B0D34" w:rsidP="009800FC">
            <w:pPr>
              <w:pStyle w:val="TableParagraph"/>
            </w:pPr>
            <w:r w:rsidRPr="005B0D34"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  <w:hideMark/>
          </w:tcPr>
          <w:p w14:paraId="6B93A822" w14:textId="77777777" w:rsidR="005B0D34" w:rsidRPr="005B0D34" w:rsidRDefault="005B0D34" w:rsidP="009800FC">
            <w:pPr>
              <w:pStyle w:val="TableParagraph"/>
            </w:pPr>
            <w:r w:rsidRPr="005B0D34">
              <w:t>Walter</w:t>
            </w:r>
            <w:r w:rsidRPr="005B0D34">
              <w:rPr>
                <w:spacing w:val="-53"/>
              </w:rPr>
              <w:t xml:space="preserve"> </w:t>
            </w:r>
            <w:r w:rsidRPr="005B0D34">
              <w:t>White</w:t>
            </w:r>
          </w:p>
        </w:tc>
        <w:tc>
          <w:tcPr>
            <w:tcW w:w="1800" w:type="dxa"/>
            <w:hideMark/>
          </w:tcPr>
          <w:p w14:paraId="1AA60116" w14:textId="77777777" w:rsidR="005B0D34" w:rsidRPr="005B0D34" w:rsidRDefault="005B0D34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696 Madison St.</w:t>
            </w:r>
            <w:r w:rsidRPr="005B0D34">
              <w:rPr>
                <w:spacing w:val="-52"/>
              </w:rPr>
              <w:t xml:space="preserve"> </w:t>
            </w:r>
            <w:r w:rsidRPr="005B0D34">
              <w:t>Pierrefond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6D846FA6" w14:textId="77777777" w:rsidR="005B0D34" w:rsidRPr="005B0D34" w:rsidRDefault="002E4F97" w:rsidP="009800FC">
            <w:pPr>
              <w:pStyle w:val="TableParagraph"/>
              <w:rPr>
                <w:sz w:val="24"/>
              </w:rPr>
            </w:pPr>
            <w:hyperlink r:id="rId7" w:history="1">
              <w:r w:rsidR="005B0D34" w:rsidRPr="005B0D34">
                <w:rPr>
                  <w:rStyle w:val="Hyperlink"/>
                  <w:color w:val="auto"/>
                  <w:sz w:val="24"/>
                </w:rPr>
                <w:t>whitywalker@abc.e</w:t>
              </w:r>
            </w:hyperlink>
            <w:r w:rsidR="005B0D34" w:rsidRPr="005B0D34">
              <w:rPr>
                <w:spacing w:val="-52"/>
                <w:sz w:val="24"/>
              </w:rPr>
              <w:t xml:space="preserve"> </w:t>
            </w:r>
            <w:r w:rsidR="005B0D34" w:rsidRPr="005B0D34">
              <w:rPr>
                <w:sz w:val="24"/>
              </w:rPr>
              <w:t>du.np</w:t>
            </w:r>
          </w:p>
        </w:tc>
        <w:tc>
          <w:tcPr>
            <w:tcW w:w="1350" w:type="dxa"/>
            <w:hideMark/>
          </w:tcPr>
          <w:p w14:paraId="0CBC1829" w14:textId="77777777" w:rsidR="005B0D34" w:rsidRPr="005B0D34" w:rsidRDefault="005B0D34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CC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26F7A341" w14:textId="77777777" w:rsidR="005B0D34" w:rsidRPr="005B0D34" w:rsidRDefault="005B0D34" w:rsidP="009800FC">
            <w:pPr>
              <w:pStyle w:val="TableParagraph"/>
            </w:pPr>
            <w:r w:rsidRPr="005B0D34">
              <w:t>Data Structure</w:t>
            </w:r>
            <w:r w:rsidRPr="005B0D34">
              <w:rPr>
                <w:spacing w:val="-52"/>
              </w:rPr>
              <w:t xml:space="preserve"> </w:t>
            </w:r>
            <w:r w:rsidRPr="005B0D34">
              <w:t>and</w:t>
            </w:r>
            <w:r w:rsidRPr="005B0D34">
              <w:rPr>
                <w:spacing w:val="-1"/>
              </w:rPr>
              <w:t xml:space="preserve"> </w:t>
            </w:r>
            <w:r w:rsidRPr="005B0D34">
              <w:t>Algorith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hideMark/>
          </w:tcPr>
          <w:p w14:paraId="053EBD99" w14:textId="77777777" w:rsidR="005B0D34" w:rsidRPr="005B0D34" w:rsidRDefault="005B0D34" w:rsidP="009800FC">
            <w:pPr>
              <w:pStyle w:val="TableParagraph"/>
            </w:pPr>
            <w:r w:rsidRPr="005B0D34">
              <w:t>30</w:t>
            </w:r>
          </w:p>
        </w:tc>
      </w:tr>
      <w:tr w:rsidR="00A70FDC" w14:paraId="0E2B4C81" w14:textId="77777777" w:rsidTr="00AC00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3339388E" w14:textId="77777777" w:rsidR="005B0D34" w:rsidRPr="005B0D34" w:rsidRDefault="005B0D34" w:rsidP="009800FC">
            <w:pPr>
              <w:pStyle w:val="TableParagraph"/>
            </w:pPr>
            <w:r w:rsidRPr="005B0D34"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  <w:hideMark/>
          </w:tcPr>
          <w:p w14:paraId="353B663F" w14:textId="77777777" w:rsidR="005B0D34" w:rsidRPr="005B0D34" w:rsidRDefault="005B0D34" w:rsidP="009800FC">
            <w:pPr>
              <w:pStyle w:val="TableParagraph"/>
            </w:pPr>
            <w:r w:rsidRPr="005B0D34">
              <w:t>Santana</w:t>
            </w:r>
            <w:r w:rsidRPr="005B0D34">
              <w:rPr>
                <w:spacing w:val="-52"/>
              </w:rPr>
              <w:t xml:space="preserve"> </w:t>
            </w:r>
            <w:r w:rsidRPr="005B0D34">
              <w:t>Lopez</w:t>
            </w:r>
          </w:p>
        </w:tc>
        <w:tc>
          <w:tcPr>
            <w:tcW w:w="1800" w:type="dxa"/>
            <w:hideMark/>
          </w:tcPr>
          <w:p w14:paraId="42CE3D61" w14:textId="77777777" w:rsidR="005B0D34" w:rsidRP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6 Valley View</w:t>
            </w:r>
            <w:r w:rsidRPr="005B0D34">
              <w:rPr>
                <w:spacing w:val="-52"/>
              </w:rPr>
              <w:t xml:space="preserve"> </w:t>
            </w:r>
            <w:r w:rsidRPr="005B0D34">
              <w:t>Street</w:t>
            </w:r>
            <w:r w:rsidRPr="005B0D34">
              <w:rPr>
                <w:spacing w:val="1"/>
              </w:rPr>
              <w:t xml:space="preserve"> </w:t>
            </w:r>
            <w:r w:rsidRPr="005B0D34">
              <w:t>Griffintow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7D157871" w14:textId="77777777" w:rsidR="005B0D34" w:rsidRPr="005B0D34" w:rsidRDefault="005B0D34" w:rsidP="009800FC">
            <w:pPr>
              <w:pStyle w:val="TableParagraph"/>
            </w:pPr>
            <w:r w:rsidRPr="005B0D34">
              <w:t>Santanalopez@abc.</w:t>
            </w:r>
            <w:r w:rsidRPr="005B0D34">
              <w:rPr>
                <w:spacing w:val="-52"/>
              </w:rPr>
              <w:t xml:space="preserve"> </w:t>
            </w:r>
            <w:r w:rsidRPr="005B0D34">
              <w:t>edu.np</w:t>
            </w:r>
          </w:p>
        </w:tc>
        <w:tc>
          <w:tcPr>
            <w:tcW w:w="1350" w:type="dxa"/>
            <w:hideMark/>
          </w:tcPr>
          <w:p w14:paraId="3BBA8ED2" w14:textId="77777777" w:rsidR="005B0D34" w:rsidRPr="005B0D34" w:rsidRDefault="005B0D34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CC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7F05ED38" w14:textId="77777777" w:rsidR="005B0D34" w:rsidRPr="005B0D34" w:rsidRDefault="005B0D34" w:rsidP="009800FC">
            <w:pPr>
              <w:pStyle w:val="TableParagraph"/>
            </w:pPr>
            <w:r w:rsidRPr="005B0D34">
              <w:t>Engineering</w:t>
            </w:r>
            <w:r w:rsidRPr="005B0D34">
              <w:rPr>
                <w:spacing w:val="1"/>
              </w:rPr>
              <w:t xml:space="preserve"> </w:t>
            </w:r>
            <w:r w:rsidRPr="005B0D34">
              <w:t>Thermodynamic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hideMark/>
          </w:tcPr>
          <w:p w14:paraId="216A82DE" w14:textId="77777777" w:rsidR="005B0D34" w:rsidRPr="005B0D34" w:rsidRDefault="005B0D34" w:rsidP="009800FC">
            <w:pPr>
              <w:pStyle w:val="TableParagraph"/>
            </w:pPr>
            <w:r w:rsidRPr="005B0D34">
              <w:t>60</w:t>
            </w:r>
          </w:p>
        </w:tc>
      </w:tr>
      <w:tr w:rsidR="005B0D34" w14:paraId="0EFDF23A" w14:textId="77777777" w:rsidTr="00AC00A4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hideMark/>
          </w:tcPr>
          <w:p w14:paraId="2E2299C7" w14:textId="77777777" w:rsidR="005B0D34" w:rsidRPr="005B0D34" w:rsidRDefault="005B0D34" w:rsidP="009800FC">
            <w:pPr>
              <w:pStyle w:val="TableParagraph"/>
            </w:pPr>
            <w:r w:rsidRPr="005B0D34"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  <w:hideMark/>
          </w:tcPr>
          <w:p w14:paraId="00722184" w14:textId="77777777" w:rsidR="005B0D34" w:rsidRPr="005B0D34" w:rsidRDefault="005B0D34" w:rsidP="009800FC">
            <w:pPr>
              <w:pStyle w:val="TableParagraph"/>
            </w:pPr>
            <w:r w:rsidRPr="005B0D34">
              <w:t>Rust</w:t>
            </w:r>
            <w:r w:rsidRPr="005B0D34">
              <w:rPr>
                <w:spacing w:val="1"/>
              </w:rPr>
              <w:t xml:space="preserve"> </w:t>
            </w:r>
            <w:r w:rsidRPr="005B0D34">
              <w:t>Cohle</w:t>
            </w:r>
          </w:p>
        </w:tc>
        <w:tc>
          <w:tcPr>
            <w:tcW w:w="1800" w:type="dxa"/>
            <w:hideMark/>
          </w:tcPr>
          <w:p w14:paraId="357C7D9A" w14:textId="77777777" w:rsidR="005B0D34" w:rsidRPr="005B0D34" w:rsidRDefault="005B0D34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89 Coffee Dr.</w:t>
            </w:r>
            <w:r w:rsidRPr="005B0D34">
              <w:rPr>
                <w:spacing w:val="-53"/>
              </w:rPr>
              <w:t xml:space="preserve"> </w:t>
            </w:r>
            <w:r w:rsidRPr="005B0D34">
              <w:t>Plaster</w:t>
            </w:r>
            <w:r w:rsidRPr="005B0D34">
              <w:rPr>
                <w:spacing w:val="-1"/>
              </w:rPr>
              <w:t xml:space="preserve"> </w:t>
            </w:r>
            <w:r w:rsidRPr="005B0D34">
              <w:t>Roc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03EB3CB7" w14:textId="77777777" w:rsidR="005B0D34" w:rsidRPr="005B0D34" w:rsidRDefault="002E4F97" w:rsidP="009800FC">
            <w:pPr>
              <w:pStyle w:val="TableParagraph"/>
              <w:rPr>
                <w:sz w:val="24"/>
              </w:rPr>
            </w:pPr>
            <w:hyperlink r:id="rId8" w:history="1">
              <w:r w:rsidR="005B0D34" w:rsidRPr="005B0D34">
                <w:rPr>
                  <w:rStyle w:val="Hyperlink"/>
                  <w:color w:val="auto"/>
                  <w:sz w:val="24"/>
                </w:rPr>
                <w:t>rustycohle@abc.ed</w:t>
              </w:r>
            </w:hyperlink>
            <w:r w:rsidR="005B0D34" w:rsidRPr="005B0D34">
              <w:rPr>
                <w:spacing w:val="-52"/>
                <w:sz w:val="24"/>
              </w:rPr>
              <w:t xml:space="preserve"> </w:t>
            </w:r>
            <w:r w:rsidR="005B0D34" w:rsidRPr="005B0D34">
              <w:rPr>
                <w:sz w:val="24"/>
              </w:rPr>
              <w:t>u.np</w:t>
            </w:r>
          </w:p>
        </w:tc>
        <w:tc>
          <w:tcPr>
            <w:tcW w:w="1350" w:type="dxa"/>
            <w:hideMark/>
          </w:tcPr>
          <w:p w14:paraId="7284E728" w14:textId="77777777" w:rsidR="005B0D34" w:rsidRPr="005B0D34" w:rsidRDefault="005B0D34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SG1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6FA4EFF3" w14:textId="77777777" w:rsidR="005B0D34" w:rsidRPr="005B0D34" w:rsidRDefault="005B0D34" w:rsidP="009800FC">
            <w:pPr>
              <w:pStyle w:val="TableParagraph"/>
            </w:pPr>
            <w:r w:rsidRPr="005B0D34">
              <w:t>Software</w:t>
            </w:r>
            <w:r w:rsidRPr="005B0D34">
              <w:rPr>
                <w:spacing w:val="-53"/>
              </w:rPr>
              <w:t xml:space="preserve"> </w:t>
            </w:r>
            <w:r w:rsidRPr="005B0D34">
              <w:t>engine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170" w:type="dxa"/>
            <w:hideMark/>
          </w:tcPr>
          <w:p w14:paraId="25963863" w14:textId="77777777" w:rsidR="005B0D34" w:rsidRPr="005B0D34" w:rsidRDefault="005B0D34" w:rsidP="009800FC">
            <w:pPr>
              <w:pStyle w:val="TableParagraph"/>
            </w:pPr>
            <w:r w:rsidRPr="005B0D34">
              <w:t>30</w:t>
            </w:r>
          </w:p>
        </w:tc>
      </w:tr>
      <w:tr w:rsidR="005B0D34" w14:paraId="75D10725" w14:textId="77777777" w:rsidTr="00AC00A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02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805" w:type="dxa"/>
          </w:tcPr>
          <w:p w14:paraId="3F4260C1" w14:textId="77777777" w:rsidR="005B0D34" w:rsidRPr="005B0D34" w:rsidRDefault="005B0D34" w:rsidP="009800FC">
            <w:pPr>
              <w:pStyle w:val="TableParagraph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40" w:type="dxa"/>
          </w:tcPr>
          <w:p w14:paraId="7086A31A" w14:textId="77777777" w:rsidR="005B0D34" w:rsidRPr="005B0D34" w:rsidRDefault="005B0D34" w:rsidP="009800FC">
            <w:pPr>
              <w:pStyle w:val="TableParagraph"/>
            </w:pPr>
          </w:p>
        </w:tc>
        <w:tc>
          <w:tcPr>
            <w:tcW w:w="1800" w:type="dxa"/>
          </w:tcPr>
          <w:p w14:paraId="782C1839" w14:textId="77777777" w:rsidR="005B0D34" w:rsidRPr="005B0D34" w:rsidRDefault="005B0D34" w:rsidP="009800FC">
            <w:pPr>
              <w:pStyle w:val="Table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</w:tcPr>
          <w:p w14:paraId="4EAA459B" w14:textId="77777777" w:rsidR="005B0D34" w:rsidRPr="005B0D34" w:rsidRDefault="005B0D34" w:rsidP="009800FC">
            <w:pPr>
              <w:pStyle w:val="TableParagraph"/>
            </w:pPr>
          </w:p>
        </w:tc>
        <w:tc>
          <w:tcPr>
            <w:tcW w:w="1350" w:type="dxa"/>
            <w:hideMark/>
          </w:tcPr>
          <w:p w14:paraId="753D31BC" w14:textId="77777777" w:rsidR="005B0D34" w:rsidRPr="005B0D34" w:rsidRDefault="005B0D34" w:rsidP="009800FC">
            <w:pPr>
              <w:pStyle w:val="Table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TG4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80" w:type="dxa"/>
            <w:hideMark/>
          </w:tcPr>
          <w:p w14:paraId="47A9DEC0" w14:textId="77777777" w:rsidR="005B0D34" w:rsidRPr="005B0D34" w:rsidRDefault="005B0D34" w:rsidP="009800FC">
            <w:pPr>
              <w:pStyle w:val="TableParagraph"/>
            </w:pPr>
            <w:r w:rsidRPr="005B0D34">
              <w:t>Data Analysis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1170" w:type="dxa"/>
            <w:hideMark/>
          </w:tcPr>
          <w:p w14:paraId="5AD3437D" w14:textId="77777777" w:rsidR="005B0D34" w:rsidRPr="005B0D34" w:rsidRDefault="005B0D34" w:rsidP="009800FC">
            <w:pPr>
              <w:pStyle w:val="TableParagraph"/>
            </w:pPr>
            <w:r w:rsidRPr="005B0D34">
              <w:t>50</w:t>
            </w:r>
          </w:p>
        </w:tc>
      </w:tr>
    </w:tbl>
    <w:p w14:paraId="5C099368" w14:textId="5D0C84AC" w:rsidR="005B0D34" w:rsidRDefault="00DB4C87" w:rsidP="009800FC">
      <w:pPr>
        <w:pStyle w:val="Caption"/>
      </w:pPr>
      <w:r>
        <w:t xml:space="preserve">Table </w:t>
      </w:r>
      <w:fldSimple w:instr=" SEQ Table \* ARABIC ">
        <w:r w:rsidR="0021036E">
          <w:rPr>
            <w:noProof/>
          </w:rPr>
          <w:t>1</w:t>
        </w:r>
      </w:fldSimple>
      <w:r>
        <w:t xml:space="preserve">: </w:t>
      </w:r>
      <w:r w:rsidRPr="00055163">
        <w:t>Example of Teacher allocation list</w:t>
      </w:r>
    </w:p>
    <w:p w14:paraId="325BFC80" w14:textId="6E1A21E9" w:rsidR="00DB4C87" w:rsidRDefault="00DB4C87" w:rsidP="009800FC">
      <w:r>
        <w:t xml:space="preserve">While the given example </w:t>
      </w:r>
      <w:r w:rsidRPr="009800FC">
        <w:t>table is very informative, it does not contain information regarding college departments that may associate with the teacher. Hence, additional fields "department id", and "department name" seem</w:t>
      </w:r>
      <w:r w:rsidR="00A70FDC">
        <w:t xml:space="preserve"> to be </w:t>
      </w:r>
      <w:r>
        <w:t xml:space="preserve">necessary </w:t>
      </w:r>
      <w:r w:rsidR="00A70FDC">
        <w:t>addition.</w:t>
      </w:r>
    </w:p>
    <w:p w14:paraId="19E96E03" w14:textId="2B2E35E5" w:rsidR="00BD5F41" w:rsidRDefault="00BD5F41" w:rsidP="009800FC"/>
    <w:p w14:paraId="26D64CA3" w14:textId="553D2BC6" w:rsidR="00BD5F41" w:rsidRDefault="00BD5F41" w:rsidP="009800FC">
      <w:r>
        <w:t>Assumption</w:t>
      </w:r>
      <w:r w:rsidR="00834110">
        <w:t>s</w:t>
      </w:r>
      <w:r>
        <w:t>:</w:t>
      </w:r>
    </w:p>
    <w:p w14:paraId="220567E7" w14:textId="7847CDF3" w:rsidR="00BD5F41" w:rsidRDefault="00BD5F41" w:rsidP="009800FC">
      <w:pPr>
        <w:pStyle w:val="ListParagraph"/>
        <w:numPr>
          <w:ilvl w:val="0"/>
          <w:numId w:val="2"/>
        </w:numPr>
      </w:pPr>
      <w:r w:rsidRPr="00BD5F41">
        <w:t xml:space="preserve">A </w:t>
      </w:r>
      <w:r>
        <w:t>teacher is allowed to be in only one department at a time</w:t>
      </w:r>
      <w:r w:rsidR="00551006">
        <w:t>.</w:t>
      </w:r>
    </w:p>
    <w:p w14:paraId="4969874D" w14:textId="273D0CA3" w:rsidR="00BD5F41" w:rsidRDefault="00BD5F41" w:rsidP="009800FC">
      <w:pPr>
        <w:pStyle w:val="ListParagraph"/>
        <w:numPr>
          <w:ilvl w:val="0"/>
          <w:numId w:val="2"/>
        </w:numPr>
      </w:pPr>
      <w:r>
        <w:lastRenderedPageBreak/>
        <w:t>A department can facilitate multiple teachers.</w:t>
      </w:r>
    </w:p>
    <w:p w14:paraId="6C1A9052" w14:textId="10322BEA" w:rsidR="0059041F" w:rsidRDefault="00B70A21" w:rsidP="009800FC">
      <w:r>
        <w:t>Applying these assumptions and including additional fields, the given example becomes as shown below:</w:t>
      </w:r>
    </w:p>
    <w:tbl>
      <w:tblPr>
        <w:tblStyle w:val="ListTable3-Accent6"/>
        <w:tblW w:w="10255" w:type="dxa"/>
        <w:tblBorders>
          <w:insideH w:val="single" w:sz="6" w:space="0" w:color="70AD47" w:themeColor="accent6"/>
          <w:insideV w:val="single" w:sz="6" w:space="0" w:color="70AD47" w:themeColor="accent6"/>
        </w:tblBorders>
        <w:tblLayout w:type="fixed"/>
        <w:tblLook w:val="01E0" w:firstRow="1" w:lastRow="1" w:firstColumn="1" w:lastColumn="1" w:noHBand="0" w:noVBand="0"/>
      </w:tblPr>
      <w:tblGrid>
        <w:gridCol w:w="445"/>
        <w:gridCol w:w="1260"/>
        <w:gridCol w:w="1440"/>
        <w:gridCol w:w="990"/>
        <w:gridCol w:w="990"/>
        <w:gridCol w:w="1530"/>
        <w:gridCol w:w="900"/>
        <w:gridCol w:w="1260"/>
        <w:gridCol w:w="1440"/>
      </w:tblGrid>
      <w:tr w:rsidR="00D1639F" w14:paraId="2F925779" w14:textId="18A625E8" w:rsidTr="00D163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45" w:type="dxa"/>
            <w:hideMark/>
          </w:tcPr>
          <w:p w14:paraId="54AB5EBF" w14:textId="77777777" w:rsidR="00D1639F" w:rsidRPr="005B0D34" w:rsidRDefault="00D1639F" w:rsidP="009800FC">
            <w:pPr>
              <w:pStyle w:val="TableParagraph"/>
              <w:rPr>
                <w:lang w:bidi="ar-SA"/>
              </w:rPr>
            </w:pPr>
            <w:r w:rsidRPr="005B0D34">
              <w:t>S.N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hideMark/>
          </w:tcPr>
          <w:p w14:paraId="4D5EA3CC" w14:textId="5CB5567A" w:rsidR="00D1639F" w:rsidRPr="005B0D34" w:rsidRDefault="00D1639F" w:rsidP="009800FC">
            <w:pPr>
              <w:pStyle w:val="TableParagraph"/>
            </w:pPr>
            <w:r w:rsidRPr="005B0D34">
              <w:t>Teach</w:t>
            </w:r>
            <w:r>
              <w:t>e</w:t>
            </w:r>
            <w:r w:rsidRPr="005B0D34">
              <w:t>r</w:t>
            </w:r>
            <w:r>
              <w:t xml:space="preserve"> </w:t>
            </w:r>
            <w:r w:rsidRPr="005B0D34">
              <w:rPr>
                <w:spacing w:val="-52"/>
              </w:rPr>
              <w:t xml:space="preserve"> </w:t>
            </w:r>
            <w:r w:rsidRPr="005B0D34">
              <w:t>Name</w:t>
            </w:r>
          </w:p>
        </w:tc>
        <w:tc>
          <w:tcPr>
            <w:tcW w:w="1440" w:type="dxa"/>
            <w:hideMark/>
          </w:tcPr>
          <w:p w14:paraId="42BE9DDA" w14:textId="77777777" w:rsidR="00D1639F" w:rsidRPr="005B0D34" w:rsidRDefault="00D1639F" w:rsidP="009800FC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Addres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  <w:hideMark/>
          </w:tcPr>
          <w:p w14:paraId="25BA9EBF" w14:textId="77777777" w:rsidR="00D1639F" w:rsidRPr="005B0D34" w:rsidRDefault="00D1639F" w:rsidP="009800FC">
            <w:pPr>
              <w:pStyle w:val="TableParagraph"/>
            </w:pPr>
            <w:r w:rsidRPr="005B0D34">
              <w:t>Email</w:t>
            </w:r>
          </w:p>
        </w:tc>
        <w:tc>
          <w:tcPr>
            <w:tcW w:w="990" w:type="dxa"/>
            <w:hideMark/>
          </w:tcPr>
          <w:p w14:paraId="0368C41B" w14:textId="002E6D60" w:rsidR="00D1639F" w:rsidRDefault="00D1639F" w:rsidP="009800FC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pacing w:val="-52"/>
              </w:rPr>
            </w:pPr>
            <w:r w:rsidRPr="005B0D34">
              <w:t>Modul</w:t>
            </w:r>
            <w:r>
              <w:t>e</w:t>
            </w:r>
          </w:p>
          <w:p w14:paraId="6537F48E" w14:textId="77777777" w:rsidR="00D1639F" w:rsidRPr="005B0D34" w:rsidRDefault="00D1639F" w:rsidP="009800FC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Cod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2EADE6FF" w14:textId="77777777" w:rsidR="00D1639F" w:rsidRPr="005B0D34" w:rsidRDefault="00D1639F" w:rsidP="009800FC">
            <w:pPr>
              <w:pStyle w:val="TableParagraph"/>
            </w:pPr>
            <w:r w:rsidRPr="005B0D34">
              <w:t>Module</w:t>
            </w:r>
            <w:r w:rsidRPr="005B0D34">
              <w:rPr>
                <w:spacing w:val="-1"/>
              </w:rPr>
              <w:t xml:space="preserve"> </w:t>
            </w:r>
            <w:r w:rsidRPr="005B0D34">
              <w:t>Name</w:t>
            </w:r>
          </w:p>
        </w:tc>
        <w:tc>
          <w:tcPr>
            <w:tcW w:w="900" w:type="dxa"/>
            <w:hideMark/>
          </w:tcPr>
          <w:p w14:paraId="60837E54" w14:textId="77777777" w:rsidR="00D1639F" w:rsidRPr="005B0D34" w:rsidRDefault="00D1639F" w:rsidP="009800FC">
            <w:pPr>
              <w:pStyle w:val="TableParagrap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Credit</w:t>
            </w:r>
            <w:r w:rsidRPr="005B0D34">
              <w:rPr>
                <w:spacing w:val="-52"/>
              </w:rPr>
              <w:t xml:space="preserve"> </w:t>
            </w:r>
            <w:r w:rsidRPr="005B0D34">
              <w:t>Hou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</w:tcPr>
          <w:p w14:paraId="62C099A0" w14:textId="5F91EEA8" w:rsidR="00D1639F" w:rsidRPr="005B0D34" w:rsidRDefault="00D1639F" w:rsidP="009800FC">
            <w:pPr>
              <w:pStyle w:val="TableParagraph"/>
            </w:pPr>
            <w:r>
              <w:t>Department id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1440" w:type="dxa"/>
          </w:tcPr>
          <w:p w14:paraId="3908EA68" w14:textId="127791D6" w:rsidR="00D1639F" w:rsidRDefault="00D1639F" w:rsidP="009800FC">
            <w:pPr>
              <w:pStyle w:val="TableParagraph"/>
            </w:pPr>
            <w:r>
              <w:t>Department name</w:t>
            </w:r>
          </w:p>
        </w:tc>
      </w:tr>
      <w:tr w:rsidR="00D1639F" w14:paraId="7A12A5CF" w14:textId="2615694E" w:rsidTr="00D16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hideMark/>
          </w:tcPr>
          <w:p w14:paraId="1C329992" w14:textId="77777777" w:rsidR="00D1639F" w:rsidRPr="005B0D34" w:rsidRDefault="00D1639F" w:rsidP="009800FC">
            <w:pPr>
              <w:pStyle w:val="TableParagraph"/>
            </w:pPr>
            <w:r w:rsidRPr="005B0D34"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hideMark/>
          </w:tcPr>
          <w:p w14:paraId="5C3A3CFF" w14:textId="77777777" w:rsidR="00D1639F" w:rsidRPr="005B0D34" w:rsidRDefault="00D1639F" w:rsidP="009800FC">
            <w:pPr>
              <w:pStyle w:val="TableParagraph"/>
            </w:pPr>
            <w:r w:rsidRPr="005B0D34">
              <w:t>Saul</w:t>
            </w:r>
            <w:r w:rsidRPr="005B0D34">
              <w:rPr>
                <w:spacing w:val="1"/>
              </w:rPr>
              <w:t xml:space="preserve"> </w:t>
            </w:r>
            <w:r w:rsidRPr="005B0D34">
              <w:t>Goodman</w:t>
            </w:r>
          </w:p>
        </w:tc>
        <w:tc>
          <w:tcPr>
            <w:tcW w:w="1440" w:type="dxa"/>
            <w:hideMark/>
          </w:tcPr>
          <w:p w14:paraId="4142DD00" w14:textId="77777777" w:rsidR="00D1639F" w:rsidRPr="005B0D34" w:rsidRDefault="00D1639F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595 Green Lake</w:t>
            </w:r>
            <w:r w:rsidRPr="005B0D34">
              <w:rPr>
                <w:spacing w:val="-52"/>
              </w:rPr>
              <w:t xml:space="preserve"> </w:t>
            </w:r>
            <w:r w:rsidRPr="005B0D34">
              <w:t>Road</w:t>
            </w:r>
          </w:p>
          <w:p w14:paraId="3D252516" w14:textId="77777777" w:rsidR="00D1639F" w:rsidRDefault="00D1639F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Black</w:t>
            </w:r>
            <w:r w:rsidRPr="005B0D34">
              <w:rPr>
                <w:spacing w:val="-2"/>
              </w:rPr>
              <w:t xml:space="preserve"> </w:t>
            </w:r>
            <w:r w:rsidRPr="005B0D34">
              <w:t>Lake</w:t>
            </w:r>
          </w:p>
          <w:p w14:paraId="550C9FE6" w14:textId="77777777" w:rsidR="00D1639F" w:rsidRDefault="00D1639F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05F0B67" w14:textId="77777777" w:rsidR="00D1639F" w:rsidRPr="005B0D34" w:rsidRDefault="00D1639F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9115 Lake Street</w:t>
            </w:r>
            <w:r w:rsidRPr="005B0D34">
              <w:rPr>
                <w:spacing w:val="-53"/>
              </w:rPr>
              <w:t xml:space="preserve"> </w:t>
            </w:r>
            <w:r w:rsidRPr="005B0D34">
              <w:t>Harrietsfield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  <w:hideMark/>
          </w:tcPr>
          <w:p w14:paraId="394547E2" w14:textId="77777777" w:rsidR="00D1639F" w:rsidRPr="005B0D34" w:rsidRDefault="00D1639F" w:rsidP="009800FC">
            <w:pPr>
              <w:pStyle w:val="TableParagraph"/>
            </w:pPr>
            <w:r w:rsidRPr="005B0D34">
              <w:t>Saulthegoodman@</w:t>
            </w:r>
            <w:r w:rsidRPr="005B0D34">
              <w:rPr>
                <w:spacing w:val="-52"/>
              </w:rPr>
              <w:t xml:space="preserve"> </w:t>
            </w:r>
            <w:r w:rsidRPr="005B0D34">
              <w:t>abc.edu.np</w:t>
            </w:r>
          </w:p>
        </w:tc>
        <w:tc>
          <w:tcPr>
            <w:tcW w:w="990" w:type="dxa"/>
            <w:hideMark/>
          </w:tcPr>
          <w:p w14:paraId="31E37E4C" w14:textId="77777777" w:rsidR="00D1639F" w:rsidRPr="005B0D34" w:rsidRDefault="00D1639F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CC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7F70F13D" w14:textId="77777777" w:rsidR="00D1639F" w:rsidRPr="005B0D34" w:rsidRDefault="00D1639F" w:rsidP="009800FC">
            <w:pPr>
              <w:pStyle w:val="TableParagraph"/>
            </w:pPr>
            <w:r w:rsidRPr="005B0D34">
              <w:t>Data Structure</w:t>
            </w:r>
            <w:r w:rsidRPr="005B0D34">
              <w:rPr>
                <w:spacing w:val="-52"/>
              </w:rPr>
              <w:t xml:space="preserve"> </w:t>
            </w:r>
            <w:r w:rsidRPr="005B0D34">
              <w:t>and</w:t>
            </w:r>
            <w:r w:rsidRPr="005B0D34">
              <w:rPr>
                <w:spacing w:val="-1"/>
              </w:rPr>
              <w:t xml:space="preserve"> </w:t>
            </w:r>
            <w:r w:rsidRPr="005B0D34">
              <w:t>Algorithm</w:t>
            </w:r>
          </w:p>
        </w:tc>
        <w:tc>
          <w:tcPr>
            <w:tcW w:w="900" w:type="dxa"/>
            <w:hideMark/>
          </w:tcPr>
          <w:p w14:paraId="2AE3A3E1" w14:textId="77777777" w:rsidR="00D1639F" w:rsidRPr="005B0D34" w:rsidRDefault="00D1639F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</w:tcPr>
          <w:p w14:paraId="51A12B6D" w14:textId="29F436EC" w:rsidR="00D1639F" w:rsidRPr="005B0D34" w:rsidRDefault="00D1639F" w:rsidP="009800FC">
            <w:pPr>
              <w:pStyle w:val="TableParagraph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</w:tcPr>
          <w:p w14:paraId="1E75A0CB" w14:textId="428294AE" w:rsidR="00D1639F" w:rsidRPr="00D1639F" w:rsidRDefault="00D1639F" w:rsidP="009800FC">
            <w:pPr>
              <w:pStyle w:val="TableParagraph"/>
            </w:pPr>
            <w:r>
              <w:t>Information Technology</w:t>
            </w:r>
          </w:p>
        </w:tc>
      </w:tr>
      <w:tr w:rsidR="00D1639F" w14:paraId="0254C7C6" w14:textId="21A63BDA" w:rsidTr="00D1639F">
        <w:trPr>
          <w:trHeight w:val="8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hideMark/>
          </w:tcPr>
          <w:p w14:paraId="386FE372" w14:textId="77777777" w:rsidR="00D1639F" w:rsidRPr="005B0D34" w:rsidRDefault="00D1639F" w:rsidP="009800FC">
            <w:pPr>
              <w:pStyle w:val="TableParagraph"/>
            </w:pPr>
            <w:r w:rsidRPr="005B0D34"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hideMark/>
          </w:tcPr>
          <w:p w14:paraId="37755FF6" w14:textId="77777777" w:rsidR="00D1639F" w:rsidRPr="005B0D34" w:rsidRDefault="00D1639F" w:rsidP="009800FC">
            <w:pPr>
              <w:pStyle w:val="TableParagraph"/>
            </w:pPr>
            <w:r w:rsidRPr="005B0D34">
              <w:t>Walter</w:t>
            </w:r>
            <w:r w:rsidRPr="005B0D34">
              <w:rPr>
                <w:spacing w:val="-53"/>
              </w:rPr>
              <w:t xml:space="preserve"> </w:t>
            </w:r>
            <w:r w:rsidRPr="005B0D34">
              <w:t>White</w:t>
            </w:r>
          </w:p>
        </w:tc>
        <w:tc>
          <w:tcPr>
            <w:tcW w:w="1440" w:type="dxa"/>
            <w:hideMark/>
          </w:tcPr>
          <w:p w14:paraId="2CEF2826" w14:textId="77777777" w:rsidR="00D1639F" w:rsidRPr="005B0D34" w:rsidRDefault="00D1639F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696 Madison St.</w:t>
            </w:r>
            <w:r w:rsidRPr="005B0D34">
              <w:rPr>
                <w:spacing w:val="-52"/>
              </w:rPr>
              <w:t xml:space="preserve"> </w:t>
            </w:r>
            <w:r w:rsidRPr="005B0D34">
              <w:t>Pierrefond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  <w:hideMark/>
          </w:tcPr>
          <w:p w14:paraId="6DE41417" w14:textId="77777777" w:rsidR="00D1639F" w:rsidRPr="005B0D34" w:rsidRDefault="002E4F97" w:rsidP="009800FC">
            <w:pPr>
              <w:pStyle w:val="TableParagraph"/>
              <w:rPr>
                <w:sz w:val="24"/>
              </w:rPr>
            </w:pPr>
            <w:hyperlink r:id="rId9" w:history="1">
              <w:r w:rsidR="00D1639F" w:rsidRPr="005B0D34">
                <w:rPr>
                  <w:rStyle w:val="Hyperlink"/>
                  <w:color w:val="auto"/>
                  <w:sz w:val="24"/>
                </w:rPr>
                <w:t>whitywalker@abc.e</w:t>
              </w:r>
            </w:hyperlink>
            <w:r w:rsidR="00D1639F" w:rsidRPr="005B0D34">
              <w:rPr>
                <w:spacing w:val="-52"/>
                <w:sz w:val="24"/>
              </w:rPr>
              <w:t xml:space="preserve"> </w:t>
            </w:r>
            <w:r w:rsidR="00D1639F" w:rsidRPr="005B0D34">
              <w:rPr>
                <w:sz w:val="24"/>
              </w:rPr>
              <w:t>du.np</w:t>
            </w:r>
          </w:p>
        </w:tc>
        <w:tc>
          <w:tcPr>
            <w:tcW w:w="990" w:type="dxa"/>
            <w:hideMark/>
          </w:tcPr>
          <w:p w14:paraId="61E3B1D6" w14:textId="77777777" w:rsidR="00D1639F" w:rsidRPr="005B0D34" w:rsidRDefault="00D1639F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CC1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772A45C4" w14:textId="77777777" w:rsidR="00D1639F" w:rsidRPr="005B0D34" w:rsidRDefault="00D1639F" w:rsidP="009800FC">
            <w:pPr>
              <w:pStyle w:val="TableParagraph"/>
            </w:pPr>
            <w:r w:rsidRPr="005B0D34">
              <w:t>Data Structure</w:t>
            </w:r>
            <w:r w:rsidRPr="005B0D34">
              <w:rPr>
                <w:spacing w:val="-52"/>
              </w:rPr>
              <w:t xml:space="preserve"> </w:t>
            </w:r>
            <w:r w:rsidRPr="005B0D34">
              <w:t>and</w:t>
            </w:r>
            <w:r w:rsidRPr="005B0D34">
              <w:rPr>
                <w:spacing w:val="-1"/>
              </w:rPr>
              <w:t xml:space="preserve"> </w:t>
            </w:r>
            <w:r w:rsidRPr="005B0D34">
              <w:t>Algorithm</w:t>
            </w:r>
          </w:p>
        </w:tc>
        <w:tc>
          <w:tcPr>
            <w:tcW w:w="900" w:type="dxa"/>
            <w:hideMark/>
          </w:tcPr>
          <w:p w14:paraId="2BC3670A" w14:textId="77777777" w:rsidR="00D1639F" w:rsidRPr="005B0D34" w:rsidRDefault="00D1639F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</w:tcPr>
          <w:p w14:paraId="734ECC9B" w14:textId="73D2192E" w:rsidR="00D1639F" w:rsidRPr="005B0D34" w:rsidRDefault="00D1639F" w:rsidP="009800FC">
            <w:pPr>
              <w:pStyle w:val="TableParagraph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</w:tcPr>
          <w:p w14:paraId="0152E534" w14:textId="5E1CEC5A" w:rsidR="00D1639F" w:rsidRPr="005B0D34" w:rsidRDefault="00D1639F" w:rsidP="009800FC">
            <w:pPr>
              <w:pStyle w:val="TableParagraph"/>
            </w:pPr>
            <w:r>
              <w:t>Information Technology</w:t>
            </w:r>
          </w:p>
        </w:tc>
      </w:tr>
      <w:tr w:rsidR="00D1639F" w14:paraId="5C38A290" w14:textId="642FA88C" w:rsidTr="00D163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hideMark/>
          </w:tcPr>
          <w:p w14:paraId="0980A1F1" w14:textId="77777777" w:rsidR="00D1639F" w:rsidRPr="005B0D34" w:rsidRDefault="00D1639F" w:rsidP="009800FC">
            <w:pPr>
              <w:pStyle w:val="TableParagraph"/>
            </w:pPr>
            <w:r w:rsidRPr="005B0D34"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hideMark/>
          </w:tcPr>
          <w:p w14:paraId="26D15812" w14:textId="77777777" w:rsidR="00D1639F" w:rsidRPr="005B0D34" w:rsidRDefault="00D1639F" w:rsidP="009800FC">
            <w:pPr>
              <w:pStyle w:val="TableParagraph"/>
            </w:pPr>
            <w:r w:rsidRPr="005B0D34">
              <w:t>Santana</w:t>
            </w:r>
            <w:r w:rsidRPr="005B0D34">
              <w:rPr>
                <w:spacing w:val="-52"/>
              </w:rPr>
              <w:t xml:space="preserve"> </w:t>
            </w:r>
            <w:r w:rsidRPr="005B0D34">
              <w:t>Lopez</w:t>
            </w:r>
          </w:p>
        </w:tc>
        <w:tc>
          <w:tcPr>
            <w:tcW w:w="1440" w:type="dxa"/>
            <w:hideMark/>
          </w:tcPr>
          <w:p w14:paraId="482C79E1" w14:textId="77777777" w:rsidR="00D1639F" w:rsidRPr="005B0D34" w:rsidRDefault="00D1639F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6 Valley View</w:t>
            </w:r>
            <w:r w:rsidRPr="005B0D34">
              <w:rPr>
                <w:spacing w:val="-52"/>
              </w:rPr>
              <w:t xml:space="preserve"> </w:t>
            </w:r>
            <w:r w:rsidRPr="005B0D34">
              <w:t>Street</w:t>
            </w:r>
            <w:r w:rsidRPr="005B0D34">
              <w:rPr>
                <w:spacing w:val="1"/>
              </w:rPr>
              <w:t xml:space="preserve"> </w:t>
            </w:r>
            <w:r w:rsidRPr="005B0D34">
              <w:t>Griffintow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  <w:hideMark/>
          </w:tcPr>
          <w:p w14:paraId="6D4C850A" w14:textId="77777777" w:rsidR="00D1639F" w:rsidRPr="005B0D34" w:rsidRDefault="00D1639F" w:rsidP="009800FC">
            <w:pPr>
              <w:pStyle w:val="TableParagraph"/>
            </w:pPr>
            <w:r w:rsidRPr="005B0D34">
              <w:t>Santanalopez@abc.</w:t>
            </w:r>
            <w:r w:rsidRPr="005B0D34">
              <w:rPr>
                <w:spacing w:val="-52"/>
              </w:rPr>
              <w:t xml:space="preserve"> </w:t>
            </w:r>
            <w:r w:rsidRPr="005B0D34">
              <w:t>edu.np</w:t>
            </w:r>
          </w:p>
        </w:tc>
        <w:tc>
          <w:tcPr>
            <w:tcW w:w="990" w:type="dxa"/>
            <w:hideMark/>
          </w:tcPr>
          <w:p w14:paraId="2B98C021" w14:textId="77777777" w:rsidR="00D1639F" w:rsidRPr="005B0D34" w:rsidRDefault="00D1639F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CC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1E0F7042" w14:textId="77777777" w:rsidR="00D1639F" w:rsidRPr="005B0D34" w:rsidRDefault="00D1639F" w:rsidP="009800FC">
            <w:pPr>
              <w:pStyle w:val="TableParagraph"/>
            </w:pPr>
            <w:r w:rsidRPr="005B0D34">
              <w:t>Engineering</w:t>
            </w:r>
            <w:r w:rsidRPr="005B0D34">
              <w:rPr>
                <w:spacing w:val="1"/>
              </w:rPr>
              <w:t xml:space="preserve"> </w:t>
            </w:r>
            <w:r w:rsidRPr="005B0D34">
              <w:t>Thermodynamic</w:t>
            </w:r>
          </w:p>
        </w:tc>
        <w:tc>
          <w:tcPr>
            <w:tcW w:w="900" w:type="dxa"/>
            <w:hideMark/>
          </w:tcPr>
          <w:p w14:paraId="51524547" w14:textId="77777777" w:rsidR="00D1639F" w:rsidRPr="005B0D34" w:rsidRDefault="00D1639F" w:rsidP="009800FC">
            <w:pPr>
              <w:pStyle w:val="Table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B0D34">
              <w:t>6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</w:tcPr>
          <w:p w14:paraId="40A4D9D1" w14:textId="16A40F3E" w:rsidR="00D1639F" w:rsidRPr="005B0D34" w:rsidRDefault="00D1639F" w:rsidP="009800FC">
            <w:pPr>
              <w:pStyle w:val="TableParagraph"/>
            </w:pPr>
            <w: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</w:tcPr>
          <w:p w14:paraId="1361E698" w14:textId="755036AE" w:rsidR="00D1639F" w:rsidRPr="00D1639F" w:rsidRDefault="0030704F" w:rsidP="009800FC">
            <w:pPr>
              <w:pStyle w:val="TableParagraph"/>
            </w:pPr>
            <w:r>
              <w:t xml:space="preserve">Mechanical </w:t>
            </w:r>
            <w:r w:rsidR="00D1639F" w:rsidRPr="00D1639F">
              <w:t>Engineering</w:t>
            </w:r>
          </w:p>
        </w:tc>
      </w:tr>
      <w:tr w:rsidR="00D1639F" w14:paraId="2ACDEE88" w14:textId="2DD80B18" w:rsidTr="00D1639F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hideMark/>
          </w:tcPr>
          <w:p w14:paraId="03C14C20" w14:textId="77777777" w:rsidR="00D1639F" w:rsidRPr="005B0D34" w:rsidRDefault="00D1639F" w:rsidP="009800FC">
            <w:pPr>
              <w:pStyle w:val="TableParagraph"/>
            </w:pPr>
            <w:r w:rsidRPr="005B0D34"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  <w:hideMark/>
          </w:tcPr>
          <w:p w14:paraId="29922AFD" w14:textId="77777777" w:rsidR="00D1639F" w:rsidRPr="005B0D34" w:rsidRDefault="00D1639F" w:rsidP="009800FC">
            <w:pPr>
              <w:pStyle w:val="TableParagraph"/>
            </w:pPr>
            <w:r w:rsidRPr="005B0D34">
              <w:t>Rust</w:t>
            </w:r>
            <w:r w:rsidRPr="005B0D34">
              <w:rPr>
                <w:spacing w:val="1"/>
              </w:rPr>
              <w:t xml:space="preserve"> </w:t>
            </w:r>
            <w:r w:rsidRPr="005B0D34">
              <w:t>Cohle</w:t>
            </w:r>
          </w:p>
        </w:tc>
        <w:tc>
          <w:tcPr>
            <w:tcW w:w="1440" w:type="dxa"/>
            <w:hideMark/>
          </w:tcPr>
          <w:p w14:paraId="6787EAB3" w14:textId="77777777" w:rsidR="00D1639F" w:rsidRPr="005B0D34" w:rsidRDefault="00D1639F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89 Coffee Dr.</w:t>
            </w:r>
            <w:r w:rsidRPr="005B0D34">
              <w:rPr>
                <w:spacing w:val="-53"/>
              </w:rPr>
              <w:t xml:space="preserve"> </w:t>
            </w:r>
            <w:r w:rsidRPr="005B0D34">
              <w:t>Plaster</w:t>
            </w:r>
            <w:r w:rsidRPr="005B0D34">
              <w:rPr>
                <w:spacing w:val="-1"/>
              </w:rPr>
              <w:t xml:space="preserve"> </w:t>
            </w:r>
            <w:r w:rsidRPr="005B0D34">
              <w:t>Rock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  <w:hideMark/>
          </w:tcPr>
          <w:p w14:paraId="6443B71B" w14:textId="77777777" w:rsidR="00D1639F" w:rsidRPr="005B0D34" w:rsidRDefault="002E4F97" w:rsidP="009800FC">
            <w:pPr>
              <w:pStyle w:val="TableParagraph"/>
              <w:rPr>
                <w:sz w:val="24"/>
              </w:rPr>
            </w:pPr>
            <w:hyperlink r:id="rId10" w:history="1">
              <w:r w:rsidR="00D1639F" w:rsidRPr="005B0D34">
                <w:rPr>
                  <w:rStyle w:val="Hyperlink"/>
                  <w:color w:val="auto"/>
                  <w:sz w:val="24"/>
                </w:rPr>
                <w:t>rustycohle@abc.ed</w:t>
              </w:r>
            </w:hyperlink>
            <w:r w:rsidR="00D1639F" w:rsidRPr="005B0D34">
              <w:rPr>
                <w:spacing w:val="-52"/>
                <w:sz w:val="24"/>
              </w:rPr>
              <w:t xml:space="preserve"> </w:t>
            </w:r>
            <w:r w:rsidR="00D1639F" w:rsidRPr="005B0D34">
              <w:rPr>
                <w:sz w:val="24"/>
              </w:rPr>
              <w:t>u.np</w:t>
            </w:r>
          </w:p>
        </w:tc>
        <w:tc>
          <w:tcPr>
            <w:tcW w:w="990" w:type="dxa"/>
            <w:hideMark/>
          </w:tcPr>
          <w:p w14:paraId="14D47E19" w14:textId="77777777" w:rsidR="00D1639F" w:rsidRPr="005B0D34" w:rsidRDefault="00D1639F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SG1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36F63F27" w14:textId="2975EAE2" w:rsidR="00D1639F" w:rsidRPr="005B0D34" w:rsidRDefault="00D1639F" w:rsidP="009800FC">
            <w:pPr>
              <w:pStyle w:val="TableParagraph"/>
            </w:pPr>
            <w:r w:rsidRPr="005B0D34">
              <w:t>Software</w:t>
            </w:r>
            <w:r w:rsidRPr="005B0D34">
              <w:rPr>
                <w:spacing w:val="-53"/>
              </w:rPr>
              <w:t xml:space="preserve"> </w:t>
            </w:r>
            <w:r w:rsidRPr="005B0D34">
              <w:t>engineer</w:t>
            </w:r>
          </w:p>
        </w:tc>
        <w:tc>
          <w:tcPr>
            <w:tcW w:w="900" w:type="dxa"/>
            <w:hideMark/>
          </w:tcPr>
          <w:p w14:paraId="1FE18C3E" w14:textId="77777777" w:rsidR="00D1639F" w:rsidRPr="005B0D34" w:rsidRDefault="00D1639F" w:rsidP="009800FC">
            <w:pPr>
              <w:pStyle w:val="Table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</w:tcPr>
          <w:p w14:paraId="6726BAC2" w14:textId="07886514" w:rsidR="00D1639F" w:rsidRPr="005B0D34" w:rsidRDefault="00FA64FC" w:rsidP="009800FC">
            <w:pPr>
              <w:pStyle w:val="TableParagraph"/>
            </w:pPr>
            <w:r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440" w:type="dxa"/>
          </w:tcPr>
          <w:p w14:paraId="542E6232" w14:textId="28EFECB3" w:rsidR="00D1639F" w:rsidRPr="005B0D34" w:rsidRDefault="0030704F" w:rsidP="009800FC">
            <w:pPr>
              <w:pStyle w:val="TableParagraph"/>
            </w:pPr>
            <w:r>
              <w:t>Computer Engineering</w:t>
            </w:r>
          </w:p>
        </w:tc>
      </w:tr>
      <w:tr w:rsidR="00D1639F" w14:paraId="66DED307" w14:textId="127A0723" w:rsidTr="00D1639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1022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445" w:type="dxa"/>
          </w:tcPr>
          <w:p w14:paraId="3944A03D" w14:textId="77777777" w:rsidR="00D1639F" w:rsidRPr="005B0D34" w:rsidRDefault="00D1639F" w:rsidP="009800FC">
            <w:pPr>
              <w:pStyle w:val="TableParagraph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</w:tcPr>
          <w:p w14:paraId="18C40CEB" w14:textId="77777777" w:rsidR="00D1639F" w:rsidRPr="005B0D34" w:rsidRDefault="00D1639F" w:rsidP="009800FC">
            <w:pPr>
              <w:pStyle w:val="TableParagraph"/>
            </w:pPr>
          </w:p>
        </w:tc>
        <w:tc>
          <w:tcPr>
            <w:tcW w:w="1440" w:type="dxa"/>
          </w:tcPr>
          <w:p w14:paraId="34305529" w14:textId="77777777" w:rsidR="00D1639F" w:rsidRPr="005B0D34" w:rsidRDefault="00D1639F" w:rsidP="009800FC">
            <w:pPr>
              <w:pStyle w:val="Table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90" w:type="dxa"/>
          </w:tcPr>
          <w:p w14:paraId="3D3FCBCE" w14:textId="77777777" w:rsidR="00D1639F" w:rsidRPr="005B0D34" w:rsidRDefault="00D1639F" w:rsidP="009800FC">
            <w:pPr>
              <w:pStyle w:val="TableParagraph"/>
            </w:pPr>
          </w:p>
        </w:tc>
        <w:tc>
          <w:tcPr>
            <w:tcW w:w="990" w:type="dxa"/>
            <w:hideMark/>
          </w:tcPr>
          <w:p w14:paraId="537A635E" w14:textId="77777777" w:rsidR="00D1639F" w:rsidRPr="005B0D34" w:rsidRDefault="00D1639F" w:rsidP="009800FC">
            <w:pPr>
              <w:pStyle w:val="Table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TG4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530" w:type="dxa"/>
            <w:hideMark/>
          </w:tcPr>
          <w:p w14:paraId="1942FC92" w14:textId="77777777" w:rsidR="00D1639F" w:rsidRPr="005B0D34" w:rsidRDefault="00D1639F" w:rsidP="009800FC">
            <w:pPr>
              <w:pStyle w:val="TableParagraph"/>
            </w:pPr>
            <w:r w:rsidRPr="005B0D34">
              <w:t>Data Analysis</w:t>
            </w:r>
          </w:p>
        </w:tc>
        <w:tc>
          <w:tcPr>
            <w:tcW w:w="900" w:type="dxa"/>
            <w:hideMark/>
          </w:tcPr>
          <w:p w14:paraId="39E02456" w14:textId="77777777" w:rsidR="00D1639F" w:rsidRPr="005B0D34" w:rsidRDefault="00D1639F" w:rsidP="009800FC">
            <w:pPr>
              <w:pStyle w:val="TableParagraph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 w:rsidRPr="005B0D34">
              <w:t>5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260" w:type="dxa"/>
          </w:tcPr>
          <w:p w14:paraId="10A4F21B" w14:textId="77777777" w:rsidR="00D1639F" w:rsidRPr="005B0D34" w:rsidRDefault="00D1639F" w:rsidP="009800FC">
            <w:pPr>
              <w:pStyle w:val="TableParagraph"/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1440" w:type="dxa"/>
          </w:tcPr>
          <w:p w14:paraId="6E707D90" w14:textId="77777777" w:rsidR="00D1639F" w:rsidRPr="005B0D34" w:rsidRDefault="00D1639F" w:rsidP="009800FC">
            <w:pPr>
              <w:pStyle w:val="TableParagraph"/>
            </w:pPr>
          </w:p>
        </w:tc>
      </w:tr>
    </w:tbl>
    <w:p w14:paraId="5F3378BA" w14:textId="7044BEF9" w:rsidR="0059041F" w:rsidRDefault="0021036E" w:rsidP="009800FC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: Addition of departments into given example.</w:t>
      </w:r>
    </w:p>
    <w:p w14:paraId="085B6BA5" w14:textId="4C5DC6D8" w:rsidR="00A70FDC" w:rsidRDefault="00A70FDC" w:rsidP="009800FC">
      <w:r>
        <w:lastRenderedPageBreak/>
        <w:t xml:space="preserve">Normalization of </w:t>
      </w:r>
      <w:r w:rsidR="00E6391A">
        <w:t>teacher allocation:</w:t>
      </w:r>
    </w:p>
    <w:p w14:paraId="44A229D4" w14:textId="1C2B904C" w:rsidR="00E6391A" w:rsidRDefault="00E6391A" w:rsidP="009800FC"/>
    <w:p w14:paraId="4E4B64C3" w14:textId="35E8B78B" w:rsidR="00E6391A" w:rsidRPr="009B2BBA" w:rsidRDefault="00E6391A" w:rsidP="009B2BBA">
      <w:pPr>
        <w:pStyle w:val="Heading3"/>
      </w:pPr>
      <w:r w:rsidRPr="009B2BBA">
        <w:t>UNF</w:t>
      </w:r>
    </w:p>
    <w:p w14:paraId="60517457" w14:textId="6415428C" w:rsidR="00BC020F" w:rsidRDefault="001C65EC" w:rsidP="009800FC">
      <w:r>
        <w:t xml:space="preserve">Adding </w:t>
      </w:r>
      <w:r w:rsidR="00BC020F">
        <w:t>the above mention fields to the given Figure 1 fields,</w:t>
      </w:r>
      <w:r w:rsidR="007E5ADE">
        <w:t xml:space="preserve"> and identifying the repeating groups among them,</w:t>
      </w:r>
      <w:r w:rsidR="00BC020F">
        <w:t xml:space="preserve"> we get the following</w:t>
      </w:r>
      <w:r w:rsidR="004D3023">
        <w:t xml:space="preserve"> </w:t>
      </w:r>
      <w:r w:rsidR="006D2288">
        <w:t>UNF</w:t>
      </w:r>
      <w:r w:rsidR="00BC020F">
        <w:t>:</w:t>
      </w:r>
    </w:p>
    <w:p w14:paraId="69842A5B" w14:textId="77777777" w:rsidR="00BC020F" w:rsidRDefault="00BC020F" w:rsidP="009800FC"/>
    <w:p w14:paraId="01F3739A" w14:textId="1D65C1D8" w:rsidR="00BD5F41" w:rsidRDefault="00BD5F41" w:rsidP="009800FC">
      <w:r w:rsidRPr="00553476">
        <w:t>Teacher</w:t>
      </w:r>
      <w:r w:rsidR="0065303F">
        <w:rPr>
          <w:b/>
          <w:bCs/>
        </w:rPr>
        <w:t xml:space="preserve"> </w:t>
      </w:r>
      <w:r>
        <w:t>(</w:t>
      </w:r>
      <w:r w:rsidRPr="00043E51">
        <w:rPr>
          <w:u w:val="single"/>
        </w:rPr>
        <w:t>Teacher_ID</w:t>
      </w:r>
      <w:r>
        <w:t>, Teacher_Name,</w:t>
      </w:r>
      <w:r w:rsidR="00587971">
        <w:t xml:space="preserve"> {Address},</w:t>
      </w:r>
      <w:r>
        <w:t xml:space="preserve"> Email</w:t>
      </w:r>
      <w:r w:rsidR="003175E6">
        <w:t>,</w:t>
      </w:r>
      <w:r>
        <w:t xml:space="preserve"> {</w:t>
      </w:r>
      <w:bookmarkStart w:id="0" w:name="_Hlk97141088"/>
      <w:r>
        <w:t>Module_Code, Module_Name, Credit_Hours</w:t>
      </w:r>
      <w:r w:rsidR="007F68D9">
        <w:t>, Department</w:t>
      </w:r>
      <w:r w:rsidR="00806FBD">
        <w:t>_ID</w:t>
      </w:r>
      <w:r w:rsidR="007F68D9">
        <w:t xml:space="preserve">, </w:t>
      </w:r>
      <w:r w:rsidR="0058121A">
        <w:t>D</w:t>
      </w:r>
      <w:r w:rsidR="007F68D9">
        <w:t>epartment</w:t>
      </w:r>
      <w:r w:rsidR="00806FBD">
        <w:t>_Name</w:t>
      </w:r>
      <w:r w:rsidR="007F68D9">
        <w:t xml:space="preserve"> </w:t>
      </w:r>
      <w:bookmarkEnd w:id="0"/>
      <w:r>
        <w:t>})</w:t>
      </w:r>
    </w:p>
    <w:p w14:paraId="419AE289" w14:textId="0CB89CBF" w:rsidR="00DB4C87" w:rsidRDefault="00DB4C87" w:rsidP="009800FC"/>
    <w:p w14:paraId="2161F6B3" w14:textId="7E8498E6" w:rsidR="008642A9" w:rsidRPr="00EC52E7" w:rsidRDefault="008642A9" w:rsidP="00CF2B77">
      <w:pPr>
        <w:pStyle w:val="Heading3"/>
      </w:pPr>
      <w:r w:rsidRPr="00EC52E7">
        <w:t>1NF</w:t>
      </w:r>
    </w:p>
    <w:p w14:paraId="3FEAB6CD" w14:textId="2F93F498" w:rsidR="008642A9" w:rsidRDefault="008642A9" w:rsidP="009800FC">
      <w:r w:rsidRPr="008642A9">
        <w:t xml:space="preserve">Separating the </w:t>
      </w:r>
      <w:r w:rsidR="005157F0">
        <w:t>repeating groups identified in the UNF above</w:t>
      </w:r>
      <w:r w:rsidR="00D91218">
        <w:t xml:space="preserve"> and assigning composite keys</w:t>
      </w:r>
      <w:r w:rsidR="005157F0">
        <w:t>, we ge</w:t>
      </w:r>
      <w:r w:rsidR="0065303F">
        <w:t>t</w:t>
      </w:r>
      <w:r w:rsidR="005157F0">
        <w:t xml:space="preserve"> the following </w:t>
      </w:r>
      <w:r w:rsidR="00FB53EF">
        <w:t>entities</w:t>
      </w:r>
      <w:r w:rsidR="005157F0">
        <w:t>:</w:t>
      </w:r>
    </w:p>
    <w:p w14:paraId="1DA20FF2" w14:textId="6D4A74F4" w:rsidR="0065303F" w:rsidRDefault="0065303F" w:rsidP="009800FC"/>
    <w:p w14:paraId="5C759DC3" w14:textId="6B95B86A" w:rsidR="0065303F" w:rsidRDefault="0065303F" w:rsidP="00EC665C">
      <w:pPr>
        <w:ind w:left="720"/>
      </w:pPr>
      <w:r w:rsidRPr="00553476">
        <w:t>Teacher</w:t>
      </w:r>
      <w:r w:rsidR="00154C6E" w:rsidRPr="00553476">
        <w:t>-1</w:t>
      </w:r>
      <w:r>
        <w:t xml:space="preserve"> (</w:t>
      </w:r>
      <w:r w:rsidRPr="00043E51">
        <w:rPr>
          <w:u w:val="single"/>
        </w:rPr>
        <w:t>Teacher_ID</w:t>
      </w:r>
      <w:r>
        <w:t>, Teacher_Name, Email)</w:t>
      </w:r>
    </w:p>
    <w:p w14:paraId="187ADB19" w14:textId="27EA1486" w:rsidR="0065303F" w:rsidRDefault="0065303F" w:rsidP="00EC665C">
      <w:pPr>
        <w:ind w:firstLine="720"/>
      </w:pPr>
      <w:r w:rsidRPr="00553476">
        <w:t>Address</w:t>
      </w:r>
      <w:r w:rsidR="00154C6E" w:rsidRPr="00553476">
        <w:t>-1</w:t>
      </w:r>
      <w:r>
        <w:rPr>
          <w:b/>
          <w:bCs/>
        </w:rPr>
        <w:t xml:space="preserve"> </w:t>
      </w:r>
      <w:r w:rsidRPr="0065303F">
        <w:t>(</w:t>
      </w:r>
      <w:r w:rsidRPr="002F3247">
        <w:t>Address_ID</w:t>
      </w:r>
      <w:r w:rsidR="009A322A" w:rsidRPr="002F3247">
        <w:t>, Teacher_ID</w:t>
      </w:r>
      <w:r w:rsidR="009A322A">
        <w:t>*</w:t>
      </w:r>
      <w:r w:rsidR="00406879" w:rsidRPr="00406879">
        <w:t>,</w:t>
      </w:r>
      <w:r>
        <w:t xml:space="preserve"> Address</w:t>
      </w:r>
      <w:r w:rsidRPr="0065303F">
        <w:t>)</w:t>
      </w:r>
    </w:p>
    <w:p w14:paraId="0CC4232F" w14:textId="69ECCF66" w:rsidR="004E4A93" w:rsidRDefault="004E4A93" w:rsidP="00EC665C">
      <w:pPr>
        <w:ind w:left="720"/>
      </w:pPr>
      <w:r w:rsidRPr="00553476">
        <w:t>Module</w:t>
      </w:r>
      <w:r w:rsidR="00154C6E" w:rsidRPr="00553476">
        <w:t>-1</w:t>
      </w:r>
      <w:r w:rsidR="004479D1">
        <w:rPr>
          <w:b/>
          <w:bCs/>
        </w:rPr>
        <w:t xml:space="preserve"> </w:t>
      </w:r>
      <w:r w:rsidR="00154C6E">
        <w:t>(</w:t>
      </w:r>
      <w:r w:rsidR="00154C6E" w:rsidRPr="00406879">
        <w:rPr>
          <w:u w:val="single"/>
        </w:rPr>
        <w:t>Module_Code</w:t>
      </w:r>
      <w:r w:rsidR="002F3247" w:rsidRPr="00406879">
        <w:rPr>
          <w:u w:val="single"/>
        </w:rPr>
        <w:t>, Teacher_ID*</w:t>
      </w:r>
      <w:r w:rsidR="00406879" w:rsidRPr="00406879">
        <w:t>,</w:t>
      </w:r>
      <w:r w:rsidR="00154C6E">
        <w:t xml:space="preserve"> Module_Name, Credit_Hours, Department_</w:t>
      </w:r>
      <w:r w:rsidR="00E53B6E">
        <w:t>ID</w:t>
      </w:r>
      <w:r w:rsidR="00154C6E">
        <w:t>,</w:t>
      </w:r>
      <w:r w:rsidR="00ED6ACD">
        <w:t xml:space="preserve"> </w:t>
      </w:r>
      <w:r w:rsidR="00154C6E">
        <w:t>Department_</w:t>
      </w:r>
      <w:r w:rsidR="00C740C8">
        <w:t>N</w:t>
      </w:r>
      <w:r w:rsidR="00154C6E">
        <w:t>ame)</w:t>
      </w:r>
    </w:p>
    <w:p w14:paraId="1AB2771C" w14:textId="4B903DF2" w:rsidR="00944C23" w:rsidRDefault="00944C23" w:rsidP="009800FC"/>
    <w:p w14:paraId="77A53F68" w14:textId="283DF7BD" w:rsidR="00944C23" w:rsidRPr="00EC52E7" w:rsidRDefault="008914C8" w:rsidP="00CF2B77">
      <w:pPr>
        <w:pStyle w:val="Heading3"/>
      </w:pPr>
      <w:r w:rsidRPr="00EC52E7">
        <w:t>2NF</w:t>
      </w:r>
    </w:p>
    <w:p w14:paraId="1E11B995" w14:textId="58EB893A" w:rsidR="003D236B" w:rsidRDefault="00944260" w:rsidP="009800FC">
      <w:r>
        <w:t xml:space="preserve">After the repeating groups were separated into different entities and assigned new composite keys, they needed to be checked </w:t>
      </w:r>
      <w:r w:rsidR="009D4558">
        <w:t xml:space="preserve">for partial </w:t>
      </w:r>
      <w:r w:rsidR="003D236B">
        <w:t>dependencies</w:t>
      </w:r>
      <w:r>
        <w:t>.</w:t>
      </w:r>
    </w:p>
    <w:p w14:paraId="61FC7CC4" w14:textId="77777777" w:rsidR="003D236B" w:rsidRDefault="003D236B" w:rsidP="009800FC"/>
    <w:p w14:paraId="5B21C958" w14:textId="16713F8C" w:rsidR="00944260" w:rsidRDefault="003D236B" w:rsidP="009800FC">
      <w:r>
        <w:t>For Teacher</w:t>
      </w:r>
      <w:r w:rsidR="001D2D85">
        <w:t>-1</w:t>
      </w:r>
      <w:r>
        <w:t xml:space="preserve"> : </w:t>
      </w:r>
    </w:p>
    <w:p w14:paraId="736671AC" w14:textId="4D206045" w:rsidR="00944260" w:rsidRDefault="00944260" w:rsidP="009800FC">
      <w:pPr>
        <w:pStyle w:val="ListParagraph"/>
        <w:numPr>
          <w:ilvl w:val="0"/>
          <w:numId w:val="4"/>
        </w:numPr>
      </w:pPr>
      <w:r w:rsidRPr="000D0631">
        <w:t>No composite keys were present and hence there were no partial depend</w:t>
      </w:r>
      <w:r w:rsidR="007526D8">
        <w:t>e</w:t>
      </w:r>
      <w:r w:rsidRPr="000D0631">
        <w:t>ncies.</w:t>
      </w:r>
    </w:p>
    <w:p w14:paraId="3F40543E" w14:textId="77777777" w:rsidR="0063075C" w:rsidRDefault="0063075C" w:rsidP="009800FC">
      <w:pPr>
        <w:pStyle w:val="ListParagraph"/>
      </w:pPr>
    </w:p>
    <w:p w14:paraId="116D6A3C" w14:textId="790F91B1" w:rsidR="007543BA" w:rsidRDefault="007543BA" w:rsidP="009800FC">
      <w:pPr>
        <w:pStyle w:val="ListParagraph"/>
      </w:pPr>
      <w:r>
        <w:t>Teacher_ID → Teacher_Name, Email</w:t>
      </w:r>
    </w:p>
    <w:p w14:paraId="655529C3" w14:textId="77777777" w:rsidR="0063075C" w:rsidRDefault="0063075C" w:rsidP="009800FC">
      <w:pPr>
        <w:pStyle w:val="ListParagraph"/>
      </w:pPr>
    </w:p>
    <w:p w14:paraId="4D1C03F1" w14:textId="2D7A3E83" w:rsidR="0029163E" w:rsidRDefault="0029163E" w:rsidP="009800FC">
      <w:pPr>
        <w:pStyle w:val="ListParagraph"/>
      </w:pPr>
      <w:r w:rsidRPr="0029163E">
        <w:t>Teacher-</w:t>
      </w:r>
      <w:r w:rsidR="00817F21">
        <w:t>2</w:t>
      </w:r>
      <w:r w:rsidRPr="0029163E">
        <w:t xml:space="preserve"> (</w:t>
      </w:r>
      <w:r w:rsidRPr="0029163E">
        <w:rPr>
          <w:u w:val="single"/>
        </w:rPr>
        <w:t>Teacher_ID</w:t>
      </w:r>
      <w:r>
        <w:t>, Teacher_Name, Email)</w:t>
      </w:r>
    </w:p>
    <w:p w14:paraId="0AF44D97" w14:textId="1A190686" w:rsidR="0029163E" w:rsidRPr="0029163E" w:rsidRDefault="0029163E" w:rsidP="009800FC"/>
    <w:p w14:paraId="310AF3C9" w14:textId="0C372C88" w:rsidR="000D0631" w:rsidRDefault="000D0631" w:rsidP="009800FC"/>
    <w:p w14:paraId="3BB40DF6" w14:textId="358574A7" w:rsidR="000D0631" w:rsidRDefault="000D0631" w:rsidP="009800FC">
      <w:r>
        <w:t>For Address</w:t>
      </w:r>
      <w:r w:rsidR="001D2D85">
        <w:t>-1</w:t>
      </w:r>
      <w:r>
        <w:t>:</w:t>
      </w:r>
    </w:p>
    <w:p w14:paraId="7AB88C05" w14:textId="5919E979" w:rsidR="000D0631" w:rsidRDefault="000D0631" w:rsidP="009800FC">
      <w:pPr>
        <w:pStyle w:val="ListParagraph"/>
        <w:numPr>
          <w:ilvl w:val="0"/>
          <w:numId w:val="4"/>
        </w:numPr>
      </w:pPr>
      <w:r>
        <w:lastRenderedPageBreak/>
        <w:t xml:space="preserve">Address_ID key determines </w:t>
      </w:r>
      <w:r w:rsidR="00AE4EF9">
        <w:t>Address</w:t>
      </w:r>
    </w:p>
    <w:p w14:paraId="2D0F85FF" w14:textId="126E1044" w:rsidR="000D0631" w:rsidRDefault="000D0631" w:rsidP="009800FC">
      <w:pPr>
        <w:pStyle w:val="ListParagraph"/>
        <w:numPr>
          <w:ilvl w:val="0"/>
          <w:numId w:val="4"/>
        </w:numPr>
      </w:pPr>
      <w:r>
        <w:t>Address_ID</w:t>
      </w:r>
      <w:r w:rsidR="002D0A15">
        <w:t>,</w:t>
      </w:r>
      <w:r>
        <w:t xml:space="preserve"> Teacher_ID* </w:t>
      </w:r>
      <w:r w:rsidR="002D0A15">
        <w:t xml:space="preserve">composite key </w:t>
      </w:r>
      <w:r w:rsidR="005653D8">
        <w:t xml:space="preserve">determines </w:t>
      </w:r>
      <w:r w:rsidR="00AE4EF9">
        <w:t>nothing</w:t>
      </w:r>
    </w:p>
    <w:p w14:paraId="437C8B8A" w14:textId="087CA526" w:rsidR="004F25EF" w:rsidRDefault="004F25EF" w:rsidP="009800FC">
      <w:pPr>
        <w:pStyle w:val="ListParagraph"/>
        <w:numPr>
          <w:ilvl w:val="0"/>
          <w:numId w:val="4"/>
        </w:numPr>
      </w:pPr>
      <w:r>
        <w:t>Teacher_ID* foreign key determines nothing</w:t>
      </w:r>
    </w:p>
    <w:p w14:paraId="30D851DC" w14:textId="6A552408" w:rsidR="0029163E" w:rsidRDefault="0029163E" w:rsidP="009800FC"/>
    <w:p w14:paraId="5F54393F" w14:textId="77956B82" w:rsidR="007543BA" w:rsidRDefault="007543BA" w:rsidP="00BC3538">
      <w:pPr>
        <w:ind w:left="360"/>
      </w:pPr>
      <w:r>
        <w:t>Address</w:t>
      </w:r>
      <w:r w:rsidR="005653D8">
        <w:t xml:space="preserve">_ID → </w:t>
      </w:r>
      <w:r w:rsidR="003074AE">
        <w:t>(</w:t>
      </w:r>
      <w:r w:rsidR="00DB4187">
        <w:t>Address</w:t>
      </w:r>
      <w:r w:rsidR="003074AE">
        <w:t>)</w:t>
      </w:r>
    </w:p>
    <w:p w14:paraId="10DCF9B4" w14:textId="17BE1891" w:rsidR="00D804F0" w:rsidRDefault="00D804F0" w:rsidP="00BC3538">
      <w:pPr>
        <w:ind w:left="360"/>
      </w:pPr>
      <w:r>
        <w:t xml:space="preserve">Address_ID, Teacher_ID* → </w:t>
      </w:r>
      <w:r w:rsidR="00B91695">
        <w:t>()</w:t>
      </w:r>
    </w:p>
    <w:p w14:paraId="698AADE5" w14:textId="060E9463" w:rsidR="00D804F0" w:rsidRDefault="00D804F0" w:rsidP="00BC3538">
      <w:pPr>
        <w:ind w:left="360"/>
      </w:pPr>
      <w:r>
        <w:t xml:space="preserve">Teacher_ID → </w:t>
      </w:r>
      <w:r w:rsidR="00B91695">
        <w:t>()</w:t>
      </w:r>
    </w:p>
    <w:p w14:paraId="5E5FACEA" w14:textId="7B95F2C8" w:rsidR="00A50CF8" w:rsidRDefault="00A50CF8" w:rsidP="00BC3538">
      <w:pPr>
        <w:ind w:left="360"/>
      </w:pPr>
    </w:p>
    <w:p w14:paraId="428FE149" w14:textId="38E307D7" w:rsidR="002136DA" w:rsidRDefault="002136DA" w:rsidP="00BC3538">
      <w:pPr>
        <w:ind w:left="360"/>
      </w:pPr>
      <w:r>
        <w:t>The partial dependencies are separated into new entities</w:t>
      </w:r>
      <w:r w:rsidR="00FA5300">
        <w:t xml:space="preserve"> as:</w:t>
      </w:r>
    </w:p>
    <w:p w14:paraId="4AE4D7C5" w14:textId="77777777" w:rsidR="00FA5300" w:rsidRDefault="00FA5300" w:rsidP="00BC3538">
      <w:pPr>
        <w:ind w:left="360"/>
      </w:pPr>
    </w:p>
    <w:p w14:paraId="2B119A79" w14:textId="7EB1BD24" w:rsidR="00A50CF8" w:rsidRDefault="00A50CF8" w:rsidP="00BC3538">
      <w:pPr>
        <w:ind w:left="360"/>
      </w:pPr>
      <w:r>
        <w:t>Address-2 (</w:t>
      </w:r>
      <w:r w:rsidRPr="007D35F3">
        <w:rPr>
          <w:u w:val="single"/>
        </w:rPr>
        <w:t>Address_ID</w:t>
      </w:r>
      <w:r>
        <w:t>→ Address)</w:t>
      </w:r>
    </w:p>
    <w:p w14:paraId="03B20571" w14:textId="30D81F0E" w:rsidR="00700A1C" w:rsidRDefault="00700A1C" w:rsidP="00BC3538">
      <w:pPr>
        <w:ind w:left="360"/>
      </w:pPr>
      <w:r>
        <w:t>Address</w:t>
      </w:r>
      <w:r w:rsidR="00420102">
        <w:t>-</w:t>
      </w:r>
      <w:r>
        <w:t>Teacher-2 (</w:t>
      </w:r>
      <w:r w:rsidRPr="00700A1C">
        <w:t>Address_ID, Teacher_ID*</w:t>
      </w:r>
      <w:r>
        <w:t>)</w:t>
      </w:r>
    </w:p>
    <w:p w14:paraId="2276B71C" w14:textId="3F5B824A" w:rsidR="00AE6973" w:rsidRDefault="00AE6973" w:rsidP="009800FC"/>
    <w:p w14:paraId="34A237E9" w14:textId="2C0DE940" w:rsidR="00AE6973" w:rsidRDefault="00AA721C" w:rsidP="009800FC">
      <w:r>
        <w:t>For Module</w:t>
      </w:r>
      <w:r w:rsidR="001D2D85">
        <w:t>-1</w:t>
      </w:r>
      <w:r>
        <w:t>:</w:t>
      </w:r>
    </w:p>
    <w:p w14:paraId="6F65468C" w14:textId="4AEA3D15" w:rsidR="00AA721C" w:rsidRDefault="00AA721C" w:rsidP="009800FC">
      <w:pPr>
        <w:pStyle w:val="ListParagraph"/>
        <w:numPr>
          <w:ilvl w:val="0"/>
          <w:numId w:val="6"/>
        </w:numPr>
      </w:pPr>
      <w:r>
        <w:t>Module_</w:t>
      </w:r>
      <w:r w:rsidR="005777BD">
        <w:t>Code</w:t>
      </w:r>
      <w:r>
        <w:t xml:space="preserve"> key determines Module_Name</w:t>
      </w:r>
      <w:r w:rsidR="00CB3FC7">
        <w:t>, Credit_Hours</w:t>
      </w:r>
      <w:r w:rsidR="00E53B6E">
        <w:t>, Department_ID</w:t>
      </w:r>
      <w:r w:rsidR="00806FBD">
        <w:t>, Department_Name</w:t>
      </w:r>
    </w:p>
    <w:p w14:paraId="17202E92" w14:textId="72A5D4D2" w:rsidR="00CB3FC7" w:rsidRPr="003377FA" w:rsidRDefault="0097766C" w:rsidP="009800FC">
      <w:pPr>
        <w:pStyle w:val="ListParagraph"/>
        <w:numPr>
          <w:ilvl w:val="0"/>
          <w:numId w:val="6"/>
        </w:numPr>
        <w:rPr>
          <w:bCs/>
        </w:rPr>
      </w:pPr>
      <w:r w:rsidRPr="0097766C">
        <w:t>Module_Code, Teacher_ID*</w:t>
      </w:r>
      <w:r w:rsidR="002C4F9E">
        <w:t xml:space="preserve"> composite key determines nothing</w:t>
      </w:r>
    </w:p>
    <w:p w14:paraId="5EE26DCE" w14:textId="56437CC4" w:rsidR="003377FA" w:rsidRDefault="003377FA" w:rsidP="009800FC">
      <w:pPr>
        <w:pStyle w:val="ListParagraph"/>
      </w:pPr>
    </w:p>
    <w:p w14:paraId="1904F753" w14:textId="16F18BF5" w:rsidR="00CB48BA" w:rsidRDefault="00CB48BA" w:rsidP="009800FC">
      <w:pPr>
        <w:pStyle w:val="ListParagraph"/>
      </w:pPr>
      <w:r>
        <w:t>Module_Code → (Module_Name, Credit_Hours, Department_ID, Department_Name)</w:t>
      </w:r>
    </w:p>
    <w:p w14:paraId="2610A092" w14:textId="11C9C3CD" w:rsidR="00363C3C" w:rsidRDefault="00363C3C" w:rsidP="009800FC">
      <w:pPr>
        <w:pStyle w:val="ListParagraph"/>
      </w:pPr>
      <w:r w:rsidRPr="0097766C">
        <w:t>Module_Code, Teacher_ID*</w:t>
      </w:r>
      <w:r>
        <w:t xml:space="preserve"> </w:t>
      </w:r>
      <w:r w:rsidR="00A25E09">
        <w:t>→ ()</w:t>
      </w:r>
    </w:p>
    <w:p w14:paraId="04694B45" w14:textId="77777777" w:rsidR="00F00024" w:rsidRPr="003377FA" w:rsidRDefault="00F00024" w:rsidP="009800FC">
      <w:pPr>
        <w:pStyle w:val="ListParagraph"/>
        <w:rPr>
          <w:bCs/>
        </w:rPr>
      </w:pPr>
    </w:p>
    <w:p w14:paraId="7F10EBA7" w14:textId="5CA5839A" w:rsidR="0071485E" w:rsidRDefault="0071485E" w:rsidP="009800FC">
      <w:pPr>
        <w:pStyle w:val="ListParagraph"/>
      </w:pPr>
      <w:r>
        <w:t>Module</w:t>
      </w:r>
      <w:r w:rsidR="00EA22DE">
        <w:t xml:space="preserve"> </w:t>
      </w:r>
      <w:r>
        <w:t>-2 (</w:t>
      </w:r>
      <w:r w:rsidR="00EA22DE" w:rsidRPr="00EA22DE">
        <w:rPr>
          <w:u w:val="single"/>
        </w:rPr>
        <w:t>Module_Code</w:t>
      </w:r>
      <w:r w:rsidR="00EA22DE">
        <w:t xml:space="preserve">, </w:t>
      </w:r>
      <w:r>
        <w:t>Module_Name, Credit_Hours, Department_ID, Department_Name)</w:t>
      </w:r>
    </w:p>
    <w:p w14:paraId="78618C94" w14:textId="0E2E533F" w:rsidR="009375A9" w:rsidRDefault="009375A9" w:rsidP="009800FC">
      <w:pPr>
        <w:pStyle w:val="ListParagraph"/>
        <w:rPr>
          <w:bCs/>
        </w:rPr>
      </w:pPr>
      <w:r>
        <w:rPr>
          <w:bCs/>
        </w:rPr>
        <w:t>Module-Teacher -2 (</w:t>
      </w:r>
      <w:r w:rsidR="003C2E03" w:rsidRPr="003C2E03">
        <w:t>Module_Code, Teacher_ID*</w:t>
      </w:r>
      <w:r>
        <w:rPr>
          <w:bCs/>
        </w:rPr>
        <w:t>)</w:t>
      </w:r>
    </w:p>
    <w:p w14:paraId="54B68036" w14:textId="77777777" w:rsidR="009375A9" w:rsidRDefault="009375A9" w:rsidP="009800FC">
      <w:pPr>
        <w:pStyle w:val="ListParagraph"/>
      </w:pPr>
    </w:p>
    <w:p w14:paraId="0A08DA58" w14:textId="497F156F" w:rsidR="001F3D95" w:rsidRDefault="001F3D95" w:rsidP="009800FC"/>
    <w:p w14:paraId="2B662688" w14:textId="737DA8EB" w:rsidR="001F3D95" w:rsidRDefault="001F3D95" w:rsidP="009800FC">
      <w:r>
        <w:t>Hence, the results of 2NF are the following entities:</w:t>
      </w:r>
    </w:p>
    <w:p w14:paraId="38E54E54" w14:textId="674A206D" w:rsidR="001F3D95" w:rsidRDefault="001F3D95" w:rsidP="009800FC">
      <w:pPr>
        <w:pStyle w:val="ListParagraph"/>
      </w:pPr>
      <w:r w:rsidRPr="0029163E">
        <w:t>Teacher-</w:t>
      </w:r>
      <w:r>
        <w:t>2</w:t>
      </w:r>
      <w:r w:rsidRPr="0029163E">
        <w:t xml:space="preserve"> </w:t>
      </w:r>
      <w:r w:rsidR="00934C58">
        <w:tab/>
      </w:r>
      <w:r w:rsidR="00934C58">
        <w:tab/>
      </w:r>
      <w:r w:rsidRPr="0029163E">
        <w:t>(</w:t>
      </w:r>
      <w:r w:rsidRPr="0029163E">
        <w:rPr>
          <w:u w:val="single"/>
        </w:rPr>
        <w:t>Teacher_ID</w:t>
      </w:r>
      <w:r>
        <w:t>, Teacher_Name, Email)</w:t>
      </w:r>
    </w:p>
    <w:p w14:paraId="4FFAB8DE" w14:textId="56DFEB13" w:rsidR="001F3D95" w:rsidRDefault="001F3D95" w:rsidP="00EC665C">
      <w:pPr>
        <w:ind w:firstLine="720"/>
      </w:pPr>
      <w:r>
        <w:t xml:space="preserve">Address-2 </w:t>
      </w:r>
      <w:r w:rsidR="00934C58">
        <w:tab/>
      </w:r>
      <w:r w:rsidR="00934C58">
        <w:tab/>
      </w:r>
      <w:r>
        <w:t>(</w:t>
      </w:r>
      <w:r w:rsidRPr="007D35F3">
        <w:rPr>
          <w:u w:val="single"/>
        </w:rPr>
        <w:t>Address_ID</w:t>
      </w:r>
      <w:r>
        <w:t>→ Address)</w:t>
      </w:r>
    </w:p>
    <w:p w14:paraId="6092FA02" w14:textId="77777777" w:rsidR="001F3D95" w:rsidRDefault="001F3D95" w:rsidP="00EC665C">
      <w:pPr>
        <w:ind w:firstLine="720"/>
      </w:pPr>
      <w:r>
        <w:t>Address-Teacher-2 (</w:t>
      </w:r>
      <w:r w:rsidRPr="00700A1C">
        <w:t>Address_ID, Teacher_ID*</w:t>
      </w:r>
      <w:r>
        <w:t>)</w:t>
      </w:r>
    </w:p>
    <w:p w14:paraId="018E0502" w14:textId="2A9EC493" w:rsidR="001F3D95" w:rsidRDefault="001F3D95" w:rsidP="009800FC">
      <w:pPr>
        <w:pStyle w:val="ListParagraph"/>
      </w:pPr>
      <w:r>
        <w:lastRenderedPageBreak/>
        <w:t xml:space="preserve">Module -2 </w:t>
      </w:r>
      <w:r w:rsidR="00934C58">
        <w:tab/>
      </w:r>
      <w:r w:rsidR="00934C58">
        <w:tab/>
      </w:r>
      <w:r>
        <w:t>(</w:t>
      </w:r>
      <w:r w:rsidRPr="00EA22DE">
        <w:rPr>
          <w:u w:val="single"/>
        </w:rPr>
        <w:t>Module_Code</w:t>
      </w:r>
      <w:r>
        <w:t>, Module_Name, Credit_Hours, Department_ID, Department_Name)</w:t>
      </w:r>
    </w:p>
    <w:p w14:paraId="0AB7FD67" w14:textId="77777777" w:rsidR="000B4D43" w:rsidRDefault="000B4D43" w:rsidP="009800FC">
      <w:pPr>
        <w:pStyle w:val="ListParagraph"/>
        <w:rPr>
          <w:bCs/>
        </w:rPr>
      </w:pPr>
      <w:r>
        <w:rPr>
          <w:bCs/>
        </w:rPr>
        <w:t>Module-Teacher -2 (</w:t>
      </w:r>
      <w:r w:rsidRPr="003C2E03">
        <w:t>Module_Code, Teacher_ID*</w:t>
      </w:r>
      <w:r>
        <w:rPr>
          <w:bCs/>
        </w:rPr>
        <w:t>)</w:t>
      </w:r>
    </w:p>
    <w:p w14:paraId="27E80296" w14:textId="77777777" w:rsidR="000B4D43" w:rsidRDefault="000B4D43" w:rsidP="009800FC">
      <w:pPr>
        <w:pStyle w:val="ListParagraph"/>
      </w:pPr>
    </w:p>
    <w:p w14:paraId="1841C3B3" w14:textId="2DFD5F01" w:rsidR="001F3D95" w:rsidRDefault="001F3D95" w:rsidP="009800FC"/>
    <w:p w14:paraId="6C326CF2" w14:textId="6A52CBFC" w:rsidR="001F3D95" w:rsidRPr="00EC52E7" w:rsidRDefault="000D7BD9" w:rsidP="00CF2B77">
      <w:pPr>
        <w:pStyle w:val="Heading3"/>
      </w:pPr>
      <w:r w:rsidRPr="00EC52E7">
        <w:t>3NF</w:t>
      </w:r>
    </w:p>
    <w:p w14:paraId="591406EC" w14:textId="474FD35A" w:rsidR="0095304C" w:rsidRDefault="0095304C" w:rsidP="009800FC">
      <w:r w:rsidRPr="0095304C">
        <w:t xml:space="preserve">After </w:t>
      </w:r>
      <w:r>
        <w:t>checking and removing any partial dependencies, transitive dependencies are required to be checked and removed.</w:t>
      </w:r>
    </w:p>
    <w:p w14:paraId="5C6C04F3" w14:textId="3706D5A4" w:rsidR="0095304C" w:rsidRDefault="0095304C" w:rsidP="009800FC"/>
    <w:p w14:paraId="35EC2013" w14:textId="044AE4B1" w:rsidR="002F6D90" w:rsidRDefault="002F6D90" w:rsidP="009800FC">
      <w:r>
        <w:t>For Teacher</w:t>
      </w:r>
      <w:r w:rsidR="00B93886">
        <w:t>-2</w:t>
      </w:r>
      <w:r>
        <w:t xml:space="preserve"> : </w:t>
      </w:r>
    </w:p>
    <w:p w14:paraId="3E975BBC" w14:textId="11703F1C" w:rsidR="002F6D90" w:rsidRDefault="002F6D90" w:rsidP="009800FC">
      <w:pPr>
        <w:pStyle w:val="ListParagraph"/>
        <w:numPr>
          <w:ilvl w:val="0"/>
          <w:numId w:val="4"/>
        </w:numPr>
      </w:pPr>
      <w:r>
        <w:t>Teacher_ID determines Teacher_Name and Email</w:t>
      </w:r>
    </w:p>
    <w:p w14:paraId="1A31CB59" w14:textId="77B7476C" w:rsidR="002F6D90" w:rsidRDefault="002F6D90" w:rsidP="009800FC">
      <w:pPr>
        <w:pStyle w:val="ListParagraph"/>
        <w:numPr>
          <w:ilvl w:val="0"/>
          <w:numId w:val="4"/>
        </w:numPr>
      </w:pPr>
      <w:r>
        <w:t>Teacher_Name determines nothing</w:t>
      </w:r>
    </w:p>
    <w:p w14:paraId="6E25E1A4" w14:textId="1CD1E2B1" w:rsidR="002F6D90" w:rsidRDefault="002F6D90" w:rsidP="009800FC">
      <w:pPr>
        <w:pStyle w:val="ListParagraph"/>
        <w:numPr>
          <w:ilvl w:val="0"/>
          <w:numId w:val="4"/>
        </w:numPr>
      </w:pPr>
      <w:r w:rsidRPr="005F7B68">
        <w:t>Email determines nothing</w:t>
      </w:r>
    </w:p>
    <w:p w14:paraId="3AF273C6" w14:textId="75FF6510" w:rsidR="005F7B68" w:rsidRDefault="005F7B68" w:rsidP="009800FC"/>
    <w:p w14:paraId="61D51225" w14:textId="225C8E4D" w:rsidR="005F7B68" w:rsidRDefault="005F7B68" w:rsidP="00B077DE">
      <w:pPr>
        <w:ind w:firstLine="360"/>
      </w:pPr>
      <w:r>
        <w:t>There are no transitive dependencies.</w:t>
      </w:r>
    </w:p>
    <w:p w14:paraId="53CBEB20" w14:textId="77777777" w:rsidR="00B93886" w:rsidRPr="005F7B68" w:rsidRDefault="00B93886" w:rsidP="009800FC"/>
    <w:p w14:paraId="3E4E4218" w14:textId="51080B95" w:rsidR="002F6D90" w:rsidRDefault="002F6D90" w:rsidP="009800FC">
      <w:pPr>
        <w:pStyle w:val="ListParagraph"/>
      </w:pPr>
      <w:r w:rsidRPr="0029163E">
        <w:t>Teacher-</w:t>
      </w:r>
      <w:r w:rsidR="005F7B68">
        <w:t>3</w:t>
      </w:r>
      <w:r w:rsidRPr="0029163E">
        <w:t xml:space="preserve"> (</w:t>
      </w:r>
      <w:r w:rsidRPr="0029163E">
        <w:rPr>
          <w:u w:val="single"/>
        </w:rPr>
        <w:t>Teacher_ID</w:t>
      </w:r>
      <w:r>
        <w:t>, Teacher_Name, Email)</w:t>
      </w:r>
    </w:p>
    <w:p w14:paraId="39552ACB" w14:textId="77777777" w:rsidR="00B93886" w:rsidRDefault="00B93886" w:rsidP="009800FC"/>
    <w:p w14:paraId="2A390D30" w14:textId="64339A8F" w:rsidR="00B93886" w:rsidRDefault="00B93886" w:rsidP="009800FC">
      <w:r>
        <w:t>For Address-2:</w:t>
      </w:r>
    </w:p>
    <w:p w14:paraId="2ABD4DA5" w14:textId="50C618A9" w:rsidR="00B93886" w:rsidRDefault="00B93886" w:rsidP="009800FC">
      <w:pPr>
        <w:pStyle w:val="ListParagraph"/>
        <w:numPr>
          <w:ilvl w:val="0"/>
          <w:numId w:val="7"/>
        </w:numPr>
      </w:pPr>
      <w:r>
        <w:t>Address_ID determines Address</w:t>
      </w:r>
    </w:p>
    <w:p w14:paraId="5AACDCD7" w14:textId="0815A134" w:rsidR="00B93886" w:rsidRDefault="00B93886" w:rsidP="009800FC">
      <w:pPr>
        <w:pStyle w:val="ListParagraph"/>
        <w:numPr>
          <w:ilvl w:val="0"/>
          <w:numId w:val="7"/>
        </w:numPr>
      </w:pPr>
      <w:r>
        <w:t>Address determines nothing</w:t>
      </w:r>
    </w:p>
    <w:p w14:paraId="1C3EB59E" w14:textId="77777777" w:rsidR="0095304C" w:rsidRPr="0095304C" w:rsidRDefault="0095304C" w:rsidP="009800FC"/>
    <w:p w14:paraId="45F52A5A" w14:textId="77777777" w:rsidR="00B93886" w:rsidRDefault="00B93886" w:rsidP="008B55E5">
      <w:pPr>
        <w:ind w:firstLine="360"/>
      </w:pPr>
      <w:r>
        <w:t>There are no transitive dependencies.</w:t>
      </w:r>
    </w:p>
    <w:p w14:paraId="6966AA71" w14:textId="77777777" w:rsidR="00B93886" w:rsidRPr="005F7B68" w:rsidRDefault="00B93886" w:rsidP="009800FC"/>
    <w:p w14:paraId="7F9F0D57" w14:textId="21626816" w:rsidR="00B93886" w:rsidRDefault="00B93886" w:rsidP="00EC665C">
      <w:pPr>
        <w:ind w:firstLine="720"/>
      </w:pPr>
      <w:r>
        <w:t>Address-</w:t>
      </w:r>
      <w:r w:rsidR="00BC5ABA">
        <w:t>3</w:t>
      </w:r>
      <w:r w:rsidR="004C7005">
        <w:t xml:space="preserve"> </w:t>
      </w:r>
      <w:r>
        <w:t>(</w:t>
      </w:r>
      <w:r w:rsidRPr="007D35F3">
        <w:rPr>
          <w:u w:val="single"/>
        </w:rPr>
        <w:t>Address_ID</w:t>
      </w:r>
      <w:r w:rsidR="00924390">
        <w:t>,</w:t>
      </w:r>
      <w:r>
        <w:t xml:space="preserve"> Address)</w:t>
      </w:r>
    </w:p>
    <w:p w14:paraId="0C642B24" w14:textId="77777777" w:rsidR="0071485E" w:rsidRDefault="0071485E" w:rsidP="009800FC">
      <w:pPr>
        <w:pStyle w:val="ListParagraph"/>
      </w:pPr>
    </w:p>
    <w:p w14:paraId="76163D19" w14:textId="77777777" w:rsidR="00CB48BA" w:rsidRPr="0097766C" w:rsidRDefault="00CB48BA" w:rsidP="009800FC">
      <w:pPr>
        <w:pStyle w:val="ListParagraph"/>
      </w:pPr>
    </w:p>
    <w:p w14:paraId="3692C48C" w14:textId="73E0101F" w:rsidR="008A1A4E" w:rsidRDefault="008A1A4E" w:rsidP="009800FC">
      <w:r>
        <w:t>For Address-Teacher</w:t>
      </w:r>
      <w:r w:rsidR="000C2430">
        <w:t xml:space="preserve"> </w:t>
      </w:r>
      <w:r>
        <w:t>2:</w:t>
      </w:r>
    </w:p>
    <w:p w14:paraId="025D0F6B" w14:textId="77777777" w:rsidR="008A1A4E" w:rsidRPr="0095304C" w:rsidRDefault="008A1A4E" w:rsidP="009800FC"/>
    <w:p w14:paraId="47253232" w14:textId="169FDDA3" w:rsidR="008A1A4E" w:rsidRDefault="008A1A4E" w:rsidP="003A2B04">
      <w:pPr>
        <w:ind w:left="720"/>
      </w:pPr>
      <w:r>
        <w:t>There are no transitive dependencies</w:t>
      </w:r>
      <w:r w:rsidR="000C2430">
        <w:t>, the entity contains only a composite primary key</w:t>
      </w:r>
      <w:r w:rsidR="00215578">
        <w:t>.</w:t>
      </w:r>
    </w:p>
    <w:p w14:paraId="79037617" w14:textId="77777777" w:rsidR="008A1A4E" w:rsidRPr="005F7B68" w:rsidRDefault="008A1A4E" w:rsidP="009800FC"/>
    <w:p w14:paraId="297B812B" w14:textId="75C3C81E" w:rsidR="00215578" w:rsidRDefault="00215578" w:rsidP="003A2B04">
      <w:pPr>
        <w:ind w:firstLine="720"/>
      </w:pPr>
      <w:r>
        <w:t>Address-Teacher-</w:t>
      </w:r>
      <w:r w:rsidR="00445DF7">
        <w:t>3</w:t>
      </w:r>
      <w:r>
        <w:t xml:space="preserve"> (</w:t>
      </w:r>
      <w:r w:rsidRPr="00700A1C">
        <w:t>Address_ID, Teacher_ID*</w:t>
      </w:r>
      <w:r>
        <w:t>)</w:t>
      </w:r>
    </w:p>
    <w:p w14:paraId="72E12DC4" w14:textId="77777777" w:rsidR="007B03E0" w:rsidRDefault="007B03E0" w:rsidP="009800FC"/>
    <w:p w14:paraId="32BF77DE" w14:textId="5952C9AD" w:rsidR="007B03E0" w:rsidRDefault="007B03E0" w:rsidP="009800FC">
      <w:r>
        <w:t>For Module-Teacher 2:</w:t>
      </w:r>
    </w:p>
    <w:p w14:paraId="76663F2F" w14:textId="77777777" w:rsidR="007B03E0" w:rsidRPr="0095304C" w:rsidRDefault="007B03E0" w:rsidP="009800FC"/>
    <w:p w14:paraId="4B92EF7A" w14:textId="77777777" w:rsidR="007B03E0" w:rsidRDefault="007B03E0" w:rsidP="00E9002F">
      <w:pPr>
        <w:ind w:left="720"/>
      </w:pPr>
      <w:r>
        <w:t>There are no transitive dependencies, the entity contains only a composite primary key.</w:t>
      </w:r>
    </w:p>
    <w:p w14:paraId="5EF9E978" w14:textId="77777777" w:rsidR="007B03E0" w:rsidRPr="005F7B68" w:rsidRDefault="007B03E0" w:rsidP="00E9002F">
      <w:pPr>
        <w:ind w:left="720"/>
      </w:pPr>
    </w:p>
    <w:p w14:paraId="347E8BBE" w14:textId="43B54A1F" w:rsidR="007B03E0" w:rsidRDefault="00FD1D23" w:rsidP="00E9002F">
      <w:pPr>
        <w:ind w:left="720"/>
      </w:pPr>
      <w:r>
        <w:t>Module</w:t>
      </w:r>
      <w:r w:rsidR="007B03E0">
        <w:t>-Teacher-3 (Module</w:t>
      </w:r>
      <w:r w:rsidR="007B03E0" w:rsidRPr="00700A1C">
        <w:t>_ID, Teacher_ID*</w:t>
      </w:r>
      <w:r w:rsidR="007B03E0">
        <w:t>)</w:t>
      </w:r>
    </w:p>
    <w:p w14:paraId="4BDE85CA" w14:textId="77777777" w:rsidR="007B03E0" w:rsidRDefault="007B03E0" w:rsidP="009800FC"/>
    <w:p w14:paraId="1B33B25F" w14:textId="294E963E" w:rsidR="007422F4" w:rsidRDefault="007422F4" w:rsidP="009800FC"/>
    <w:p w14:paraId="46E6970C" w14:textId="77777777" w:rsidR="007422F4" w:rsidRDefault="007422F4" w:rsidP="009800FC"/>
    <w:p w14:paraId="749ECD70" w14:textId="14C4D04B" w:rsidR="007422F4" w:rsidRDefault="007422F4" w:rsidP="009800FC">
      <w:r>
        <w:t>For Module-2:</w:t>
      </w:r>
    </w:p>
    <w:p w14:paraId="0B3C384D" w14:textId="48C7AAC0" w:rsidR="007422F4" w:rsidRPr="00382B55" w:rsidRDefault="00A25CC0" w:rsidP="009800FC">
      <w:pPr>
        <w:pStyle w:val="ListParagraph"/>
        <w:numPr>
          <w:ilvl w:val="0"/>
          <w:numId w:val="7"/>
        </w:numPr>
        <w:rPr>
          <w:lang w:val="en-GB" w:bidi="ar-SA"/>
        </w:rPr>
      </w:pPr>
      <w:r>
        <w:t>Module</w:t>
      </w:r>
      <w:r w:rsidR="007422F4">
        <w:t>_</w:t>
      </w:r>
      <w:r>
        <w:t>C</w:t>
      </w:r>
      <w:r w:rsidR="003E5698">
        <w:t>ode</w:t>
      </w:r>
      <w:r w:rsidR="007422F4">
        <w:t xml:space="preserve"> determines</w:t>
      </w:r>
      <w:r>
        <w:t xml:space="preserve"> Module_Name, Credit_Hours</w:t>
      </w:r>
      <w:r w:rsidR="00D31593">
        <w:t>, Department_ID</w:t>
      </w:r>
    </w:p>
    <w:p w14:paraId="242CCEA0" w14:textId="5E71D9E6" w:rsidR="00382B55" w:rsidRPr="00382B55" w:rsidRDefault="00382B55" w:rsidP="009800FC">
      <w:pPr>
        <w:pStyle w:val="ListParagraph"/>
        <w:numPr>
          <w:ilvl w:val="0"/>
          <w:numId w:val="7"/>
        </w:numPr>
        <w:rPr>
          <w:lang w:val="en-GB" w:bidi="ar-SA"/>
        </w:rPr>
      </w:pPr>
      <w:r>
        <w:t>Module_Name determines nothing</w:t>
      </w:r>
    </w:p>
    <w:p w14:paraId="7B9A9985" w14:textId="4AF32D49" w:rsidR="00382B55" w:rsidRDefault="00382B55" w:rsidP="009800FC">
      <w:pPr>
        <w:pStyle w:val="ListParagraph"/>
        <w:numPr>
          <w:ilvl w:val="0"/>
          <w:numId w:val="7"/>
        </w:numPr>
      </w:pPr>
      <w:r>
        <w:t>Credit_Hours</w:t>
      </w:r>
      <w:r w:rsidRPr="00382B55">
        <w:t xml:space="preserve"> </w:t>
      </w:r>
      <w:r>
        <w:t>determines nothing</w:t>
      </w:r>
    </w:p>
    <w:p w14:paraId="2048AA22" w14:textId="0C933F0B" w:rsidR="007422F4" w:rsidRDefault="00382B55" w:rsidP="009800FC">
      <w:pPr>
        <w:pStyle w:val="ListParagraph"/>
        <w:numPr>
          <w:ilvl w:val="0"/>
          <w:numId w:val="7"/>
        </w:numPr>
      </w:pPr>
      <w:r>
        <w:t xml:space="preserve">Department_ID determines Department_Name </w:t>
      </w:r>
    </w:p>
    <w:p w14:paraId="07E63415" w14:textId="2568CE1E" w:rsidR="0014444F" w:rsidRDefault="0014444F" w:rsidP="009800FC">
      <w:pPr>
        <w:pStyle w:val="ListParagraph"/>
      </w:pPr>
    </w:p>
    <w:p w14:paraId="6F42DB40" w14:textId="45C5664F" w:rsidR="0014444F" w:rsidRPr="00382B55" w:rsidRDefault="0014444F" w:rsidP="009800FC">
      <w:pPr>
        <w:pStyle w:val="ListParagraph"/>
        <w:rPr>
          <w:lang w:val="en-GB" w:bidi="ar-SA"/>
        </w:rPr>
      </w:pPr>
      <w:r>
        <w:t>Module_Code → (Module_Name, Credit_Hours</w:t>
      </w:r>
      <w:r w:rsidR="00977A93">
        <w:t>, Department_ID</w:t>
      </w:r>
      <w:r>
        <w:t>)</w:t>
      </w:r>
    </w:p>
    <w:p w14:paraId="59950B6B" w14:textId="3E1470D2" w:rsidR="00946587" w:rsidRDefault="00946587" w:rsidP="009800FC">
      <w:pPr>
        <w:pStyle w:val="ListParagraph"/>
      </w:pPr>
      <w:r>
        <w:t xml:space="preserve">Department_ID </w:t>
      </w:r>
      <w:r w:rsidR="00364AA1">
        <w:t>→ (</w:t>
      </w:r>
      <w:r>
        <w:t>Department_Name</w:t>
      </w:r>
      <w:r w:rsidR="00364AA1">
        <w:t>)</w:t>
      </w:r>
    </w:p>
    <w:p w14:paraId="40B80920" w14:textId="77777777" w:rsidR="0014444F" w:rsidRDefault="0014444F" w:rsidP="009800FC">
      <w:pPr>
        <w:pStyle w:val="ListParagraph"/>
      </w:pPr>
    </w:p>
    <w:p w14:paraId="1EB38AC2" w14:textId="77777777" w:rsidR="007422F4" w:rsidRPr="0095304C" w:rsidRDefault="007422F4" w:rsidP="009800FC"/>
    <w:p w14:paraId="68DEF4FD" w14:textId="29871D2C" w:rsidR="007422F4" w:rsidRDefault="00F4138A" w:rsidP="00282B39">
      <w:pPr>
        <w:ind w:firstLine="720"/>
      </w:pPr>
      <w:r>
        <w:t>The transitive depend</w:t>
      </w:r>
      <w:r w:rsidR="007526D8">
        <w:t>e</w:t>
      </w:r>
      <w:r>
        <w:t>ncies are separated into entities as follows:</w:t>
      </w:r>
    </w:p>
    <w:p w14:paraId="4C6976CF" w14:textId="77777777" w:rsidR="007422F4" w:rsidRPr="005F7B68" w:rsidRDefault="007422F4" w:rsidP="009800FC"/>
    <w:p w14:paraId="4A23C69F" w14:textId="40AF46CE" w:rsidR="003F350F" w:rsidRPr="00382B55" w:rsidRDefault="003F350F" w:rsidP="009800FC">
      <w:pPr>
        <w:pStyle w:val="ListParagraph"/>
        <w:rPr>
          <w:lang w:val="en-GB" w:bidi="ar-SA"/>
        </w:rPr>
      </w:pPr>
      <w:r>
        <w:t>Module-3 → (</w:t>
      </w:r>
      <w:r w:rsidR="006F1658">
        <w:t>Module_</w:t>
      </w:r>
      <w:r w:rsidR="004D7C24">
        <w:t>C</w:t>
      </w:r>
      <w:r w:rsidR="006F1658">
        <w:t xml:space="preserve">ode, </w:t>
      </w:r>
      <w:r>
        <w:t>Module_Name, Credit_Hours</w:t>
      </w:r>
      <w:r w:rsidR="00322E07">
        <w:t>, Department_ID*</w:t>
      </w:r>
      <w:r>
        <w:t>)</w:t>
      </w:r>
    </w:p>
    <w:p w14:paraId="59878D97" w14:textId="1F7CEC9C" w:rsidR="003F350F" w:rsidRDefault="004D7C24" w:rsidP="009800FC">
      <w:pPr>
        <w:pStyle w:val="ListParagraph"/>
      </w:pPr>
      <w:r>
        <w:t>Department-3 → (</w:t>
      </w:r>
      <w:r w:rsidR="003F350F">
        <w:t>Department_ID</w:t>
      </w:r>
      <w:r>
        <w:t xml:space="preserve">, </w:t>
      </w:r>
      <w:r w:rsidR="003F350F">
        <w:t>Department_Name)</w:t>
      </w:r>
    </w:p>
    <w:p w14:paraId="168DD313" w14:textId="59E72E6E" w:rsidR="00445DF7" w:rsidRDefault="00445DF7" w:rsidP="009800FC">
      <w:pPr>
        <w:pStyle w:val="ListParagraph"/>
      </w:pPr>
    </w:p>
    <w:p w14:paraId="14ED2A73" w14:textId="1D061905" w:rsidR="00445DF7" w:rsidRDefault="00321677" w:rsidP="000433AA">
      <w:r>
        <w:t>Hence, the results of 3NF are the following entities :</w:t>
      </w:r>
      <w:r w:rsidR="00445DF7">
        <w:t xml:space="preserve"> </w:t>
      </w:r>
    </w:p>
    <w:p w14:paraId="47F062F4" w14:textId="77777777" w:rsidR="00445DF7" w:rsidRDefault="00445DF7" w:rsidP="009800FC">
      <w:pPr>
        <w:pStyle w:val="ListParagraph"/>
      </w:pPr>
      <w:r w:rsidRPr="0029163E">
        <w:t>Teacher-</w:t>
      </w:r>
      <w:r>
        <w:t>3</w:t>
      </w:r>
      <w:r w:rsidRPr="0029163E">
        <w:t xml:space="preserve"> (</w:t>
      </w:r>
      <w:r w:rsidRPr="0029163E">
        <w:rPr>
          <w:u w:val="single"/>
        </w:rPr>
        <w:t>Teacher_ID</w:t>
      </w:r>
      <w:r>
        <w:t>, Teacher_Name, Email)</w:t>
      </w:r>
    </w:p>
    <w:p w14:paraId="6C1117A9" w14:textId="26E1C7D1" w:rsidR="00445DF7" w:rsidRDefault="00445DF7" w:rsidP="00EC52E7">
      <w:pPr>
        <w:ind w:firstLine="720"/>
      </w:pPr>
      <w:r>
        <w:t>Address-3 (</w:t>
      </w:r>
      <w:r w:rsidRPr="007D35F3">
        <w:rPr>
          <w:u w:val="single"/>
        </w:rPr>
        <w:t>Address_ID</w:t>
      </w:r>
      <w:r w:rsidR="00AB4111">
        <w:t>,</w:t>
      </w:r>
      <w:r>
        <w:t xml:space="preserve"> Address)</w:t>
      </w:r>
    </w:p>
    <w:p w14:paraId="66C5933F" w14:textId="77777777" w:rsidR="00445DF7" w:rsidRDefault="00445DF7" w:rsidP="00EC52E7">
      <w:pPr>
        <w:ind w:firstLine="720"/>
      </w:pPr>
      <w:r>
        <w:t>Address-Teacher-3 (</w:t>
      </w:r>
      <w:r w:rsidRPr="00700A1C">
        <w:t>Address_ID, Teacher_ID*</w:t>
      </w:r>
      <w:r>
        <w:t>)</w:t>
      </w:r>
    </w:p>
    <w:p w14:paraId="44AEC49C" w14:textId="6428D18E" w:rsidR="00445DF7" w:rsidRDefault="00445DF7" w:rsidP="009800FC">
      <w:pPr>
        <w:pStyle w:val="ListParagraph"/>
      </w:pPr>
      <w:r>
        <w:lastRenderedPageBreak/>
        <w:t>Module-3 (Module_Code, Module_Name, Credit_Hours</w:t>
      </w:r>
      <w:r w:rsidR="0000190B">
        <w:t>, Department_ID*</w:t>
      </w:r>
      <w:r>
        <w:t>)</w:t>
      </w:r>
    </w:p>
    <w:p w14:paraId="0DB728F2" w14:textId="77777777" w:rsidR="000B07A4" w:rsidRDefault="000B07A4" w:rsidP="00EC52E7">
      <w:pPr>
        <w:ind w:firstLine="720"/>
      </w:pPr>
      <w:r>
        <w:t>Module-Teacher-3 (Module</w:t>
      </w:r>
      <w:r w:rsidRPr="00700A1C">
        <w:t>_ID, Teacher_ID*</w:t>
      </w:r>
      <w:r>
        <w:t>)</w:t>
      </w:r>
    </w:p>
    <w:p w14:paraId="7FB95DA6" w14:textId="31B500B0" w:rsidR="00445DF7" w:rsidRDefault="00445DF7" w:rsidP="009800FC">
      <w:pPr>
        <w:pStyle w:val="ListParagraph"/>
      </w:pPr>
      <w:r>
        <w:t>Department-3 (Department_ID, Department_Name)</w:t>
      </w:r>
    </w:p>
    <w:p w14:paraId="0D946008" w14:textId="77777777" w:rsidR="00EC52E7" w:rsidRDefault="00EC52E7" w:rsidP="009800FC"/>
    <w:p w14:paraId="4DBF2774" w14:textId="797467D8" w:rsidR="00321677" w:rsidRDefault="00321677" w:rsidP="00DC1DBF">
      <w:pPr>
        <w:pStyle w:val="Heading3"/>
      </w:pPr>
      <w:r w:rsidRPr="00EC52E7">
        <w:t>Final entities from figure 1</w:t>
      </w:r>
    </w:p>
    <w:p w14:paraId="01C0D357" w14:textId="15CACE1C" w:rsidR="00266571" w:rsidRPr="00266571" w:rsidRDefault="00266571" w:rsidP="00266571">
      <w:r>
        <w:t>After normalizing figure 1 up</w:t>
      </w:r>
      <w:r w:rsidR="007526D8">
        <w:t xml:space="preserve"> </w:t>
      </w:r>
      <w:r>
        <w:t>to third normal form, the following entities are obtained</w:t>
      </w:r>
      <w:r w:rsidR="00062C04">
        <w:t>:</w:t>
      </w:r>
    </w:p>
    <w:p w14:paraId="6011B3D1" w14:textId="67FBF3D7" w:rsidR="00036A2E" w:rsidRDefault="00036A2E" w:rsidP="009800FC">
      <w:pPr>
        <w:pStyle w:val="ListParagraph"/>
      </w:pPr>
      <w:r w:rsidRPr="0029163E">
        <w:t>Teacher (</w:t>
      </w:r>
      <w:r w:rsidRPr="0029163E">
        <w:rPr>
          <w:u w:val="single"/>
        </w:rPr>
        <w:t>Teacher_ID</w:t>
      </w:r>
      <w:r>
        <w:t>, Teacher_Name, Email)</w:t>
      </w:r>
    </w:p>
    <w:p w14:paraId="222C499F" w14:textId="37BC286B" w:rsidR="00036A2E" w:rsidRDefault="00036A2E" w:rsidP="00EC52E7">
      <w:pPr>
        <w:ind w:firstLine="720"/>
      </w:pPr>
      <w:r>
        <w:t>Address (</w:t>
      </w:r>
      <w:r w:rsidRPr="007D35F3">
        <w:rPr>
          <w:u w:val="single"/>
        </w:rPr>
        <w:t>Address_ID</w:t>
      </w:r>
      <w:r w:rsidR="00706CA9">
        <w:t>,</w:t>
      </w:r>
      <w:r>
        <w:t xml:space="preserve"> Address)</w:t>
      </w:r>
    </w:p>
    <w:p w14:paraId="1811136F" w14:textId="1F8C632B" w:rsidR="00036A2E" w:rsidRDefault="00036A2E" w:rsidP="00EC52E7">
      <w:pPr>
        <w:ind w:firstLine="720"/>
      </w:pPr>
      <w:r>
        <w:t>Address-Teacher (</w:t>
      </w:r>
      <w:r w:rsidRPr="00700A1C">
        <w:t>Address_ID, Teacher_ID*</w:t>
      </w:r>
      <w:r>
        <w:t>)</w:t>
      </w:r>
    </w:p>
    <w:p w14:paraId="6223456A" w14:textId="49890A0C" w:rsidR="00036A2E" w:rsidRDefault="00036A2E" w:rsidP="009800FC">
      <w:pPr>
        <w:pStyle w:val="ListParagraph"/>
      </w:pPr>
      <w:r>
        <w:t>Module (Module_Code, Module_Name, Credit_Hours, Department_ID*)</w:t>
      </w:r>
    </w:p>
    <w:p w14:paraId="7E2AE745" w14:textId="0916C4D0" w:rsidR="00036A2E" w:rsidRDefault="00036A2E" w:rsidP="00EC52E7">
      <w:pPr>
        <w:ind w:firstLine="720"/>
      </w:pPr>
      <w:r>
        <w:t>Module-Teacher (Module</w:t>
      </w:r>
      <w:r w:rsidRPr="00700A1C">
        <w:t>_ID, Teacher_ID*</w:t>
      </w:r>
      <w:r>
        <w:t>)</w:t>
      </w:r>
    </w:p>
    <w:p w14:paraId="4EF73442" w14:textId="4C52C5FF" w:rsidR="00036A2E" w:rsidRDefault="00036A2E" w:rsidP="009800FC">
      <w:pPr>
        <w:pStyle w:val="ListParagraph"/>
      </w:pPr>
      <w:r>
        <w:t>Department</w:t>
      </w:r>
      <w:r w:rsidR="00E843FC">
        <w:t xml:space="preserve"> </w:t>
      </w:r>
      <w:r>
        <w:t>(Department_ID, Department_Name)</w:t>
      </w:r>
    </w:p>
    <w:p w14:paraId="42113B05" w14:textId="77777777" w:rsidR="0021036E" w:rsidRDefault="0021036E" w:rsidP="009800FC">
      <w:r>
        <w:br w:type="page"/>
      </w:r>
    </w:p>
    <w:p w14:paraId="2408C38E" w14:textId="77777777" w:rsidR="00321677" w:rsidRDefault="00321677" w:rsidP="009800FC">
      <w:pPr>
        <w:pStyle w:val="ListParagraph"/>
      </w:pPr>
    </w:p>
    <w:p w14:paraId="21B89932" w14:textId="77777777" w:rsidR="0021036E" w:rsidRDefault="0021036E" w:rsidP="009800FC">
      <w:pPr>
        <w:pStyle w:val="ListParagraph"/>
      </w:pPr>
    </w:p>
    <w:p w14:paraId="1BF0F7B9" w14:textId="77777777" w:rsidR="00633FB1" w:rsidRDefault="00633FB1" w:rsidP="009800FC"/>
    <w:p w14:paraId="3C986CE2" w14:textId="5B5DC81B" w:rsidR="0021036E" w:rsidRPr="00545063" w:rsidRDefault="0021036E" w:rsidP="001125B2">
      <w:pPr>
        <w:pStyle w:val="Heading2"/>
        <w:rPr>
          <w:szCs w:val="22"/>
          <w:lang w:bidi="ar-SA"/>
        </w:rPr>
      </w:pPr>
      <w:r w:rsidRPr="00545063">
        <w:t>Fig 2</w:t>
      </w:r>
      <w:r w:rsidR="00F73EFF">
        <w:t>:</w:t>
      </w:r>
      <w:r w:rsidRPr="00545063">
        <w:rPr>
          <w:spacing w:val="-1"/>
        </w:rPr>
        <w:t xml:space="preserve"> </w:t>
      </w:r>
      <w:r w:rsidRPr="00545063">
        <w:t>Example of</w:t>
      </w:r>
      <w:r w:rsidRPr="00545063">
        <w:rPr>
          <w:spacing w:val="-1"/>
        </w:rPr>
        <w:t xml:space="preserve"> </w:t>
      </w:r>
      <w:r w:rsidRPr="00545063">
        <w:t>Assignment</w:t>
      </w:r>
      <w:r w:rsidRPr="00545063">
        <w:rPr>
          <w:spacing w:val="-1"/>
        </w:rPr>
        <w:t xml:space="preserve"> </w:t>
      </w:r>
      <w:r w:rsidRPr="00545063">
        <w:t>and Examination Results</w:t>
      </w:r>
    </w:p>
    <w:p w14:paraId="3E95E062" w14:textId="00842154" w:rsidR="0021036E" w:rsidRDefault="0021036E" w:rsidP="009800FC">
      <w:pPr>
        <w:pStyle w:val="BodyText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2336" behindDoc="1" locked="0" layoutInCell="1" allowOverlap="1" wp14:anchorId="12BCF907" wp14:editId="6AACC165">
                <wp:simplePos x="0" y="0"/>
                <wp:positionH relativeFrom="page">
                  <wp:posOffset>917575</wp:posOffset>
                </wp:positionH>
                <wp:positionV relativeFrom="paragraph">
                  <wp:posOffset>156845</wp:posOffset>
                </wp:positionV>
                <wp:extent cx="5724525" cy="1231900"/>
                <wp:effectExtent l="0" t="0" r="28575" b="25400"/>
                <wp:wrapTopAndBottom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4525" cy="123190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76AA3F0E" w14:textId="77777777" w:rsidR="0021036E" w:rsidRDefault="0021036E" w:rsidP="009800FC">
                            <w:pPr>
                              <w:pStyle w:val="BodyText"/>
                            </w:pPr>
                          </w:p>
                          <w:p w14:paraId="0B334C27" w14:textId="5D281DAB" w:rsidR="0021036E" w:rsidRDefault="0021036E" w:rsidP="00A550BB">
                            <w:pPr>
                              <w:ind w:left="720"/>
                            </w:pPr>
                            <w:r>
                              <w:t>Studen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ID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149893</w:t>
                            </w:r>
                          </w:p>
                          <w:p w14:paraId="0FF23619" w14:textId="67071B9C" w:rsidR="0021036E" w:rsidRDefault="0021036E" w:rsidP="00A550BB">
                            <w:pPr>
                              <w:ind w:left="720"/>
                            </w:pPr>
                            <w:r>
                              <w:t>Studen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Name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Mr.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William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Ishee</w:t>
                            </w:r>
                          </w:p>
                          <w:p w14:paraId="5A1225FC" w14:textId="77777777" w:rsidR="0021036E" w:rsidRDefault="0021036E" w:rsidP="00A550BB">
                            <w:pPr>
                              <w:ind w:left="720"/>
                            </w:pPr>
                            <w:r>
                              <w:t>Student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Address: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2508 Shinn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Street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t>New York</w:t>
                            </w:r>
                          </w:p>
                        </w:txbxContent>
                      </wps:txbx>
                      <wps:bodyPr rot="0" vertOverflow="clip" horzOverflow="clip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BCF90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2.25pt;margin-top:12.35pt;width:450.75pt;height:97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" filled="f" strokeweight=".48pt">
                <v:textbox inset="0,0,0,0">
                  <w:txbxContent>
                    <w:p w14:paraId="76AA3F0E" w14:textId="77777777" w:rsidR="0021036E" w:rsidRDefault="0021036E" w:rsidP="009800FC">
                      <w:pPr>
                        <w:pStyle w:val="BodyText"/>
                      </w:pPr>
                    </w:p>
                    <w:p w14:paraId="0B334C27" w14:textId="5D281DAB" w:rsidR="0021036E" w:rsidRDefault="0021036E" w:rsidP="00A550BB">
                      <w:pPr>
                        <w:ind w:left="720"/>
                      </w:pPr>
                      <w:r>
                        <w:t>Studen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ID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149893</w:t>
                      </w:r>
                    </w:p>
                    <w:p w14:paraId="0FF23619" w14:textId="67071B9C" w:rsidR="0021036E" w:rsidRDefault="0021036E" w:rsidP="00A550BB">
                      <w:pPr>
                        <w:ind w:left="720"/>
                      </w:pPr>
                      <w:r>
                        <w:t>Studen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Name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Mr.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William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proofErr w:type="spellStart"/>
                      <w:r>
                        <w:t>Ishee</w:t>
                      </w:r>
                      <w:proofErr w:type="spellEnd"/>
                    </w:p>
                    <w:p w14:paraId="5A1225FC" w14:textId="77777777" w:rsidR="0021036E" w:rsidRDefault="0021036E" w:rsidP="00A550BB">
                      <w:pPr>
                        <w:ind w:left="720"/>
                      </w:pPr>
                      <w:r>
                        <w:t>Student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Address: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2508 Shinn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Street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t>New York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6CDF7FB" w14:textId="77777777" w:rsidR="0021036E" w:rsidRDefault="0021036E" w:rsidP="009800FC">
      <w:pPr>
        <w:pStyle w:val="BodyText"/>
      </w:pPr>
    </w:p>
    <w:p w14:paraId="76AF0CA1" w14:textId="77777777" w:rsidR="0021036E" w:rsidRDefault="0021036E" w:rsidP="009800FC">
      <w:pPr>
        <w:pStyle w:val="BodyText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9"/>
        <w:gridCol w:w="3355"/>
        <w:gridCol w:w="2501"/>
        <w:gridCol w:w="883"/>
        <w:gridCol w:w="1046"/>
      </w:tblGrid>
      <w:tr w:rsidR="0021036E" w14:paraId="1897542E" w14:textId="77777777" w:rsidTr="0021036E">
        <w:trPr>
          <w:trHeight w:val="830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848263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Module</w:t>
            </w:r>
          </w:p>
          <w:p w14:paraId="5A8ADA38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ode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E27069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Module Name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FF2C5B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Assignment</w:t>
            </w:r>
            <w:r w:rsidRPr="006E598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6E598D">
              <w:rPr>
                <w:rFonts w:ascii="Arial" w:hAnsi="Arial" w:cs="Arial"/>
                <w:sz w:val="24"/>
                <w:szCs w:val="24"/>
              </w:rPr>
              <w:t>Type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0559273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Grade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DE0151F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tatus</w:t>
            </w:r>
          </w:p>
        </w:tc>
      </w:tr>
      <w:tr w:rsidR="0021036E" w14:paraId="17858A3B" w14:textId="77777777" w:rsidTr="0021036E">
        <w:trPr>
          <w:trHeight w:val="412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851D64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C12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DC52D0B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Data</w:t>
            </w:r>
            <w:r w:rsidRPr="006E598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6E598D">
              <w:rPr>
                <w:rFonts w:ascii="Arial" w:hAnsi="Arial" w:cs="Arial"/>
                <w:sz w:val="24"/>
                <w:szCs w:val="24"/>
              </w:rPr>
              <w:t>Structure and</w:t>
            </w:r>
            <w:r w:rsidRPr="006E598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6E598D">
              <w:rPr>
                <w:rFonts w:ascii="Arial" w:hAnsi="Arial" w:cs="Arial"/>
                <w:sz w:val="24"/>
                <w:szCs w:val="24"/>
              </w:rPr>
              <w:t>Algorithm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05DBCD0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oursework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21574A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51E53E7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21036E" w14:paraId="62BDCF12" w14:textId="77777777" w:rsidTr="0021036E">
        <w:trPr>
          <w:trHeight w:val="412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4AD95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C49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541727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Engineering Thermodynamic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090DE9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oursework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6755D8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F553421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21036E" w14:paraId="3526745C" w14:textId="77777777" w:rsidTr="0021036E">
        <w:trPr>
          <w:trHeight w:val="417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BDD3C3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CC49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719ABB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Engineering Thermodynamic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49EF4C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Written</w:t>
            </w:r>
            <w:r w:rsidRPr="006E598D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6E598D">
              <w:rPr>
                <w:rFonts w:ascii="Arial" w:hAnsi="Arial" w:cs="Arial"/>
                <w:sz w:val="24"/>
                <w:szCs w:val="24"/>
              </w:rPr>
              <w:t>Exam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6DF7A6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8C26841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Fail</w:t>
            </w:r>
          </w:p>
        </w:tc>
      </w:tr>
      <w:tr w:rsidR="0021036E" w14:paraId="29A04378" w14:textId="77777777" w:rsidTr="0021036E">
        <w:trPr>
          <w:trHeight w:val="825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4AB2BC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G101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78A73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oftware engineer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472171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Individual</w:t>
            </w:r>
          </w:p>
          <w:p w14:paraId="36DAA05A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Assignment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466E4A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B+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0205AB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21036E" w14:paraId="5F152AF9" w14:textId="77777777" w:rsidTr="0021036E">
        <w:trPr>
          <w:trHeight w:val="417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491DFA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G101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40FA8F6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oftware engineer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D18E20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Group Assignment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D465AA2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0FE01A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21036E" w14:paraId="0BE07E79" w14:textId="77777777" w:rsidTr="0021036E">
        <w:trPr>
          <w:trHeight w:val="412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A1E7104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G101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CE28923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Software engineer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B3BFA8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Unseen Examination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CC75DC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1D24CFE" w14:textId="77777777" w:rsidR="0021036E" w:rsidRPr="006E598D" w:rsidRDefault="0021036E" w:rsidP="009800F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6E598D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</w:tbl>
    <w:p w14:paraId="458F1B43" w14:textId="4F23EA4B" w:rsidR="008653EE" w:rsidRDefault="008653EE" w:rsidP="009800FC"/>
    <w:p w14:paraId="2FE02C91" w14:textId="546685A6" w:rsidR="00C933E1" w:rsidRDefault="00C933E1" w:rsidP="009800FC">
      <w:r>
        <w:t>While the given example is very informative, it does not contain information regarding</w:t>
      </w:r>
      <w:r w:rsidR="00645EA9">
        <w:t xml:space="preserve"> semester, </w:t>
      </w:r>
      <w:r>
        <w:t>semester fees</w:t>
      </w:r>
      <w:r w:rsidR="007526D8">
        <w:t>,</w:t>
      </w:r>
      <w:r>
        <w:t xml:space="preserve"> and semester attendance.</w:t>
      </w:r>
      <w:r w:rsidR="00A8634E">
        <w:t xml:space="preserve"> Additionally, student attendance</w:t>
      </w:r>
      <w:r w:rsidR="00574C36">
        <w:t xml:space="preserve"> as well as student</w:t>
      </w:r>
      <w:r w:rsidR="002306F7">
        <w:t xml:space="preserve"> fee</w:t>
      </w:r>
      <w:r w:rsidR="00574C36">
        <w:t xml:space="preserve"> payment</w:t>
      </w:r>
      <w:r w:rsidR="00A8634E">
        <w:t xml:space="preserve"> information also seems missing.</w:t>
      </w:r>
      <w:r>
        <w:t xml:space="preserve"> Hence, additional fields </w:t>
      </w:r>
      <w:bookmarkStart w:id="1" w:name="_Hlk97197895"/>
      <w:r>
        <w:t>"</w:t>
      </w:r>
      <w:r w:rsidR="00645EA9">
        <w:t>semester</w:t>
      </w:r>
      <w:r>
        <w:t xml:space="preserve">", </w:t>
      </w:r>
      <w:r w:rsidR="00645EA9">
        <w:t>"semester fees"</w:t>
      </w:r>
      <w:r w:rsidR="002E4F97">
        <w:t>,</w:t>
      </w:r>
      <w:r w:rsidR="00645EA9">
        <w:t xml:space="preserve"> "semester attendance</w:t>
      </w:r>
      <w:r>
        <w:t>"</w:t>
      </w:r>
      <w:r w:rsidR="00973A74">
        <w:t>,</w:t>
      </w:r>
      <w:r w:rsidR="00760FD1">
        <w:t xml:space="preserve"> "student attendance"</w:t>
      </w:r>
      <w:r w:rsidR="007526D8">
        <w:t>,</w:t>
      </w:r>
      <w:r w:rsidR="00973A74">
        <w:t xml:space="preserve"> and "Fee status"</w:t>
      </w:r>
      <w:r>
        <w:t xml:space="preserve"> </w:t>
      </w:r>
      <w:bookmarkEnd w:id="1"/>
      <w:r>
        <w:t>seem to be a necessary addition</w:t>
      </w:r>
      <w:r w:rsidR="00105EB4">
        <w:t>.</w:t>
      </w:r>
    </w:p>
    <w:p w14:paraId="7804987B" w14:textId="635A949A" w:rsidR="00105EB4" w:rsidRDefault="00105EB4" w:rsidP="009800FC"/>
    <w:p w14:paraId="1C7A1EA8" w14:textId="77777777" w:rsidR="00105EB4" w:rsidRDefault="00105EB4" w:rsidP="009800FC">
      <w:r>
        <w:t>Assumptions:</w:t>
      </w:r>
    </w:p>
    <w:p w14:paraId="13F6CE74" w14:textId="428E3501" w:rsidR="00105EB4" w:rsidRDefault="00A8634E" w:rsidP="009800FC">
      <w:pPr>
        <w:pStyle w:val="ListParagraph"/>
        <w:numPr>
          <w:ilvl w:val="0"/>
          <w:numId w:val="2"/>
        </w:numPr>
      </w:pPr>
      <w:r>
        <w:t>Attendance of students is recorded</w:t>
      </w:r>
      <w:r w:rsidR="00A70FE3">
        <w:t xml:space="preserve"> for each semester.</w:t>
      </w:r>
    </w:p>
    <w:p w14:paraId="2ECB5481" w14:textId="157ED57D" w:rsidR="00A70FE3" w:rsidRDefault="00A70FE3" w:rsidP="009800FC">
      <w:pPr>
        <w:pStyle w:val="ListParagraph"/>
        <w:numPr>
          <w:ilvl w:val="0"/>
          <w:numId w:val="2"/>
        </w:numPr>
      </w:pPr>
      <w:r>
        <w:t>Each semester has a certain maximum attendance record.</w:t>
      </w:r>
    </w:p>
    <w:p w14:paraId="3DD0E876" w14:textId="67D3C9C7" w:rsidR="00A70FE3" w:rsidRDefault="00A70FE3" w:rsidP="009800FC">
      <w:pPr>
        <w:pStyle w:val="ListParagraph"/>
        <w:numPr>
          <w:ilvl w:val="0"/>
          <w:numId w:val="2"/>
        </w:numPr>
      </w:pPr>
      <w:r>
        <w:lastRenderedPageBreak/>
        <w:t xml:space="preserve">Semester fees of the students are common regardless of the modules they study. This implies that students A and B studying module sets C and D have the same semester fees if they both are in semester E. </w:t>
      </w:r>
    </w:p>
    <w:p w14:paraId="42F0B6D4" w14:textId="77777777" w:rsidR="001352C4" w:rsidRDefault="001352C4" w:rsidP="00181DBC">
      <w:pPr>
        <w:pStyle w:val="ListParagraph"/>
      </w:pPr>
    </w:p>
    <w:p w14:paraId="0367BA5A" w14:textId="77777777" w:rsidR="00945482" w:rsidRDefault="00945482" w:rsidP="00945482">
      <w:r>
        <w:t>Applying these assumptions and including additional fields, the given example becomes as shown below:</w:t>
      </w:r>
    </w:p>
    <w:p w14:paraId="390D7937" w14:textId="77777777" w:rsidR="00945482" w:rsidRDefault="00945482" w:rsidP="00945482">
      <w:pPr>
        <w:ind w:left="360"/>
      </w:pPr>
    </w:p>
    <w:p w14:paraId="2B65F04D" w14:textId="77777777" w:rsidR="0020563B" w:rsidRDefault="0020563B" w:rsidP="009800FC">
      <w:pPr>
        <w:pStyle w:val="BodyText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64384" behindDoc="1" locked="0" layoutInCell="1" allowOverlap="1" wp14:anchorId="00C081D5" wp14:editId="4EC48377">
                <wp:simplePos x="0" y="0"/>
                <wp:positionH relativeFrom="margin">
                  <wp:align>left</wp:align>
                </wp:positionH>
                <wp:positionV relativeFrom="paragraph">
                  <wp:posOffset>151765</wp:posOffset>
                </wp:positionV>
                <wp:extent cx="5724525" cy="2552700"/>
                <wp:effectExtent l="0" t="0" r="28575" b="1905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24525" cy="255270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198178F" w14:textId="77777777" w:rsidR="0020563B" w:rsidRDefault="0020563B" w:rsidP="009800FC">
                            <w:pPr>
                              <w:pStyle w:val="BodyText"/>
                            </w:pPr>
                          </w:p>
                          <w:p w14:paraId="02CC9D19" w14:textId="77777777" w:rsidR="0020563B" w:rsidRPr="00A550BB" w:rsidRDefault="0020563B" w:rsidP="00A550BB">
                            <w:pPr>
                              <w:ind w:left="720"/>
                              <w:rPr>
                                <w:i/>
                                <w:iCs/>
                              </w:rPr>
                            </w:pPr>
                            <w:r>
                              <w:t>St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udent</w:t>
                            </w:r>
                            <w:r w:rsidRPr="00A550BB">
                              <w:rPr>
                                <w:i/>
                                <w:iCs/>
                                <w:spacing w:val="-2"/>
                              </w:rPr>
                              <w:t xml:space="preserve"> 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ID:</w:t>
                            </w:r>
                            <w:r w:rsidRPr="00A550BB">
                              <w:rPr>
                                <w:i/>
                                <w:iCs/>
                                <w:spacing w:val="-1"/>
                              </w:rPr>
                              <w:t xml:space="preserve"> 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149893</w:t>
                            </w:r>
                          </w:p>
                          <w:p w14:paraId="467E0FCA" w14:textId="77777777" w:rsidR="0020563B" w:rsidRPr="00A550BB" w:rsidRDefault="0020563B" w:rsidP="00A550BB">
                            <w:pPr>
                              <w:ind w:left="720"/>
                              <w:rPr>
                                <w:i/>
                                <w:iCs/>
                              </w:rPr>
                            </w:pPr>
                            <w:r w:rsidRPr="00A550BB">
                              <w:rPr>
                                <w:i/>
                                <w:iCs/>
                              </w:rPr>
                              <w:t>Student</w:t>
                            </w:r>
                            <w:r w:rsidRPr="00A550BB">
                              <w:rPr>
                                <w:i/>
                                <w:iCs/>
                                <w:spacing w:val="-2"/>
                              </w:rPr>
                              <w:t xml:space="preserve"> 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Name:</w:t>
                            </w:r>
                            <w:r w:rsidRPr="00A550BB">
                              <w:rPr>
                                <w:i/>
                                <w:iCs/>
                                <w:spacing w:val="-1"/>
                              </w:rPr>
                              <w:t xml:space="preserve"> 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Mr.</w:t>
                            </w:r>
                            <w:r w:rsidRPr="00A550BB">
                              <w:rPr>
                                <w:i/>
                                <w:iCs/>
                                <w:spacing w:val="-2"/>
                              </w:rPr>
                              <w:t xml:space="preserve"> 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William</w:t>
                            </w:r>
                            <w:r w:rsidRPr="00A550BB">
                              <w:rPr>
                                <w:i/>
                                <w:iCs/>
                                <w:spacing w:val="-1"/>
                              </w:rPr>
                              <w:t xml:space="preserve"> 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Ishee</w:t>
                            </w:r>
                          </w:p>
                          <w:p w14:paraId="78D703DD" w14:textId="2E8246CE" w:rsidR="0020563B" w:rsidRPr="00A550BB" w:rsidRDefault="0020563B" w:rsidP="00A550BB">
                            <w:pPr>
                              <w:ind w:left="720"/>
                              <w:rPr>
                                <w:i/>
                                <w:iCs/>
                              </w:rPr>
                            </w:pPr>
                            <w:r w:rsidRPr="00A550BB">
                              <w:rPr>
                                <w:i/>
                                <w:iCs/>
                              </w:rPr>
                              <w:t>Student</w:t>
                            </w:r>
                            <w:r w:rsidRPr="00A550BB">
                              <w:rPr>
                                <w:i/>
                                <w:iCs/>
                                <w:spacing w:val="-2"/>
                              </w:rPr>
                              <w:t xml:space="preserve"> 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Address:</w:t>
                            </w:r>
                            <w:r w:rsidRPr="00A550BB">
                              <w:rPr>
                                <w:i/>
                                <w:iCs/>
                                <w:spacing w:val="-1"/>
                              </w:rPr>
                              <w:t xml:space="preserve"> 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2508 Shinn</w:t>
                            </w:r>
                            <w:r w:rsidRPr="00A550BB">
                              <w:rPr>
                                <w:i/>
                                <w:iCs/>
                                <w:spacing w:val="-1"/>
                              </w:rPr>
                              <w:t xml:space="preserve"> 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Street</w:t>
                            </w:r>
                            <w:r w:rsidRPr="00A550BB">
                              <w:rPr>
                                <w:i/>
                                <w:iCs/>
                                <w:spacing w:val="-1"/>
                              </w:rPr>
                              <w:t xml:space="preserve"> 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>New York</w:t>
                            </w:r>
                          </w:p>
                          <w:p w14:paraId="56E32493" w14:textId="4F142FB6" w:rsidR="00306C5B" w:rsidRPr="00A550BB" w:rsidRDefault="00306C5B" w:rsidP="00A550BB">
                            <w:pPr>
                              <w:ind w:left="720"/>
                              <w:rPr>
                                <w:i/>
                                <w:iCs/>
                              </w:rPr>
                            </w:pPr>
                            <w:r w:rsidRPr="00A550BB">
                              <w:rPr>
                                <w:i/>
                                <w:iCs/>
                              </w:rPr>
                              <w:t>Student Attendance: 69</w:t>
                            </w:r>
                          </w:p>
                          <w:p w14:paraId="54774311" w14:textId="2249C54D" w:rsidR="006976EA" w:rsidRPr="00A550BB" w:rsidRDefault="006976EA" w:rsidP="00A550BB">
                            <w:pPr>
                              <w:ind w:left="720"/>
                              <w:rPr>
                                <w:i/>
                                <w:iCs/>
                              </w:rPr>
                            </w:pPr>
                            <w:r w:rsidRPr="00A550BB">
                              <w:rPr>
                                <w:i/>
                                <w:iCs/>
                              </w:rPr>
                              <w:t>Fee Status: Paid</w:t>
                            </w:r>
                          </w:p>
                          <w:p w14:paraId="6578FB30" w14:textId="50FF2967" w:rsidR="0020563B" w:rsidRPr="00A550BB" w:rsidRDefault="0020563B" w:rsidP="00A550BB">
                            <w:pPr>
                              <w:ind w:left="720"/>
                              <w:rPr>
                                <w:i/>
                                <w:iCs/>
                              </w:rPr>
                            </w:pPr>
                            <w:r w:rsidRPr="00A550BB">
                              <w:rPr>
                                <w:i/>
                                <w:iCs/>
                              </w:rPr>
                              <w:t>Semester</w:t>
                            </w:r>
                            <w:r w:rsidR="00754890">
                              <w:rPr>
                                <w:i/>
                                <w:iCs/>
                              </w:rPr>
                              <w:t xml:space="preserve"> No</w:t>
                            </w:r>
                            <w:r w:rsidR="007A0BE0">
                              <w:rPr>
                                <w:i/>
                                <w:iCs/>
                              </w:rPr>
                              <w:t>.</w:t>
                            </w:r>
                            <w:r w:rsidRPr="00A550BB">
                              <w:rPr>
                                <w:i/>
                                <w:iCs/>
                              </w:rPr>
                              <w:t xml:space="preserve"> : 1</w:t>
                            </w:r>
                          </w:p>
                          <w:p w14:paraId="6664DA4D" w14:textId="6AEBF5F2" w:rsidR="0020563B" w:rsidRPr="00A550BB" w:rsidRDefault="0020563B" w:rsidP="00A550BB">
                            <w:pPr>
                              <w:ind w:left="720"/>
                              <w:rPr>
                                <w:i/>
                                <w:iCs/>
                              </w:rPr>
                            </w:pPr>
                            <w:r w:rsidRPr="00A550BB">
                              <w:rPr>
                                <w:i/>
                                <w:iCs/>
                              </w:rPr>
                              <w:t>Semester Fees : 650</w:t>
                            </w:r>
                          </w:p>
                          <w:p w14:paraId="4E3E2833" w14:textId="338B44F6" w:rsidR="006976EA" w:rsidRPr="00A550BB" w:rsidRDefault="0020563B" w:rsidP="00A550BB">
                            <w:pPr>
                              <w:ind w:left="720"/>
                              <w:rPr>
                                <w:i/>
                                <w:iCs/>
                              </w:rPr>
                            </w:pPr>
                            <w:r w:rsidRPr="00A550BB">
                              <w:rPr>
                                <w:i/>
                                <w:iCs/>
                              </w:rPr>
                              <w:t>Semester attendance: 75</w:t>
                            </w:r>
                          </w:p>
                        </w:txbxContent>
                      </wps:txbx>
                      <wps:bodyPr rot="0" vertOverflow="clip" horzOverflow="clip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0C081D5" id="Text Box 2" o:spid="_x0000_s1027" type="#_x0000_t202" style="position:absolute;left:0;text-align:left;margin-left:0;margin-top:11.95pt;width:450.75pt;height:201pt;z-index:-251652096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" filled="f" strokeweight=".48pt">
                <v:textbox inset="0,0,0,0">
                  <w:txbxContent>
                    <w:p w14:paraId="4198178F" w14:textId="77777777" w:rsidR="0020563B" w:rsidRDefault="0020563B" w:rsidP="009800FC">
                      <w:pPr>
                        <w:pStyle w:val="BodyText"/>
                      </w:pPr>
                    </w:p>
                    <w:p w14:paraId="02CC9D19" w14:textId="77777777" w:rsidR="0020563B" w:rsidRPr="00A550BB" w:rsidRDefault="0020563B" w:rsidP="00A550BB">
                      <w:pPr>
                        <w:ind w:left="720"/>
                        <w:rPr>
                          <w:i/>
                          <w:iCs/>
                        </w:rPr>
                      </w:pPr>
                      <w:r>
                        <w:t>St</w:t>
                      </w:r>
                      <w:r w:rsidRPr="00A550BB">
                        <w:rPr>
                          <w:i/>
                          <w:iCs/>
                        </w:rPr>
                        <w:t>udent</w:t>
                      </w:r>
                      <w:r w:rsidRPr="00A550BB">
                        <w:rPr>
                          <w:i/>
                          <w:iCs/>
                          <w:spacing w:val="-2"/>
                        </w:rPr>
                        <w:t xml:space="preserve"> </w:t>
                      </w:r>
                      <w:r w:rsidRPr="00A550BB">
                        <w:rPr>
                          <w:i/>
                          <w:iCs/>
                        </w:rPr>
                        <w:t>ID:</w:t>
                      </w:r>
                      <w:r w:rsidRPr="00A550BB">
                        <w:rPr>
                          <w:i/>
                          <w:iCs/>
                          <w:spacing w:val="-1"/>
                        </w:rPr>
                        <w:t xml:space="preserve"> </w:t>
                      </w:r>
                      <w:r w:rsidRPr="00A550BB">
                        <w:rPr>
                          <w:i/>
                          <w:iCs/>
                        </w:rPr>
                        <w:t>149893</w:t>
                      </w:r>
                    </w:p>
                    <w:p w14:paraId="467E0FCA" w14:textId="77777777" w:rsidR="0020563B" w:rsidRPr="00A550BB" w:rsidRDefault="0020563B" w:rsidP="00A550BB">
                      <w:pPr>
                        <w:ind w:left="720"/>
                        <w:rPr>
                          <w:i/>
                          <w:iCs/>
                        </w:rPr>
                      </w:pPr>
                      <w:r w:rsidRPr="00A550BB">
                        <w:rPr>
                          <w:i/>
                          <w:iCs/>
                        </w:rPr>
                        <w:t>Student</w:t>
                      </w:r>
                      <w:r w:rsidRPr="00A550BB">
                        <w:rPr>
                          <w:i/>
                          <w:iCs/>
                          <w:spacing w:val="-2"/>
                        </w:rPr>
                        <w:t xml:space="preserve"> </w:t>
                      </w:r>
                      <w:r w:rsidRPr="00A550BB">
                        <w:rPr>
                          <w:i/>
                          <w:iCs/>
                        </w:rPr>
                        <w:t>Name:</w:t>
                      </w:r>
                      <w:r w:rsidRPr="00A550BB">
                        <w:rPr>
                          <w:i/>
                          <w:iCs/>
                          <w:spacing w:val="-1"/>
                        </w:rPr>
                        <w:t xml:space="preserve"> </w:t>
                      </w:r>
                      <w:r w:rsidRPr="00A550BB">
                        <w:rPr>
                          <w:i/>
                          <w:iCs/>
                        </w:rPr>
                        <w:t>Mr.</w:t>
                      </w:r>
                      <w:r w:rsidRPr="00A550BB">
                        <w:rPr>
                          <w:i/>
                          <w:iCs/>
                          <w:spacing w:val="-2"/>
                        </w:rPr>
                        <w:t xml:space="preserve"> </w:t>
                      </w:r>
                      <w:r w:rsidRPr="00A550BB">
                        <w:rPr>
                          <w:i/>
                          <w:iCs/>
                        </w:rPr>
                        <w:t>William</w:t>
                      </w:r>
                      <w:r w:rsidRPr="00A550BB">
                        <w:rPr>
                          <w:i/>
                          <w:iCs/>
                          <w:spacing w:val="-1"/>
                        </w:rPr>
                        <w:t xml:space="preserve"> </w:t>
                      </w:r>
                      <w:proofErr w:type="spellStart"/>
                      <w:r w:rsidRPr="00A550BB">
                        <w:rPr>
                          <w:i/>
                          <w:iCs/>
                        </w:rPr>
                        <w:t>Ishee</w:t>
                      </w:r>
                      <w:proofErr w:type="spellEnd"/>
                    </w:p>
                    <w:p w14:paraId="78D703DD" w14:textId="2E8246CE" w:rsidR="0020563B" w:rsidRPr="00A550BB" w:rsidRDefault="0020563B" w:rsidP="00A550BB">
                      <w:pPr>
                        <w:ind w:left="720"/>
                        <w:rPr>
                          <w:i/>
                          <w:iCs/>
                        </w:rPr>
                      </w:pPr>
                      <w:r w:rsidRPr="00A550BB">
                        <w:rPr>
                          <w:i/>
                          <w:iCs/>
                        </w:rPr>
                        <w:t>Student</w:t>
                      </w:r>
                      <w:r w:rsidRPr="00A550BB">
                        <w:rPr>
                          <w:i/>
                          <w:iCs/>
                          <w:spacing w:val="-2"/>
                        </w:rPr>
                        <w:t xml:space="preserve"> </w:t>
                      </w:r>
                      <w:r w:rsidRPr="00A550BB">
                        <w:rPr>
                          <w:i/>
                          <w:iCs/>
                        </w:rPr>
                        <w:t>Address:</w:t>
                      </w:r>
                      <w:r w:rsidRPr="00A550BB">
                        <w:rPr>
                          <w:i/>
                          <w:iCs/>
                          <w:spacing w:val="-1"/>
                        </w:rPr>
                        <w:t xml:space="preserve"> </w:t>
                      </w:r>
                      <w:r w:rsidRPr="00A550BB">
                        <w:rPr>
                          <w:i/>
                          <w:iCs/>
                        </w:rPr>
                        <w:t>2508 Shinn</w:t>
                      </w:r>
                      <w:r w:rsidRPr="00A550BB">
                        <w:rPr>
                          <w:i/>
                          <w:iCs/>
                          <w:spacing w:val="-1"/>
                        </w:rPr>
                        <w:t xml:space="preserve"> </w:t>
                      </w:r>
                      <w:r w:rsidRPr="00A550BB">
                        <w:rPr>
                          <w:i/>
                          <w:iCs/>
                        </w:rPr>
                        <w:t>Street</w:t>
                      </w:r>
                      <w:r w:rsidRPr="00A550BB">
                        <w:rPr>
                          <w:i/>
                          <w:iCs/>
                          <w:spacing w:val="-1"/>
                        </w:rPr>
                        <w:t xml:space="preserve"> </w:t>
                      </w:r>
                      <w:r w:rsidRPr="00A550BB">
                        <w:rPr>
                          <w:i/>
                          <w:iCs/>
                        </w:rPr>
                        <w:t>New York</w:t>
                      </w:r>
                    </w:p>
                    <w:p w14:paraId="56E32493" w14:textId="4F142FB6" w:rsidR="00306C5B" w:rsidRPr="00A550BB" w:rsidRDefault="00306C5B" w:rsidP="00A550BB">
                      <w:pPr>
                        <w:ind w:left="720"/>
                        <w:rPr>
                          <w:i/>
                          <w:iCs/>
                        </w:rPr>
                      </w:pPr>
                      <w:r w:rsidRPr="00A550BB">
                        <w:rPr>
                          <w:i/>
                          <w:iCs/>
                        </w:rPr>
                        <w:t>Student Attendance: 69</w:t>
                      </w:r>
                    </w:p>
                    <w:p w14:paraId="54774311" w14:textId="2249C54D" w:rsidR="006976EA" w:rsidRPr="00A550BB" w:rsidRDefault="006976EA" w:rsidP="00A550BB">
                      <w:pPr>
                        <w:ind w:left="720"/>
                        <w:rPr>
                          <w:i/>
                          <w:iCs/>
                        </w:rPr>
                      </w:pPr>
                      <w:r w:rsidRPr="00A550BB">
                        <w:rPr>
                          <w:i/>
                          <w:iCs/>
                        </w:rPr>
                        <w:t>Fee Status: Paid</w:t>
                      </w:r>
                    </w:p>
                    <w:p w14:paraId="6578FB30" w14:textId="50FF2967" w:rsidR="0020563B" w:rsidRPr="00A550BB" w:rsidRDefault="0020563B" w:rsidP="00A550BB">
                      <w:pPr>
                        <w:ind w:left="720"/>
                        <w:rPr>
                          <w:i/>
                          <w:iCs/>
                        </w:rPr>
                      </w:pPr>
                      <w:r w:rsidRPr="00A550BB">
                        <w:rPr>
                          <w:i/>
                          <w:iCs/>
                        </w:rPr>
                        <w:t>Semester</w:t>
                      </w:r>
                      <w:r w:rsidR="00754890">
                        <w:rPr>
                          <w:i/>
                          <w:iCs/>
                        </w:rPr>
                        <w:t xml:space="preserve"> No</w:t>
                      </w:r>
                      <w:r w:rsidR="007A0BE0">
                        <w:rPr>
                          <w:i/>
                          <w:iCs/>
                        </w:rPr>
                        <w:t>.</w:t>
                      </w:r>
                      <w:r w:rsidRPr="00A550BB">
                        <w:rPr>
                          <w:i/>
                          <w:iCs/>
                        </w:rPr>
                        <w:t xml:space="preserve"> : 1</w:t>
                      </w:r>
                    </w:p>
                    <w:p w14:paraId="6664DA4D" w14:textId="6AEBF5F2" w:rsidR="0020563B" w:rsidRPr="00A550BB" w:rsidRDefault="0020563B" w:rsidP="00A550BB">
                      <w:pPr>
                        <w:ind w:left="720"/>
                        <w:rPr>
                          <w:i/>
                          <w:iCs/>
                        </w:rPr>
                      </w:pPr>
                      <w:r w:rsidRPr="00A550BB">
                        <w:rPr>
                          <w:i/>
                          <w:iCs/>
                        </w:rPr>
                        <w:t>Semester Fees : 650</w:t>
                      </w:r>
                    </w:p>
                    <w:p w14:paraId="4E3E2833" w14:textId="338B44F6" w:rsidR="006976EA" w:rsidRPr="00A550BB" w:rsidRDefault="0020563B" w:rsidP="00A550BB">
                      <w:pPr>
                        <w:ind w:left="720"/>
                        <w:rPr>
                          <w:i/>
                          <w:iCs/>
                        </w:rPr>
                      </w:pPr>
                      <w:r w:rsidRPr="00A550BB">
                        <w:rPr>
                          <w:i/>
                          <w:iCs/>
                        </w:rPr>
                        <w:t>Semester attendance: 75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1BB7B0E" w14:textId="048B9E8B" w:rsidR="008653EE" w:rsidRDefault="008653EE" w:rsidP="009800FC"/>
    <w:p w14:paraId="75E06FF3" w14:textId="77777777" w:rsidR="00244A00" w:rsidRDefault="00244A00" w:rsidP="00244A00">
      <w:pPr>
        <w:pStyle w:val="BodyText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29"/>
        <w:gridCol w:w="3355"/>
        <w:gridCol w:w="2501"/>
        <w:gridCol w:w="883"/>
        <w:gridCol w:w="1046"/>
      </w:tblGrid>
      <w:tr w:rsidR="00244A00" w14:paraId="7CBD6D85" w14:textId="77777777" w:rsidTr="00B70F9C">
        <w:trPr>
          <w:trHeight w:val="830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E33A20E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Module</w:t>
            </w:r>
          </w:p>
          <w:p w14:paraId="5DDCD8C3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Code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749D55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Module Name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0C4C6AF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Assignment</w:t>
            </w:r>
            <w:r w:rsidRPr="00927B8F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927B8F">
              <w:rPr>
                <w:rFonts w:ascii="Arial" w:hAnsi="Arial" w:cs="Arial"/>
                <w:sz w:val="24"/>
                <w:szCs w:val="24"/>
              </w:rPr>
              <w:t>Type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806E458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Grade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72C35B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Status</w:t>
            </w:r>
          </w:p>
        </w:tc>
      </w:tr>
      <w:tr w:rsidR="00244A00" w14:paraId="49BBC8C0" w14:textId="77777777" w:rsidTr="00B70F9C">
        <w:trPr>
          <w:trHeight w:val="412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1F8413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CC12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61A9102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Data</w:t>
            </w:r>
            <w:r w:rsidRPr="00927B8F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927B8F">
              <w:rPr>
                <w:rFonts w:ascii="Arial" w:hAnsi="Arial" w:cs="Arial"/>
                <w:sz w:val="24"/>
                <w:szCs w:val="24"/>
              </w:rPr>
              <w:t>Structure and</w:t>
            </w:r>
            <w:r w:rsidRPr="00927B8F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927B8F">
              <w:rPr>
                <w:rFonts w:ascii="Arial" w:hAnsi="Arial" w:cs="Arial"/>
                <w:sz w:val="24"/>
                <w:szCs w:val="24"/>
              </w:rPr>
              <w:t>Algorithm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39FE32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Coursework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D9C9C2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1E1296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244A00" w14:paraId="4AA1A210" w14:textId="77777777" w:rsidTr="00B70F9C">
        <w:trPr>
          <w:trHeight w:val="412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159CC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CC49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AEBE19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Engineering Thermodynamic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BFC0DE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Coursework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156BAD2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49F0A4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244A00" w14:paraId="7DACB50D" w14:textId="77777777" w:rsidTr="00B70F9C">
        <w:trPr>
          <w:trHeight w:val="417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D31B87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CC49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D3CA1A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Engineering Thermodynamic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FD5344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Written</w:t>
            </w:r>
            <w:r w:rsidRPr="00927B8F">
              <w:rPr>
                <w:rFonts w:ascii="Arial" w:hAnsi="Arial" w:cs="Arial"/>
                <w:spacing w:val="-1"/>
                <w:sz w:val="24"/>
                <w:szCs w:val="24"/>
              </w:rPr>
              <w:t xml:space="preserve"> </w:t>
            </w:r>
            <w:r w:rsidRPr="00927B8F">
              <w:rPr>
                <w:rFonts w:ascii="Arial" w:hAnsi="Arial" w:cs="Arial"/>
                <w:sz w:val="24"/>
                <w:szCs w:val="24"/>
              </w:rPr>
              <w:t>Exam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700915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F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193901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Fail</w:t>
            </w:r>
          </w:p>
        </w:tc>
      </w:tr>
      <w:tr w:rsidR="00244A00" w14:paraId="3B2D26B7" w14:textId="77777777" w:rsidTr="00B70F9C">
        <w:trPr>
          <w:trHeight w:val="825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5AA9DD2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SG101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D7562EB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Software engineer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60C535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Individual</w:t>
            </w:r>
          </w:p>
          <w:p w14:paraId="4A7A7B6A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Assignment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DD6068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B+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C859E2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244A00" w14:paraId="36D450EA" w14:textId="77777777" w:rsidTr="00B70F9C">
        <w:trPr>
          <w:trHeight w:val="417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E331EBC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SG101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2EED7D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Software engineer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98A10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Group Assignment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7123D63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B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1C9D3F0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  <w:tr w:rsidR="00244A00" w14:paraId="124DE696" w14:textId="77777777" w:rsidTr="00B70F9C">
        <w:trPr>
          <w:trHeight w:val="412"/>
        </w:trPr>
        <w:tc>
          <w:tcPr>
            <w:tcW w:w="12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A30F9BB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SG101</w:t>
            </w:r>
          </w:p>
        </w:tc>
        <w:tc>
          <w:tcPr>
            <w:tcW w:w="33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E92173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Software engineer</w:t>
            </w:r>
          </w:p>
        </w:tc>
        <w:tc>
          <w:tcPr>
            <w:tcW w:w="25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1B4FA30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Unseen Examination</w:t>
            </w:r>
          </w:p>
        </w:tc>
        <w:tc>
          <w:tcPr>
            <w:tcW w:w="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EEF33B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A</w:t>
            </w:r>
          </w:p>
        </w:tc>
        <w:tc>
          <w:tcPr>
            <w:tcW w:w="10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F5F892" w14:textId="77777777" w:rsidR="00244A00" w:rsidRPr="00927B8F" w:rsidRDefault="00244A00" w:rsidP="00B70F9C">
            <w:pPr>
              <w:pStyle w:val="TableParagraph"/>
              <w:rPr>
                <w:rFonts w:ascii="Arial" w:hAnsi="Arial" w:cs="Arial"/>
                <w:sz w:val="24"/>
                <w:szCs w:val="24"/>
              </w:rPr>
            </w:pPr>
            <w:r w:rsidRPr="00927B8F">
              <w:rPr>
                <w:rFonts w:ascii="Arial" w:hAnsi="Arial" w:cs="Arial"/>
                <w:sz w:val="24"/>
                <w:szCs w:val="24"/>
              </w:rPr>
              <w:t>Pass</w:t>
            </w:r>
          </w:p>
        </w:tc>
      </w:tr>
    </w:tbl>
    <w:p w14:paraId="7B4DE1E8" w14:textId="70F64D52" w:rsidR="00635264" w:rsidRDefault="00635264" w:rsidP="009800FC"/>
    <w:p w14:paraId="340134E8" w14:textId="77777777" w:rsidR="00635264" w:rsidRDefault="00635264">
      <w:pPr>
        <w:spacing w:after="160" w:line="259" w:lineRule="auto"/>
        <w:jc w:val="left"/>
      </w:pPr>
      <w:r>
        <w:br w:type="page"/>
      </w:r>
    </w:p>
    <w:p w14:paraId="5E4C2D5A" w14:textId="77777777" w:rsidR="00633FB1" w:rsidRPr="007A3F45" w:rsidRDefault="00633FB1" w:rsidP="00CF2B77">
      <w:pPr>
        <w:pStyle w:val="Heading3"/>
        <w:rPr>
          <w:sz w:val="22"/>
          <w:szCs w:val="22"/>
          <w:lang w:bidi="ar-SA"/>
        </w:rPr>
      </w:pPr>
      <w:r w:rsidRPr="007A3F45">
        <w:lastRenderedPageBreak/>
        <w:t>UNF</w:t>
      </w:r>
    </w:p>
    <w:p w14:paraId="7BA76B3B" w14:textId="5CCCCE44" w:rsidR="00EF6D65" w:rsidRDefault="00EF6D65" w:rsidP="009800FC">
      <w:r>
        <w:t xml:space="preserve">Adding the above mention fields to the given Figure </w:t>
      </w:r>
      <w:r w:rsidR="0045089C">
        <w:t>2</w:t>
      </w:r>
      <w:r>
        <w:t xml:space="preserve"> fields, and identifying the repeating groups among them, we get the following UNF:</w:t>
      </w:r>
    </w:p>
    <w:p w14:paraId="2A0578BC" w14:textId="60C9B510" w:rsidR="00633FB1" w:rsidRDefault="00633FB1" w:rsidP="009800FC"/>
    <w:p w14:paraId="5919A898" w14:textId="3792D5F5" w:rsidR="006C4E99" w:rsidRDefault="006C4E99" w:rsidP="009800FC">
      <w:r w:rsidRPr="00B35800">
        <w:t>Student</w:t>
      </w:r>
      <w:r>
        <w:t xml:space="preserve"> (</w:t>
      </w:r>
      <w:r w:rsidRPr="0008124A">
        <w:rPr>
          <w:u w:val="single"/>
        </w:rPr>
        <w:t>Student_ID</w:t>
      </w:r>
      <w:r>
        <w:t>, Sudent_Name, Student_Address,</w:t>
      </w:r>
      <w:r w:rsidR="00317BA6">
        <w:t xml:space="preserve"> S</w:t>
      </w:r>
      <w:r w:rsidR="00317BA6" w:rsidRPr="00317BA6">
        <w:t>emester</w:t>
      </w:r>
      <w:r w:rsidR="009E2CD4">
        <w:t>_No</w:t>
      </w:r>
      <w:r w:rsidR="00317BA6" w:rsidRPr="00317BA6">
        <w:t xml:space="preserve">, </w:t>
      </w:r>
      <w:r w:rsidR="00317BA6">
        <w:t>S</w:t>
      </w:r>
      <w:r w:rsidR="00317BA6" w:rsidRPr="00317BA6">
        <w:t>emester</w:t>
      </w:r>
      <w:r w:rsidR="00317BA6">
        <w:t>_F</w:t>
      </w:r>
      <w:r w:rsidR="00317BA6" w:rsidRPr="00317BA6">
        <w:t xml:space="preserve">ees </w:t>
      </w:r>
      <w:r w:rsidR="00317BA6">
        <w:t>S</w:t>
      </w:r>
      <w:r w:rsidR="00317BA6" w:rsidRPr="00317BA6">
        <w:t>emester</w:t>
      </w:r>
      <w:r w:rsidR="00317BA6">
        <w:t>_A</w:t>
      </w:r>
      <w:r w:rsidR="00317BA6" w:rsidRPr="00317BA6">
        <w:t xml:space="preserve">ttendance, </w:t>
      </w:r>
      <w:r w:rsidR="00317BA6">
        <w:t>S</w:t>
      </w:r>
      <w:r w:rsidR="00317BA6" w:rsidRPr="00317BA6">
        <w:t>tudent</w:t>
      </w:r>
      <w:r w:rsidR="00317BA6">
        <w:t>_A</w:t>
      </w:r>
      <w:r w:rsidR="00317BA6" w:rsidRPr="00317BA6">
        <w:t>ttendance</w:t>
      </w:r>
      <w:r w:rsidR="00317BA6">
        <w:t xml:space="preserve">, </w:t>
      </w:r>
      <w:r w:rsidR="00317BA6" w:rsidRPr="00317BA6">
        <w:t>Fee</w:t>
      </w:r>
      <w:r w:rsidR="00317BA6">
        <w:t>_S</w:t>
      </w:r>
      <w:r w:rsidR="00317BA6" w:rsidRPr="00317BA6">
        <w:t>tatus</w:t>
      </w:r>
      <w:r w:rsidR="00317BA6">
        <w:t xml:space="preserve">, </w:t>
      </w:r>
      <w:r>
        <w:t>{Module_Code, Module_Name {Assignment_Type, Grade, Status}})</w:t>
      </w:r>
    </w:p>
    <w:p w14:paraId="794E0283" w14:textId="40C349BC" w:rsidR="00A77A11" w:rsidRDefault="00A77A11" w:rsidP="009800FC"/>
    <w:p w14:paraId="1EF08BBD" w14:textId="106ADAC0" w:rsidR="00A77A11" w:rsidRPr="00CF2B77" w:rsidRDefault="00976035" w:rsidP="00CF2B77">
      <w:pPr>
        <w:pStyle w:val="Heading3"/>
      </w:pPr>
      <w:r w:rsidRPr="00CF2B77">
        <w:t>1NF</w:t>
      </w:r>
    </w:p>
    <w:p w14:paraId="3B09B882" w14:textId="699C24CA" w:rsidR="00EC52E7" w:rsidRDefault="003D51E4" w:rsidP="00EF0531">
      <w:r w:rsidRPr="008642A9">
        <w:t xml:space="preserve">Separating the </w:t>
      </w:r>
      <w:r>
        <w:t>repeating groups identified in the UNF above and assigning composite keys, we get the following entities:</w:t>
      </w:r>
    </w:p>
    <w:p w14:paraId="263C3B3E" w14:textId="77777777" w:rsidR="003D51E4" w:rsidRDefault="003D51E4" w:rsidP="00EF0531">
      <w:pPr>
        <w:rPr>
          <w:b/>
          <w:bCs/>
        </w:rPr>
      </w:pPr>
    </w:p>
    <w:p w14:paraId="7EF81E3A" w14:textId="7BFBB989" w:rsidR="00EC52E7" w:rsidRDefault="00EC52E7" w:rsidP="00EF0531">
      <w:r w:rsidRPr="003D51E4">
        <w:t>Student-1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Student_ID</w:t>
      </w:r>
      <w:r>
        <w:t>, Student_Name, Student_Address</w:t>
      </w:r>
      <w:r w:rsidR="004507E7">
        <w:t>,</w:t>
      </w:r>
      <w:r w:rsidR="00DF0431">
        <w:t xml:space="preserve"> S</w:t>
      </w:r>
      <w:r w:rsidR="00DF0431" w:rsidRPr="00317BA6">
        <w:t>emester</w:t>
      </w:r>
      <w:r w:rsidR="00DF0431">
        <w:t>_No</w:t>
      </w:r>
      <w:r w:rsidR="004507E7" w:rsidRPr="00317BA6">
        <w:t xml:space="preserve">, </w:t>
      </w:r>
      <w:r w:rsidR="004507E7">
        <w:t>S</w:t>
      </w:r>
      <w:r w:rsidR="004507E7" w:rsidRPr="00317BA6">
        <w:t>emester</w:t>
      </w:r>
      <w:r w:rsidR="004507E7">
        <w:t>_F</w:t>
      </w:r>
      <w:r w:rsidR="004507E7" w:rsidRPr="00317BA6">
        <w:t xml:space="preserve">ees </w:t>
      </w:r>
      <w:r w:rsidR="004507E7">
        <w:t>S</w:t>
      </w:r>
      <w:r w:rsidR="004507E7" w:rsidRPr="00317BA6">
        <w:t>emester</w:t>
      </w:r>
      <w:r w:rsidR="004507E7">
        <w:t>_A</w:t>
      </w:r>
      <w:r w:rsidR="004507E7" w:rsidRPr="00317BA6">
        <w:t xml:space="preserve">ttendance, </w:t>
      </w:r>
      <w:r w:rsidR="004507E7">
        <w:t>S</w:t>
      </w:r>
      <w:r w:rsidR="004507E7" w:rsidRPr="00317BA6">
        <w:t>tudent</w:t>
      </w:r>
      <w:r w:rsidR="004507E7">
        <w:t>_A</w:t>
      </w:r>
      <w:r w:rsidR="004507E7" w:rsidRPr="00317BA6">
        <w:t>ttendance</w:t>
      </w:r>
      <w:r w:rsidR="004507E7">
        <w:t xml:space="preserve">, </w:t>
      </w:r>
      <w:r w:rsidR="004507E7" w:rsidRPr="00317BA6">
        <w:t>Fee</w:t>
      </w:r>
      <w:r w:rsidR="004507E7">
        <w:t>_S</w:t>
      </w:r>
      <w:r w:rsidR="004507E7" w:rsidRPr="00317BA6">
        <w:t>tatus</w:t>
      </w:r>
      <w:r>
        <w:t>)</w:t>
      </w:r>
    </w:p>
    <w:p w14:paraId="6A2E95DE" w14:textId="4941773A" w:rsidR="00EC52E7" w:rsidRDefault="00EC52E7" w:rsidP="00EF0531">
      <w:r w:rsidRPr="003D51E4">
        <w:t>Module-1</w:t>
      </w:r>
      <w:r>
        <w:t xml:space="preserve"> (</w:t>
      </w:r>
      <w:r w:rsidRPr="00EF213D">
        <w:rPr>
          <w:u w:val="single"/>
        </w:rPr>
        <w:t>Module_Code</w:t>
      </w:r>
      <w:r w:rsidR="000F7D50">
        <w:rPr>
          <w:u w:val="single"/>
        </w:rPr>
        <w:t xml:space="preserve">, </w:t>
      </w:r>
      <w:r w:rsidR="000F7D50" w:rsidRPr="00EF213D">
        <w:rPr>
          <w:u w:val="single"/>
        </w:rPr>
        <w:t>Student_ID*</w:t>
      </w:r>
      <w:r>
        <w:t>, Module_Name)</w:t>
      </w:r>
    </w:p>
    <w:p w14:paraId="454C5D84" w14:textId="0E6E67D3" w:rsidR="00EC52E7" w:rsidRDefault="00CF77C3" w:rsidP="00EF0531">
      <w:r>
        <w:t>A</w:t>
      </w:r>
      <w:r w:rsidR="00EC52E7" w:rsidRPr="00EF0531">
        <w:t>ssignment-1</w:t>
      </w:r>
      <w:r w:rsidR="00EC52E7">
        <w:rPr>
          <w:b/>
          <w:bCs/>
        </w:rPr>
        <w:t xml:space="preserve"> </w:t>
      </w:r>
      <w:r w:rsidR="00EC52E7">
        <w:t>(</w:t>
      </w:r>
      <w:r w:rsidR="00EC52E7" w:rsidRPr="00CC0715">
        <w:rPr>
          <w:u w:val="single"/>
        </w:rPr>
        <w:t>Assignment_ID</w:t>
      </w:r>
      <w:r w:rsidR="00F44F17">
        <w:rPr>
          <w:u w:val="single"/>
        </w:rPr>
        <w:t xml:space="preserve">, </w:t>
      </w:r>
      <w:r w:rsidR="00F44F17" w:rsidRPr="00CC0715">
        <w:rPr>
          <w:u w:val="single"/>
        </w:rPr>
        <w:t>Student_ID*, Module_Code*</w:t>
      </w:r>
      <w:r w:rsidR="00EC52E7">
        <w:t>, Assignment_Type, Grade, Status)</w:t>
      </w:r>
    </w:p>
    <w:p w14:paraId="72DD4F25" w14:textId="50D562E2" w:rsidR="008653EE" w:rsidRDefault="008653EE" w:rsidP="009800FC"/>
    <w:p w14:paraId="253F65E0" w14:textId="4B5C733E" w:rsidR="00CB6E58" w:rsidRPr="00CF2B77" w:rsidRDefault="00CB6E58" w:rsidP="00CF2B77">
      <w:pPr>
        <w:pStyle w:val="Heading3"/>
      </w:pPr>
      <w:r w:rsidRPr="00CF2B77">
        <w:t>2NF</w:t>
      </w:r>
    </w:p>
    <w:p w14:paraId="4E87DA5F" w14:textId="77777777" w:rsidR="00CB6E58" w:rsidRDefault="00CB6E58" w:rsidP="00CB6E58">
      <w:r>
        <w:t>After the repeating groups were separated into different entities and assigned new composite keys, they needed to be checked for partial dependencies.</w:t>
      </w:r>
    </w:p>
    <w:p w14:paraId="4CD1485A" w14:textId="77777777" w:rsidR="00CB6E58" w:rsidRDefault="00CB6E58" w:rsidP="00CB6E58"/>
    <w:p w14:paraId="13D1765F" w14:textId="21681225" w:rsidR="00CB6E58" w:rsidRDefault="00CB6E58" w:rsidP="00CB6E58">
      <w:r>
        <w:t xml:space="preserve">For </w:t>
      </w:r>
      <w:r w:rsidR="00286268">
        <w:t>Student</w:t>
      </w:r>
      <w:r>
        <w:t xml:space="preserve">-1 : </w:t>
      </w:r>
    </w:p>
    <w:p w14:paraId="65B6CD89" w14:textId="1EE3E68A" w:rsidR="00CB6E58" w:rsidRDefault="00CB6E58" w:rsidP="00CB6E58">
      <w:pPr>
        <w:pStyle w:val="ListParagraph"/>
        <w:numPr>
          <w:ilvl w:val="0"/>
          <w:numId w:val="4"/>
        </w:numPr>
      </w:pPr>
      <w:r w:rsidRPr="000D0631">
        <w:t>No composite keys were present and hence there were no partial depend</w:t>
      </w:r>
      <w:r w:rsidR="007526D8">
        <w:t>e</w:t>
      </w:r>
      <w:r w:rsidRPr="000D0631">
        <w:t>ncies.</w:t>
      </w:r>
    </w:p>
    <w:p w14:paraId="30F7F55C" w14:textId="77777777" w:rsidR="00CB6E58" w:rsidRDefault="00CB6E58" w:rsidP="00CB6E58">
      <w:pPr>
        <w:pStyle w:val="ListParagraph"/>
      </w:pPr>
    </w:p>
    <w:p w14:paraId="338C962D" w14:textId="4B7F2500" w:rsidR="00CB6E58" w:rsidRDefault="00671845" w:rsidP="00CB6E58">
      <w:pPr>
        <w:pStyle w:val="ListParagraph"/>
      </w:pPr>
      <w:r>
        <w:t>Student</w:t>
      </w:r>
      <w:r w:rsidR="00CB6E58">
        <w:t xml:space="preserve">_ID → </w:t>
      </w:r>
      <w:r w:rsidR="00FE0B60">
        <w:t>(</w:t>
      </w:r>
      <w:r w:rsidR="00CF4313">
        <w:t xml:space="preserve">Student_Name, Student_Address, </w:t>
      </w:r>
      <w:r w:rsidR="00D03ED6">
        <w:t>S</w:t>
      </w:r>
      <w:r w:rsidR="00D03ED6" w:rsidRPr="00317BA6">
        <w:t>emester</w:t>
      </w:r>
      <w:r w:rsidR="00D03ED6">
        <w:t>_No</w:t>
      </w:r>
      <w:r w:rsidR="00CF4313" w:rsidRPr="00317BA6">
        <w:t xml:space="preserve">, </w:t>
      </w:r>
      <w:r w:rsidR="00CF4313">
        <w:t>S</w:t>
      </w:r>
      <w:r w:rsidR="00CF4313" w:rsidRPr="00317BA6">
        <w:t>emester</w:t>
      </w:r>
      <w:r w:rsidR="00CF4313">
        <w:t>_F</w:t>
      </w:r>
      <w:r w:rsidR="00CF4313" w:rsidRPr="00317BA6">
        <w:t xml:space="preserve">ees </w:t>
      </w:r>
      <w:r w:rsidR="00CF4313">
        <w:t>S</w:t>
      </w:r>
      <w:r w:rsidR="00CF4313" w:rsidRPr="00317BA6">
        <w:t>emester</w:t>
      </w:r>
      <w:r w:rsidR="00CF4313">
        <w:t>_A</w:t>
      </w:r>
      <w:r w:rsidR="00CF4313" w:rsidRPr="00317BA6">
        <w:t xml:space="preserve">ttendance, </w:t>
      </w:r>
      <w:r w:rsidR="00CF4313">
        <w:t>S</w:t>
      </w:r>
      <w:r w:rsidR="00CF4313" w:rsidRPr="00317BA6">
        <w:t>tudent</w:t>
      </w:r>
      <w:r w:rsidR="00CF4313">
        <w:t>_A</w:t>
      </w:r>
      <w:r w:rsidR="00CF4313" w:rsidRPr="00317BA6">
        <w:t>ttendance</w:t>
      </w:r>
      <w:r w:rsidR="00CF4313">
        <w:t xml:space="preserve">, </w:t>
      </w:r>
      <w:r w:rsidR="00CF4313" w:rsidRPr="00317BA6">
        <w:t>Fee</w:t>
      </w:r>
      <w:r w:rsidR="00CF4313">
        <w:t>_S</w:t>
      </w:r>
      <w:r w:rsidR="00CF4313" w:rsidRPr="00317BA6">
        <w:t>tatus</w:t>
      </w:r>
      <w:r w:rsidR="00FE0B60">
        <w:t>)</w:t>
      </w:r>
    </w:p>
    <w:p w14:paraId="336A0853" w14:textId="77777777" w:rsidR="00CB6E58" w:rsidRDefault="00CB6E58" w:rsidP="00CB6E58">
      <w:pPr>
        <w:pStyle w:val="ListParagraph"/>
      </w:pPr>
    </w:p>
    <w:p w14:paraId="5B1B18ED" w14:textId="1A9704B9" w:rsidR="00D26349" w:rsidRDefault="00896EFC" w:rsidP="00D26349">
      <w:pPr>
        <w:pStyle w:val="ListParagraph"/>
      </w:pPr>
      <w:r>
        <w:t>Student</w:t>
      </w:r>
      <w:r w:rsidR="00CB6E58" w:rsidRPr="0029163E">
        <w:t>-</w:t>
      </w:r>
      <w:r w:rsidR="00CB6E58">
        <w:t>2</w:t>
      </w:r>
      <w:r w:rsidR="00CB6E58" w:rsidRPr="0029163E">
        <w:t xml:space="preserve"> (</w:t>
      </w:r>
      <w:r w:rsidR="00D26349" w:rsidRPr="006C460D">
        <w:rPr>
          <w:u w:val="single"/>
        </w:rPr>
        <w:t>Student_ID</w:t>
      </w:r>
      <w:r w:rsidR="00D26349">
        <w:t xml:space="preserve">, Student_Name, Student_Address, </w:t>
      </w:r>
      <w:r w:rsidR="00D03ED6">
        <w:t>S</w:t>
      </w:r>
      <w:r w:rsidR="00D03ED6" w:rsidRPr="00317BA6">
        <w:t>emester</w:t>
      </w:r>
      <w:r w:rsidR="00D03ED6">
        <w:t>_No</w:t>
      </w:r>
      <w:r w:rsidR="00D26349" w:rsidRPr="00317BA6">
        <w:t xml:space="preserve">, </w:t>
      </w:r>
      <w:r w:rsidR="00D26349">
        <w:t>S</w:t>
      </w:r>
      <w:r w:rsidR="00D26349" w:rsidRPr="00317BA6">
        <w:t>emester</w:t>
      </w:r>
      <w:r w:rsidR="00D26349">
        <w:t>_F</w:t>
      </w:r>
      <w:r w:rsidR="00D26349" w:rsidRPr="00317BA6">
        <w:t xml:space="preserve">ees </w:t>
      </w:r>
      <w:r w:rsidR="00D26349">
        <w:t>S</w:t>
      </w:r>
      <w:r w:rsidR="00D26349" w:rsidRPr="00317BA6">
        <w:t>emester</w:t>
      </w:r>
      <w:r w:rsidR="00D26349">
        <w:t>_A</w:t>
      </w:r>
      <w:r w:rsidR="00D26349" w:rsidRPr="00317BA6">
        <w:t xml:space="preserve">ttendance, </w:t>
      </w:r>
      <w:r w:rsidR="00D26349">
        <w:t>S</w:t>
      </w:r>
      <w:r w:rsidR="00D26349" w:rsidRPr="00317BA6">
        <w:t>tudent</w:t>
      </w:r>
      <w:r w:rsidR="00D26349">
        <w:t>_A</w:t>
      </w:r>
      <w:r w:rsidR="00D26349" w:rsidRPr="00317BA6">
        <w:t>ttendance</w:t>
      </w:r>
      <w:r w:rsidR="00D26349">
        <w:t xml:space="preserve">, </w:t>
      </w:r>
      <w:r w:rsidR="00D26349" w:rsidRPr="00317BA6">
        <w:t>Fee</w:t>
      </w:r>
      <w:r w:rsidR="00D26349">
        <w:t>_S</w:t>
      </w:r>
      <w:r w:rsidR="00D26349" w:rsidRPr="00317BA6">
        <w:t>tatus</w:t>
      </w:r>
      <w:r w:rsidR="001C15C8">
        <w:t>)</w:t>
      </w:r>
    </w:p>
    <w:p w14:paraId="2FC6211F" w14:textId="77777777" w:rsidR="009933F7" w:rsidRDefault="009933F7" w:rsidP="00D26349">
      <w:pPr>
        <w:pStyle w:val="ListParagraph"/>
      </w:pPr>
    </w:p>
    <w:p w14:paraId="35B6B6ED" w14:textId="369FAA57" w:rsidR="00544326" w:rsidRDefault="00544326" w:rsidP="00544326">
      <w:r>
        <w:lastRenderedPageBreak/>
        <w:t>For Module</w:t>
      </w:r>
      <w:r w:rsidR="00FB35EA">
        <w:t>-</w:t>
      </w:r>
      <w:r>
        <w:t>1:</w:t>
      </w:r>
    </w:p>
    <w:p w14:paraId="067EAAF9" w14:textId="78DA2A84" w:rsidR="00544326" w:rsidRDefault="00DD1D6B" w:rsidP="00544326">
      <w:pPr>
        <w:pStyle w:val="ListParagraph"/>
        <w:numPr>
          <w:ilvl w:val="0"/>
          <w:numId w:val="4"/>
        </w:numPr>
      </w:pPr>
      <w:r>
        <w:t xml:space="preserve">Module_Code </w:t>
      </w:r>
      <w:r w:rsidR="00544326">
        <w:t xml:space="preserve">key determines </w:t>
      </w:r>
      <w:r w:rsidR="00E05A19">
        <w:t>Module_</w:t>
      </w:r>
      <w:r w:rsidR="0010569F">
        <w:t>N</w:t>
      </w:r>
      <w:r w:rsidR="00E05A19">
        <w:t>ame</w:t>
      </w:r>
    </w:p>
    <w:p w14:paraId="4471C7BB" w14:textId="6F65378F" w:rsidR="00544326" w:rsidRDefault="00D50BF9" w:rsidP="00544326">
      <w:pPr>
        <w:pStyle w:val="ListParagraph"/>
        <w:numPr>
          <w:ilvl w:val="0"/>
          <w:numId w:val="4"/>
        </w:numPr>
      </w:pPr>
      <w:r w:rsidRPr="00824E35">
        <w:t>Module_Code, Student_ID</w:t>
      </w:r>
      <w:r w:rsidR="00E21309">
        <w:t>*</w:t>
      </w:r>
      <w:r w:rsidR="00544326">
        <w:t xml:space="preserve"> composite key determines nothing</w:t>
      </w:r>
    </w:p>
    <w:p w14:paraId="5C083064" w14:textId="19115932" w:rsidR="00544326" w:rsidRDefault="00D05601" w:rsidP="00544326">
      <w:pPr>
        <w:pStyle w:val="ListParagraph"/>
        <w:numPr>
          <w:ilvl w:val="0"/>
          <w:numId w:val="4"/>
        </w:numPr>
      </w:pPr>
      <w:r>
        <w:t xml:space="preserve">Student </w:t>
      </w:r>
      <w:r w:rsidR="00544326">
        <w:t>_ID</w:t>
      </w:r>
      <w:r w:rsidR="00E21309">
        <w:t>*</w:t>
      </w:r>
      <w:r w:rsidR="00544326">
        <w:t xml:space="preserve"> foreign key determines nothing</w:t>
      </w:r>
    </w:p>
    <w:p w14:paraId="5B41CDBD" w14:textId="4FC6DAFE" w:rsidR="00544326" w:rsidRDefault="00544326" w:rsidP="00544326"/>
    <w:p w14:paraId="67442D14" w14:textId="170D0E9B" w:rsidR="00011F70" w:rsidRDefault="00011F70" w:rsidP="00DD1D6B">
      <w:pPr>
        <w:ind w:left="360"/>
      </w:pPr>
      <w:r>
        <w:t xml:space="preserve">Student_ID, Module_Code </w:t>
      </w:r>
      <w:r w:rsidR="000A2CAE">
        <w:t>→</w:t>
      </w:r>
      <w:r>
        <w:t xml:space="preserve"> </w:t>
      </w:r>
      <w:r w:rsidR="000A2CAE">
        <w:t>()</w:t>
      </w:r>
    </w:p>
    <w:p w14:paraId="4AA01B40" w14:textId="356E8273" w:rsidR="00011F70" w:rsidRDefault="00011F70" w:rsidP="00DD1D6B">
      <w:pPr>
        <w:ind w:left="360"/>
      </w:pPr>
      <w:r>
        <w:t xml:space="preserve">Student_ID </w:t>
      </w:r>
      <w:r w:rsidR="00FE0B60">
        <w:t>→ ()</w:t>
      </w:r>
    </w:p>
    <w:p w14:paraId="1ACC19DE" w14:textId="6B135E62" w:rsidR="00011F70" w:rsidRDefault="00011F70" w:rsidP="00DD1D6B">
      <w:pPr>
        <w:ind w:left="360"/>
      </w:pPr>
      <w:r>
        <w:t xml:space="preserve">Module_Code </w:t>
      </w:r>
      <w:r w:rsidR="00FE0B60">
        <w:t>→</w:t>
      </w:r>
      <w:r>
        <w:t xml:space="preserve"> </w:t>
      </w:r>
      <w:r w:rsidR="00C70121">
        <w:t>(</w:t>
      </w:r>
      <w:r>
        <w:t>Module_Name</w:t>
      </w:r>
      <w:r w:rsidR="00C70121">
        <w:t>)</w:t>
      </w:r>
    </w:p>
    <w:p w14:paraId="03AC1376" w14:textId="32F5C0FD" w:rsidR="00544326" w:rsidRDefault="00544326" w:rsidP="00B31E86">
      <w:pPr>
        <w:pStyle w:val="ListParagraph"/>
      </w:pPr>
      <w:r>
        <w:tab/>
      </w:r>
    </w:p>
    <w:p w14:paraId="7A5F84DB" w14:textId="4994B8AF" w:rsidR="00544326" w:rsidRDefault="00544326" w:rsidP="00E53B70">
      <w:pPr>
        <w:ind w:left="360"/>
      </w:pPr>
      <w:r w:rsidRPr="003D51E4">
        <w:t>Module-</w:t>
      </w:r>
      <w:r>
        <w:t>S</w:t>
      </w:r>
      <w:r w:rsidRPr="003D51E4">
        <w:t>tudent-</w:t>
      </w:r>
      <w:r w:rsidR="00292CF0">
        <w:t>2</w:t>
      </w:r>
      <w:r>
        <w:t xml:space="preserve"> (</w:t>
      </w:r>
      <w:r w:rsidRPr="00EF213D">
        <w:rPr>
          <w:u w:val="single"/>
        </w:rPr>
        <w:t>Student_ID*, Module_Code*</w:t>
      </w:r>
      <w:r>
        <w:t>)</w:t>
      </w:r>
    </w:p>
    <w:p w14:paraId="1F7CF467" w14:textId="37D9EBE1" w:rsidR="00B31E86" w:rsidRDefault="00B31E86" w:rsidP="00E53B70">
      <w:pPr>
        <w:ind w:left="360"/>
      </w:pPr>
      <w:r w:rsidRPr="00B31E86">
        <w:t>Module-2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</w:t>
      </w:r>
      <w:r w:rsidR="00CC271C">
        <w:rPr>
          <w:u w:val="single"/>
        </w:rPr>
        <w:t>_</w:t>
      </w:r>
      <w:r>
        <w:rPr>
          <w:u w:val="single"/>
        </w:rPr>
        <w:t>Code</w:t>
      </w:r>
      <w:r>
        <w:t>, Module_Name)</w:t>
      </w:r>
    </w:p>
    <w:p w14:paraId="3E3ADAB3" w14:textId="72E4D533" w:rsidR="00B81E46" w:rsidRDefault="00B81E46" w:rsidP="00E53B70">
      <w:pPr>
        <w:ind w:left="360"/>
      </w:pPr>
    </w:p>
    <w:p w14:paraId="1038135C" w14:textId="05F2B78E" w:rsidR="00B81E46" w:rsidRDefault="00B81E46" w:rsidP="00B81E46">
      <w:r>
        <w:t xml:space="preserve">For </w:t>
      </w:r>
      <w:r w:rsidR="00480195">
        <w:t>Assignment-</w:t>
      </w:r>
      <w:r>
        <w:t>1:</w:t>
      </w:r>
    </w:p>
    <w:p w14:paraId="524B7BA6" w14:textId="16E0B3E3" w:rsidR="00B81E46" w:rsidRDefault="00AB6852" w:rsidP="00B81E46">
      <w:pPr>
        <w:pStyle w:val="ListParagraph"/>
        <w:numPr>
          <w:ilvl w:val="0"/>
          <w:numId w:val="4"/>
        </w:numPr>
      </w:pPr>
      <w:r>
        <w:t>Assignment_ID</w:t>
      </w:r>
      <w:r w:rsidR="00B81E46">
        <w:t xml:space="preserve"> key determines </w:t>
      </w:r>
      <w:r w:rsidR="00E729C3">
        <w:t>Assigment_Type</w:t>
      </w:r>
    </w:p>
    <w:p w14:paraId="34D3773B" w14:textId="1E337324" w:rsidR="00B81E46" w:rsidRDefault="00A963B9" w:rsidP="00B81E46">
      <w:pPr>
        <w:pStyle w:val="ListParagraph"/>
        <w:numPr>
          <w:ilvl w:val="0"/>
          <w:numId w:val="4"/>
        </w:numPr>
      </w:pPr>
      <w:r>
        <w:t>Assignment_ID</w:t>
      </w:r>
      <w:r w:rsidR="00B706D9">
        <w:t xml:space="preserve">, </w:t>
      </w:r>
      <w:r w:rsidR="0096671A">
        <w:t>Student_ID*, Module_Code*</w:t>
      </w:r>
      <w:r w:rsidR="00B706D9">
        <w:t xml:space="preserve"> </w:t>
      </w:r>
      <w:r w:rsidR="00B81E46">
        <w:t xml:space="preserve">composite key determines </w:t>
      </w:r>
      <w:r w:rsidR="0032223B">
        <w:t>Grade, Status</w:t>
      </w:r>
    </w:p>
    <w:p w14:paraId="2F91E9CD" w14:textId="6892C1C0" w:rsidR="00B81E46" w:rsidRDefault="00B81E46" w:rsidP="00B81E46">
      <w:pPr>
        <w:pStyle w:val="ListParagraph"/>
        <w:numPr>
          <w:ilvl w:val="0"/>
          <w:numId w:val="4"/>
        </w:numPr>
      </w:pPr>
      <w:r>
        <w:t>Student _ID* foreign key determines nothing</w:t>
      </w:r>
    </w:p>
    <w:p w14:paraId="611FCE92" w14:textId="03B40670" w:rsidR="005839D7" w:rsidRDefault="00E3161C" w:rsidP="008178B3">
      <w:pPr>
        <w:pStyle w:val="ListParagraph"/>
        <w:numPr>
          <w:ilvl w:val="0"/>
          <w:numId w:val="4"/>
        </w:numPr>
      </w:pPr>
      <w:r>
        <w:t>Module</w:t>
      </w:r>
      <w:r w:rsidR="005839D7">
        <w:t xml:space="preserve"> _</w:t>
      </w:r>
      <w:r>
        <w:t>Code</w:t>
      </w:r>
      <w:r w:rsidR="005839D7">
        <w:t>* foreign key determines nothing</w:t>
      </w:r>
    </w:p>
    <w:p w14:paraId="0BC32F5F" w14:textId="4FD2CD92" w:rsidR="00B81E46" w:rsidRDefault="00B81E46" w:rsidP="00B81E46"/>
    <w:p w14:paraId="61631E7F" w14:textId="77777777" w:rsidR="006C0348" w:rsidRDefault="006C0348" w:rsidP="00EA4A58">
      <w:pPr>
        <w:ind w:left="360"/>
      </w:pPr>
      <w:r>
        <w:t>Assignment_ID → (Assignment_Type)</w:t>
      </w:r>
    </w:p>
    <w:p w14:paraId="2D43D491" w14:textId="506C3ED8" w:rsidR="00BD26F1" w:rsidRPr="00BD26F1" w:rsidRDefault="006D7A6F" w:rsidP="00EA4A58">
      <w:pPr>
        <w:ind w:left="360"/>
        <w:rPr>
          <w:sz w:val="22"/>
          <w:szCs w:val="22"/>
        </w:rPr>
      </w:pPr>
      <w:r>
        <w:t xml:space="preserve">Assignment_ID, </w:t>
      </w:r>
      <w:r w:rsidR="00BD26F1">
        <w:t>Student_ID, Module_Code → (Grade, Status)</w:t>
      </w:r>
    </w:p>
    <w:p w14:paraId="5D8B69E1" w14:textId="31EAB4A2" w:rsidR="00BD26F1" w:rsidRDefault="00BD26F1" w:rsidP="00EA4A58">
      <w:pPr>
        <w:ind w:left="360"/>
      </w:pPr>
      <w:r>
        <w:t>Student_ID → ()</w:t>
      </w:r>
    </w:p>
    <w:p w14:paraId="1EAD0DFA" w14:textId="40B88843" w:rsidR="00BD26F1" w:rsidRDefault="00BD26F1" w:rsidP="00EA4A58">
      <w:pPr>
        <w:ind w:left="360"/>
      </w:pPr>
      <w:r>
        <w:t xml:space="preserve">Module_Code → () </w:t>
      </w:r>
    </w:p>
    <w:p w14:paraId="32AC674D" w14:textId="2496C56F" w:rsidR="007F39AC" w:rsidRDefault="007F39AC" w:rsidP="00EA4A58">
      <w:pPr>
        <w:ind w:left="360"/>
      </w:pPr>
    </w:p>
    <w:p w14:paraId="4720F4BD" w14:textId="5872F435" w:rsidR="00F63B6A" w:rsidRDefault="00F63B6A" w:rsidP="00EA4A58">
      <w:pPr>
        <w:ind w:left="360"/>
      </w:pPr>
      <w:r>
        <w:t>The partial dependencies are separated into new entities as:</w:t>
      </w:r>
    </w:p>
    <w:p w14:paraId="02504BBC" w14:textId="7F16ACF8" w:rsidR="007F39AC" w:rsidRDefault="007F39AC" w:rsidP="00EA4A58">
      <w:pPr>
        <w:ind w:left="360"/>
      </w:pPr>
      <w:r>
        <w:t>A</w:t>
      </w:r>
      <w:r w:rsidRPr="00EF0531">
        <w:t>ssignment-</w:t>
      </w:r>
      <w:r w:rsidR="00CF0448">
        <w:t>2 (</w:t>
      </w:r>
      <w:r w:rsidR="00CF0448">
        <w:rPr>
          <w:u w:val="single"/>
        </w:rPr>
        <w:t>Assignment_ID</w:t>
      </w:r>
      <w:r w:rsidR="001907E0">
        <w:rPr>
          <w:u w:val="single"/>
        </w:rPr>
        <w:t>, Assignment_Type</w:t>
      </w:r>
      <w:r w:rsidR="00CF0448">
        <w:t>)</w:t>
      </w:r>
    </w:p>
    <w:p w14:paraId="3D78C16A" w14:textId="711EA216" w:rsidR="00544326" w:rsidRDefault="00544326" w:rsidP="00EA4A58">
      <w:pPr>
        <w:ind w:left="360"/>
      </w:pPr>
      <w:r w:rsidRPr="00EF0531">
        <w:t>Student-</w:t>
      </w:r>
      <w:r>
        <w:t>A</w:t>
      </w:r>
      <w:r w:rsidRPr="00EF0531">
        <w:t>ssignment-</w:t>
      </w:r>
      <w:r w:rsidR="00A57972">
        <w:t>2</w:t>
      </w:r>
      <w:r>
        <w:rPr>
          <w:b/>
          <w:bCs/>
        </w:rPr>
        <w:t xml:space="preserve"> </w:t>
      </w:r>
      <w:r>
        <w:t>(</w:t>
      </w:r>
      <w:r w:rsidR="00F63B6A" w:rsidRPr="00A57972">
        <w:rPr>
          <w:u w:val="single"/>
        </w:rPr>
        <w:t>Assignment_ID</w:t>
      </w:r>
      <w:r w:rsidR="00B34841">
        <w:rPr>
          <w:u w:val="single"/>
        </w:rPr>
        <w:t>*</w:t>
      </w:r>
      <w:r w:rsidR="00F63B6A">
        <w:rPr>
          <w:u w:val="single"/>
        </w:rPr>
        <w:t xml:space="preserve">, </w:t>
      </w:r>
      <w:r w:rsidRPr="00A57972">
        <w:rPr>
          <w:u w:val="single"/>
        </w:rPr>
        <w:t>Student_ID*, Module_Code*</w:t>
      </w:r>
      <w:r>
        <w:t>,</w:t>
      </w:r>
      <w:r w:rsidR="00755074">
        <w:t xml:space="preserve"> </w:t>
      </w:r>
      <w:r>
        <w:t>Grade, Status)</w:t>
      </w:r>
    </w:p>
    <w:p w14:paraId="05CE390A" w14:textId="09E65286" w:rsidR="0030144A" w:rsidRDefault="0030144A">
      <w:pPr>
        <w:spacing w:after="160" w:line="259" w:lineRule="auto"/>
        <w:jc w:val="left"/>
      </w:pPr>
      <w:r>
        <w:br w:type="page"/>
      </w:r>
    </w:p>
    <w:p w14:paraId="7C907FE8" w14:textId="643EB0A3" w:rsidR="00CB6E58" w:rsidRDefault="00A05B60" w:rsidP="009800FC">
      <w:r>
        <w:lastRenderedPageBreak/>
        <w:t>Hence, the results of 2NF are the following entities:</w:t>
      </w:r>
    </w:p>
    <w:p w14:paraId="4F31AFE7" w14:textId="56894709" w:rsidR="00A05B60" w:rsidRDefault="00A05B60" w:rsidP="005E53B8">
      <w:pPr>
        <w:ind w:left="720"/>
      </w:pPr>
      <w:r>
        <w:t>Student</w:t>
      </w:r>
      <w:r w:rsidRPr="0029163E">
        <w:t>-</w:t>
      </w:r>
      <w:r>
        <w:t>2</w:t>
      </w:r>
      <w:r w:rsidRPr="0029163E">
        <w:t xml:space="preserve"> (</w:t>
      </w:r>
      <w:r w:rsidRPr="007E0DD1">
        <w:rPr>
          <w:u w:val="single"/>
        </w:rPr>
        <w:t>Student_ID</w:t>
      </w:r>
      <w:r>
        <w:t xml:space="preserve">, Student_Name, Student_Address, </w:t>
      </w:r>
      <w:r w:rsidR="00D03ED6">
        <w:t>S</w:t>
      </w:r>
      <w:r w:rsidR="00D03ED6" w:rsidRPr="00317BA6">
        <w:t>emester</w:t>
      </w:r>
      <w:r w:rsidR="00D03ED6">
        <w:t>_No</w:t>
      </w:r>
      <w:r w:rsidRPr="00317BA6">
        <w:t xml:space="preserve">, </w:t>
      </w:r>
      <w:r>
        <w:t>S</w:t>
      </w:r>
      <w:r w:rsidRPr="00317BA6">
        <w:t>emester</w:t>
      </w:r>
      <w:r>
        <w:t>_F</w:t>
      </w:r>
      <w:r w:rsidRPr="00317BA6">
        <w:t xml:space="preserve">ees </w:t>
      </w:r>
      <w:r>
        <w:t>S</w:t>
      </w:r>
      <w:r w:rsidRPr="00317BA6">
        <w:t>emester</w:t>
      </w:r>
      <w:r>
        <w:t>_A</w:t>
      </w:r>
      <w:r w:rsidRPr="00317BA6">
        <w:t xml:space="preserve">ttendance, </w:t>
      </w:r>
      <w:r>
        <w:t>S</w:t>
      </w:r>
      <w:r w:rsidRPr="00317BA6">
        <w:t>tudent</w:t>
      </w:r>
      <w:r>
        <w:t>_A</w:t>
      </w:r>
      <w:r w:rsidRPr="00317BA6">
        <w:t>ttendance</w:t>
      </w:r>
      <w:r>
        <w:t xml:space="preserve">, </w:t>
      </w:r>
      <w:r w:rsidRPr="00317BA6">
        <w:t>Fee</w:t>
      </w:r>
      <w:r>
        <w:t>_S</w:t>
      </w:r>
      <w:r w:rsidRPr="00317BA6">
        <w:t>tatus</w:t>
      </w:r>
      <w:r>
        <w:t>)</w:t>
      </w:r>
    </w:p>
    <w:p w14:paraId="40360463" w14:textId="77777777" w:rsidR="00A05B60" w:rsidRDefault="00A05B60" w:rsidP="0030144A">
      <w:pPr>
        <w:ind w:left="360" w:firstLine="360"/>
      </w:pPr>
      <w:r w:rsidRPr="003D51E4">
        <w:t>Module-</w:t>
      </w:r>
      <w:r>
        <w:t>S</w:t>
      </w:r>
      <w:r w:rsidRPr="003D51E4">
        <w:t>tudent-</w:t>
      </w:r>
      <w:r>
        <w:t>2 (</w:t>
      </w:r>
      <w:r w:rsidRPr="00EF213D">
        <w:rPr>
          <w:u w:val="single"/>
        </w:rPr>
        <w:t>Student_ID*, Module_Code*</w:t>
      </w:r>
      <w:r>
        <w:t>)</w:t>
      </w:r>
    </w:p>
    <w:p w14:paraId="73533123" w14:textId="77777777" w:rsidR="00A05B60" w:rsidRDefault="00A05B60" w:rsidP="0030144A">
      <w:pPr>
        <w:ind w:left="360" w:firstLine="360"/>
      </w:pPr>
      <w:r w:rsidRPr="00B31E86">
        <w:t>Module-2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_Code</w:t>
      </w:r>
      <w:r>
        <w:t>, Module_Name)</w:t>
      </w:r>
    </w:p>
    <w:p w14:paraId="5991107D" w14:textId="4E2E6FA8" w:rsidR="00A05B60" w:rsidRDefault="00A05B60" w:rsidP="0030144A">
      <w:pPr>
        <w:ind w:left="360" w:firstLine="360"/>
      </w:pPr>
      <w:bookmarkStart w:id="2" w:name="_Hlk97202554"/>
      <w:r>
        <w:t>A</w:t>
      </w:r>
      <w:r w:rsidRPr="00EF0531">
        <w:t>ssignment-</w:t>
      </w:r>
      <w:r>
        <w:t>2 (</w:t>
      </w:r>
      <w:r>
        <w:rPr>
          <w:u w:val="single"/>
        </w:rPr>
        <w:t>Assignment_ID</w:t>
      </w:r>
      <w:r w:rsidR="00C93CB5">
        <w:rPr>
          <w:u w:val="single"/>
        </w:rPr>
        <w:t>, Assignment_Type</w:t>
      </w:r>
      <w:r>
        <w:t>)</w:t>
      </w:r>
    </w:p>
    <w:p w14:paraId="2D326028" w14:textId="041947AB" w:rsidR="00A05B60" w:rsidRDefault="00A05B60" w:rsidP="0030144A">
      <w:pPr>
        <w:ind w:left="720"/>
      </w:pPr>
      <w:r w:rsidRPr="00EF0531">
        <w:t>Student-</w:t>
      </w:r>
      <w:r>
        <w:t>A</w:t>
      </w:r>
      <w:r w:rsidRPr="00EF0531">
        <w:t>ssignment-</w:t>
      </w:r>
      <w:r>
        <w:t>2</w:t>
      </w:r>
      <w:r>
        <w:rPr>
          <w:b/>
          <w:bCs/>
        </w:rPr>
        <w:t xml:space="preserve"> </w:t>
      </w:r>
      <w:r>
        <w:t>(</w:t>
      </w:r>
      <w:r w:rsidRPr="00A57972">
        <w:rPr>
          <w:u w:val="single"/>
        </w:rPr>
        <w:t>Assignment_ID</w:t>
      </w:r>
      <w:r>
        <w:rPr>
          <w:u w:val="single"/>
        </w:rPr>
        <w:t xml:space="preserve">*, </w:t>
      </w:r>
      <w:r w:rsidRPr="00A57972">
        <w:rPr>
          <w:u w:val="single"/>
        </w:rPr>
        <w:t>Student_ID*, Module_Code*</w:t>
      </w:r>
      <w:r>
        <w:t>, Grade, Status)</w:t>
      </w:r>
    </w:p>
    <w:bookmarkEnd w:id="2"/>
    <w:p w14:paraId="2A24E07F" w14:textId="63C52F2B" w:rsidR="005D674F" w:rsidRDefault="005D674F" w:rsidP="005D674F"/>
    <w:p w14:paraId="1EAF7457" w14:textId="17B3BF1E" w:rsidR="005D674F" w:rsidRPr="00CF2B77" w:rsidRDefault="005D674F" w:rsidP="00CF2B77">
      <w:pPr>
        <w:pStyle w:val="Heading3"/>
      </w:pPr>
      <w:r w:rsidRPr="00CF2B77">
        <w:t>3NF</w:t>
      </w:r>
    </w:p>
    <w:p w14:paraId="29A476CB" w14:textId="77777777" w:rsidR="005A1D04" w:rsidRDefault="005A1D04" w:rsidP="005A1D04">
      <w:r w:rsidRPr="0095304C">
        <w:t xml:space="preserve">After </w:t>
      </w:r>
      <w:r>
        <w:t>checking and removing any partial dependencies, transitive dependencies are required to be checked and removed.</w:t>
      </w:r>
    </w:p>
    <w:p w14:paraId="256E052B" w14:textId="77777777" w:rsidR="005A1D04" w:rsidRDefault="005A1D04" w:rsidP="005A1D04"/>
    <w:p w14:paraId="08C8F7AD" w14:textId="2B318946" w:rsidR="005A1D04" w:rsidRDefault="005A1D04" w:rsidP="005A1D04">
      <w:r>
        <w:t xml:space="preserve">For Student-2 : </w:t>
      </w:r>
    </w:p>
    <w:p w14:paraId="34118728" w14:textId="54731CD2" w:rsidR="00531DA3" w:rsidRDefault="0006662C" w:rsidP="005A1D04">
      <w:pPr>
        <w:pStyle w:val="ListParagraph"/>
        <w:numPr>
          <w:ilvl w:val="0"/>
          <w:numId w:val="4"/>
        </w:numPr>
      </w:pPr>
      <w:r w:rsidRPr="009933AA">
        <w:t>Student_ID</w:t>
      </w:r>
      <w:r w:rsidR="009933AA">
        <w:t xml:space="preserve"> determines</w:t>
      </w:r>
      <w:r>
        <w:t xml:space="preserve"> Student_Name, Student_Address,</w:t>
      </w:r>
      <w:r w:rsidR="009933AA">
        <w:t xml:space="preserve"> </w:t>
      </w:r>
      <w:r w:rsidR="009933AA" w:rsidRPr="00317BA6">
        <w:t>Fee</w:t>
      </w:r>
      <w:r w:rsidR="009933AA">
        <w:t>_S</w:t>
      </w:r>
      <w:r w:rsidR="009933AA" w:rsidRPr="00317BA6">
        <w:t>tatus</w:t>
      </w:r>
      <w:r w:rsidR="00072481">
        <w:t>, Student</w:t>
      </w:r>
      <w:r w:rsidR="00F028C2">
        <w:t>_</w:t>
      </w:r>
      <w:r w:rsidR="00072481">
        <w:t>Attendance</w:t>
      </w:r>
    </w:p>
    <w:p w14:paraId="355364E6" w14:textId="77777777" w:rsidR="00531DA3" w:rsidRDefault="00531DA3" w:rsidP="005A1D04">
      <w:pPr>
        <w:pStyle w:val="ListParagraph"/>
        <w:numPr>
          <w:ilvl w:val="0"/>
          <w:numId w:val="4"/>
        </w:numPr>
      </w:pPr>
      <w:r>
        <w:t>Student_Name determines nothing</w:t>
      </w:r>
    </w:p>
    <w:p w14:paraId="19EA9C49" w14:textId="77777777" w:rsidR="00531DA3" w:rsidRDefault="00531DA3" w:rsidP="005A1D04">
      <w:pPr>
        <w:pStyle w:val="ListParagraph"/>
        <w:numPr>
          <w:ilvl w:val="0"/>
          <w:numId w:val="4"/>
        </w:numPr>
      </w:pPr>
      <w:r>
        <w:t>Student_Address determines nothing</w:t>
      </w:r>
    </w:p>
    <w:p w14:paraId="7CF9D83B" w14:textId="5AAFD20A" w:rsidR="00531DA3" w:rsidRDefault="00531DA3" w:rsidP="005A1D04">
      <w:pPr>
        <w:pStyle w:val="ListParagraph"/>
        <w:numPr>
          <w:ilvl w:val="0"/>
          <w:numId w:val="4"/>
        </w:numPr>
      </w:pPr>
      <w:r w:rsidRPr="00317BA6">
        <w:t>Fee</w:t>
      </w:r>
      <w:r>
        <w:t>_S</w:t>
      </w:r>
      <w:r w:rsidRPr="00317BA6">
        <w:t>tatus</w:t>
      </w:r>
      <w:r>
        <w:t xml:space="preserve"> determines nothing</w:t>
      </w:r>
    </w:p>
    <w:p w14:paraId="2619A785" w14:textId="17750FEC" w:rsidR="00F028C2" w:rsidRDefault="00F028C2" w:rsidP="005A1D04">
      <w:pPr>
        <w:pStyle w:val="ListParagraph"/>
        <w:numPr>
          <w:ilvl w:val="0"/>
          <w:numId w:val="4"/>
        </w:numPr>
      </w:pPr>
      <w:r>
        <w:t>Student</w:t>
      </w:r>
      <w:r w:rsidR="00325BF1">
        <w:t>_Attendance determines nothing</w:t>
      </w:r>
    </w:p>
    <w:p w14:paraId="3EBBEB35" w14:textId="4E7B0FCB" w:rsidR="005A1D04" w:rsidRDefault="00D03ED6" w:rsidP="005A1D04">
      <w:pPr>
        <w:pStyle w:val="ListParagraph"/>
        <w:numPr>
          <w:ilvl w:val="0"/>
          <w:numId w:val="4"/>
        </w:numPr>
      </w:pPr>
      <w:r>
        <w:t>S</w:t>
      </w:r>
      <w:r w:rsidRPr="00317BA6">
        <w:t>emester</w:t>
      </w:r>
      <w:r>
        <w:t>_No</w:t>
      </w:r>
      <w:r w:rsidR="00072481">
        <w:t xml:space="preserve"> determines </w:t>
      </w:r>
      <w:r w:rsidR="0006662C">
        <w:t>S</w:t>
      </w:r>
      <w:r w:rsidR="0006662C" w:rsidRPr="00317BA6">
        <w:t>emester</w:t>
      </w:r>
      <w:r w:rsidR="0006662C">
        <w:t>_F</w:t>
      </w:r>
      <w:r w:rsidR="0006662C" w:rsidRPr="00317BA6">
        <w:t>ees</w:t>
      </w:r>
      <w:r w:rsidR="00072481">
        <w:t xml:space="preserve">, </w:t>
      </w:r>
      <w:r w:rsidR="0006662C">
        <w:t>S</w:t>
      </w:r>
      <w:r w:rsidR="0006662C" w:rsidRPr="00317BA6">
        <w:t>emester</w:t>
      </w:r>
      <w:r w:rsidR="0006662C">
        <w:t>_A</w:t>
      </w:r>
      <w:r w:rsidR="0006662C" w:rsidRPr="00317BA6">
        <w:t>ttendance</w:t>
      </w:r>
    </w:p>
    <w:p w14:paraId="4C29FFCD" w14:textId="1FB8D15D" w:rsidR="00FF593A" w:rsidRDefault="00FF593A" w:rsidP="005A1D04">
      <w:pPr>
        <w:pStyle w:val="ListParagraph"/>
        <w:numPr>
          <w:ilvl w:val="0"/>
          <w:numId w:val="4"/>
        </w:numPr>
      </w:pPr>
      <w:r>
        <w:t>Semester_Fees determines nothing</w:t>
      </w:r>
    </w:p>
    <w:p w14:paraId="5A3AF2DB" w14:textId="6FB221F6" w:rsidR="005A1D04" w:rsidRDefault="00FF593A" w:rsidP="005A1D04">
      <w:pPr>
        <w:pStyle w:val="ListParagraph"/>
        <w:numPr>
          <w:ilvl w:val="0"/>
          <w:numId w:val="4"/>
        </w:numPr>
      </w:pPr>
      <w:r>
        <w:t>Semester_Attendance determines nothing</w:t>
      </w:r>
    </w:p>
    <w:p w14:paraId="1FCDCE35" w14:textId="2ACAC3D6" w:rsidR="00B55169" w:rsidRDefault="00B55169" w:rsidP="00B55169">
      <w:pPr>
        <w:ind w:left="360"/>
      </w:pPr>
    </w:p>
    <w:p w14:paraId="35FC3BA0" w14:textId="5E442054" w:rsidR="00B55169" w:rsidRDefault="00B55169" w:rsidP="00B55169">
      <w:pPr>
        <w:ind w:left="360"/>
      </w:pPr>
      <w:r w:rsidRPr="007526D8">
        <w:t>Student_ID</w:t>
      </w:r>
      <w:r>
        <w:t xml:space="preserve"> →</w:t>
      </w:r>
      <w:r w:rsidR="000C52CE">
        <w:t xml:space="preserve"> (</w:t>
      </w:r>
      <w:r w:rsidRPr="007526D8">
        <w:t>Student_Name, Student_Address, Fee_Status, Student_Attendance</w:t>
      </w:r>
      <w:r w:rsidR="000C52CE">
        <w:t>)</w:t>
      </w:r>
    </w:p>
    <w:p w14:paraId="691544BA" w14:textId="0F63A8D3" w:rsidR="008C42B9" w:rsidRDefault="00D03ED6" w:rsidP="008C42B9">
      <w:pPr>
        <w:ind w:firstLine="360"/>
      </w:pPr>
      <w:r>
        <w:t>S</w:t>
      </w:r>
      <w:r w:rsidRPr="00317BA6">
        <w:t>emester</w:t>
      </w:r>
      <w:r>
        <w:t>_No</w:t>
      </w:r>
      <w:r w:rsidR="008C42B9">
        <w:t xml:space="preserve"> → </w:t>
      </w:r>
      <w:r w:rsidR="005B5C26">
        <w:t>(</w:t>
      </w:r>
      <w:r w:rsidR="008C42B9">
        <w:t>S</w:t>
      </w:r>
      <w:r w:rsidR="008C42B9" w:rsidRPr="00317BA6">
        <w:t>emester</w:t>
      </w:r>
      <w:r w:rsidR="008C42B9">
        <w:t>_F</w:t>
      </w:r>
      <w:r w:rsidR="008C42B9" w:rsidRPr="00317BA6">
        <w:t>ees</w:t>
      </w:r>
      <w:r w:rsidR="008C42B9">
        <w:t>, S</w:t>
      </w:r>
      <w:r w:rsidR="008C42B9" w:rsidRPr="00317BA6">
        <w:t>emester</w:t>
      </w:r>
      <w:r w:rsidR="008C42B9">
        <w:t>_A</w:t>
      </w:r>
      <w:r w:rsidR="008C42B9" w:rsidRPr="00317BA6">
        <w:t>ttendance</w:t>
      </w:r>
      <w:r w:rsidR="005B5C26">
        <w:t>)</w:t>
      </w:r>
    </w:p>
    <w:p w14:paraId="2B00EADD" w14:textId="77777777" w:rsidR="009A6B97" w:rsidRDefault="009A6B97" w:rsidP="009A6B97">
      <w:pPr>
        <w:pStyle w:val="ListParagraph"/>
      </w:pPr>
    </w:p>
    <w:p w14:paraId="522A250B" w14:textId="5E677E79" w:rsidR="007221FB" w:rsidRDefault="007221FB" w:rsidP="00B077DE">
      <w:pPr>
        <w:ind w:firstLine="360"/>
      </w:pPr>
      <w:r>
        <w:t>The transitive depend</w:t>
      </w:r>
      <w:r w:rsidR="00073502">
        <w:t>e</w:t>
      </w:r>
      <w:r>
        <w:t>ncies are separated into entities as follows:</w:t>
      </w:r>
    </w:p>
    <w:p w14:paraId="436BD667" w14:textId="77777777" w:rsidR="00536BFD" w:rsidRDefault="00536BFD" w:rsidP="00B077DE">
      <w:pPr>
        <w:ind w:firstLine="360"/>
      </w:pPr>
    </w:p>
    <w:p w14:paraId="76B9B823" w14:textId="7F5F96B4" w:rsidR="00536BFD" w:rsidRDefault="00536BFD" w:rsidP="00536BFD">
      <w:pPr>
        <w:ind w:left="360"/>
      </w:pPr>
      <w:r>
        <w:t>Student-3 (</w:t>
      </w:r>
      <w:r w:rsidRPr="00C91608">
        <w:rPr>
          <w:u w:val="single"/>
        </w:rPr>
        <w:t>Student_ID</w:t>
      </w:r>
      <w:r>
        <w:t xml:space="preserve">, </w:t>
      </w:r>
      <w:r w:rsidRPr="007526D8">
        <w:t>Student_Name, Student_Address, Fee_Status, Student_Attendance</w:t>
      </w:r>
      <w:r w:rsidR="00F9789E">
        <w:t>, Semester_ID</w:t>
      </w:r>
      <w:r w:rsidR="006917CE">
        <w:t>*</w:t>
      </w:r>
      <w:r>
        <w:t>)</w:t>
      </w:r>
    </w:p>
    <w:p w14:paraId="4DDA0529" w14:textId="425A0616" w:rsidR="00536BFD" w:rsidRDefault="00536BFD" w:rsidP="00536BFD">
      <w:pPr>
        <w:ind w:firstLine="360"/>
      </w:pPr>
      <w:r>
        <w:lastRenderedPageBreak/>
        <w:t>S</w:t>
      </w:r>
      <w:r w:rsidRPr="00317BA6">
        <w:t>emester</w:t>
      </w:r>
      <w:r w:rsidR="00413CCC">
        <w:t>-3</w:t>
      </w:r>
      <w:r>
        <w:t xml:space="preserve"> (</w:t>
      </w:r>
      <w:r w:rsidR="00413CCC">
        <w:t>Semester_No</w:t>
      </w:r>
      <w:r w:rsidR="002E3BBA">
        <w:t>,</w:t>
      </w:r>
      <w:r w:rsidR="00413CCC">
        <w:t xml:space="preserve"> </w:t>
      </w:r>
      <w:r>
        <w:t>S</w:t>
      </w:r>
      <w:r w:rsidRPr="00317BA6">
        <w:t>emester</w:t>
      </w:r>
      <w:r>
        <w:t>_F</w:t>
      </w:r>
      <w:r w:rsidRPr="00317BA6">
        <w:t>ees</w:t>
      </w:r>
      <w:r>
        <w:t>, S</w:t>
      </w:r>
      <w:r w:rsidRPr="00317BA6">
        <w:t>emester</w:t>
      </w:r>
      <w:r>
        <w:t>_A</w:t>
      </w:r>
      <w:r w:rsidRPr="00317BA6">
        <w:t>ttendance</w:t>
      </w:r>
      <w:r>
        <w:t>)</w:t>
      </w:r>
    </w:p>
    <w:p w14:paraId="10C1D29E" w14:textId="401129EF" w:rsidR="00536BFD" w:rsidRDefault="00536BFD" w:rsidP="00B077DE">
      <w:pPr>
        <w:ind w:firstLine="360"/>
      </w:pPr>
    </w:p>
    <w:p w14:paraId="6D8284CC" w14:textId="61CA073E" w:rsidR="004C0493" w:rsidRDefault="004C0493" w:rsidP="00B077DE">
      <w:pPr>
        <w:ind w:firstLine="360"/>
      </w:pPr>
      <w:r>
        <w:t xml:space="preserve">For </w:t>
      </w:r>
      <w:r w:rsidRPr="003D51E4">
        <w:t>Module-</w:t>
      </w:r>
      <w:r>
        <w:t>S</w:t>
      </w:r>
      <w:r w:rsidRPr="003D51E4">
        <w:t>tudent-</w:t>
      </w:r>
      <w:r>
        <w:t>2:</w:t>
      </w:r>
    </w:p>
    <w:p w14:paraId="13878588" w14:textId="6A31CA91" w:rsidR="00ED4CAB" w:rsidRDefault="00ED4CAB" w:rsidP="00ED4CAB">
      <w:pPr>
        <w:ind w:left="720"/>
      </w:pPr>
      <w:r>
        <w:t>There are no transitive dependencies, the entity contains only a composite primary key.</w:t>
      </w:r>
    </w:p>
    <w:p w14:paraId="13350B46" w14:textId="77777777" w:rsidR="00A17B98" w:rsidRDefault="00A17B98" w:rsidP="00ED4CAB">
      <w:pPr>
        <w:ind w:left="720"/>
      </w:pPr>
    </w:p>
    <w:p w14:paraId="7C08081A" w14:textId="7092ECAB" w:rsidR="00A17B98" w:rsidRDefault="00A17B98" w:rsidP="00A17B98">
      <w:pPr>
        <w:ind w:firstLine="720"/>
      </w:pPr>
      <w:r w:rsidRPr="003D51E4">
        <w:t>Module-</w:t>
      </w:r>
      <w:r>
        <w:t>S</w:t>
      </w:r>
      <w:r w:rsidRPr="003D51E4">
        <w:t>tudent-</w:t>
      </w:r>
      <w:r w:rsidR="004E4F57">
        <w:t>3</w:t>
      </w:r>
      <w:r>
        <w:t xml:space="preserve"> (</w:t>
      </w:r>
      <w:r w:rsidRPr="00EF213D">
        <w:rPr>
          <w:u w:val="single"/>
        </w:rPr>
        <w:t>Student_ID*, Module_Code*</w:t>
      </w:r>
      <w:r>
        <w:t>)</w:t>
      </w:r>
    </w:p>
    <w:p w14:paraId="6DC9F1E5" w14:textId="7751C0CB" w:rsidR="006B783A" w:rsidRDefault="006B783A" w:rsidP="00ED4CAB">
      <w:pPr>
        <w:ind w:left="720"/>
      </w:pPr>
    </w:p>
    <w:p w14:paraId="165E2D73" w14:textId="11563BD6" w:rsidR="006B783A" w:rsidRDefault="00D24D68" w:rsidP="00D24D68">
      <w:r>
        <w:tab/>
      </w:r>
    </w:p>
    <w:p w14:paraId="34422BAD" w14:textId="56075AA8" w:rsidR="00D24D68" w:rsidRDefault="00D24D68" w:rsidP="00D24D68">
      <w:pPr>
        <w:ind w:firstLine="360"/>
      </w:pPr>
      <w:r>
        <w:t>For Module-2:</w:t>
      </w:r>
    </w:p>
    <w:p w14:paraId="3BB29957" w14:textId="7155DB95" w:rsidR="00296E38" w:rsidRDefault="00296E38" w:rsidP="00296E38">
      <w:pPr>
        <w:pStyle w:val="ListParagraph"/>
        <w:numPr>
          <w:ilvl w:val="0"/>
          <w:numId w:val="4"/>
        </w:numPr>
      </w:pPr>
      <w:r>
        <w:t>Module_Code determines Module_Name</w:t>
      </w:r>
    </w:p>
    <w:p w14:paraId="4DB1730D" w14:textId="7325B384" w:rsidR="00296E38" w:rsidRDefault="00296E38" w:rsidP="00296E38">
      <w:pPr>
        <w:pStyle w:val="ListParagraph"/>
        <w:numPr>
          <w:ilvl w:val="0"/>
          <w:numId w:val="4"/>
        </w:numPr>
      </w:pPr>
      <w:r>
        <w:t>Module_Name determines nothing</w:t>
      </w:r>
    </w:p>
    <w:p w14:paraId="732DB62C" w14:textId="4CFB0B6C" w:rsidR="00296E38" w:rsidRDefault="00296E38" w:rsidP="00D24D68">
      <w:pPr>
        <w:ind w:firstLine="360"/>
      </w:pPr>
    </w:p>
    <w:p w14:paraId="4F4415AF" w14:textId="77777777" w:rsidR="00D84297" w:rsidRDefault="00D84297" w:rsidP="005D7BE0">
      <w:pPr>
        <w:ind w:left="360" w:firstLine="360"/>
      </w:pPr>
      <w:r>
        <w:t>There are no transitive dependencies.</w:t>
      </w:r>
    </w:p>
    <w:p w14:paraId="5672E8DF" w14:textId="77777777" w:rsidR="00D84297" w:rsidRDefault="00D84297" w:rsidP="005D7BE0">
      <w:pPr>
        <w:ind w:left="720"/>
      </w:pPr>
    </w:p>
    <w:p w14:paraId="5AE44675" w14:textId="2EBB15FE" w:rsidR="002B69D7" w:rsidRDefault="00413CCC" w:rsidP="002B69D7">
      <w:pPr>
        <w:ind w:left="720"/>
      </w:pPr>
      <w:r w:rsidRPr="00B31E86">
        <w:t>Module-</w:t>
      </w:r>
      <w:r w:rsidR="00C23AF5">
        <w:t>3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_Code</w:t>
      </w:r>
      <w:r>
        <w:t>, Module_Name)</w:t>
      </w:r>
    </w:p>
    <w:p w14:paraId="2CF936B9" w14:textId="77777777" w:rsidR="002B69D7" w:rsidRDefault="002B69D7" w:rsidP="002B69D7"/>
    <w:p w14:paraId="144A207E" w14:textId="21D91850" w:rsidR="002B69D7" w:rsidRDefault="002B69D7" w:rsidP="002B69D7">
      <w:pPr>
        <w:ind w:firstLine="360"/>
      </w:pPr>
      <w:r>
        <w:t xml:space="preserve">For </w:t>
      </w:r>
      <w:r w:rsidR="00687906">
        <w:t>Assignment</w:t>
      </w:r>
      <w:r>
        <w:t>-2:</w:t>
      </w:r>
    </w:p>
    <w:p w14:paraId="0A55803C" w14:textId="2B26EC38" w:rsidR="00687906" w:rsidRDefault="0068037C" w:rsidP="00687906">
      <w:pPr>
        <w:pStyle w:val="ListParagraph"/>
        <w:numPr>
          <w:ilvl w:val="0"/>
          <w:numId w:val="4"/>
        </w:numPr>
      </w:pPr>
      <w:r>
        <w:t xml:space="preserve">Assignment_ID </w:t>
      </w:r>
      <w:r w:rsidR="00687906">
        <w:t xml:space="preserve">determines </w:t>
      </w:r>
      <w:r>
        <w:t>Assig</w:t>
      </w:r>
      <w:r w:rsidR="00FA5502">
        <w:t>m</w:t>
      </w:r>
      <w:r>
        <w:t>e</w:t>
      </w:r>
      <w:r w:rsidR="00FA5502">
        <w:t>n</w:t>
      </w:r>
      <w:r>
        <w:t>t_Type</w:t>
      </w:r>
    </w:p>
    <w:p w14:paraId="0F40E6EE" w14:textId="77D05B4B" w:rsidR="00192319" w:rsidRDefault="00192319" w:rsidP="00687906">
      <w:pPr>
        <w:pStyle w:val="ListParagraph"/>
        <w:numPr>
          <w:ilvl w:val="0"/>
          <w:numId w:val="4"/>
        </w:numPr>
      </w:pPr>
      <w:r>
        <w:t>Assignment_Type</w:t>
      </w:r>
      <w:r w:rsidR="000159D1">
        <w:t xml:space="preserve"> determines nothing</w:t>
      </w:r>
    </w:p>
    <w:p w14:paraId="0D252AAF" w14:textId="77777777" w:rsidR="00687906" w:rsidRDefault="00687906" w:rsidP="00687906">
      <w:pPr>
        <w:pStyle w:val="ListParagraph"/>
        <w:numPr>
          <w:ilvl w:val="0"/>
          <w:numId w:val="4"/>
        </w:numPr>
      </w:pPr>
      <w:r>
        <w:t>Module_Name determines nothing</w:t>
      </w:r>
    </w:p>
    <w:p w14:paraId="4F6EE546" w14:textId="24374818" w:rsidR="00687906" w:rsidRDefault="00687906" w:rsidP="002B69D7">
      <w:pPr>
        <w:ind w:firstLine="360"/>
      </w:pPr>
    </w:p>
    <w:p w14:paraId="545002E5" w14:textId="064D2CE3" w:rsidR="00D47785" w:rsidRDefault="00D47785" w:rsidP="00D47785">
      <w:pPr>
        <w:ind w:left="360" w:firstLine="360"/>
      </w:pPr>
      <w:r>
        <w:t>There are no transitive dependencies.</w:t>
      </w:r>
    </w:p>
    <w:p w14:paraId="59BFA315" w14:textId="77777777" w:rsidR="00D47785" w:rsidRDefault="00D47785" w:rsidP="00D47785">
      <w:pPr>
        <w:ind w:left="360" w:firstLine="360"/>
      </w:pPr>
    </w:p>
    <w:p w14:paraId="48D4EAD4" w14:textId="67792B5B" w:rsidR="002B69D7" w:rsidRDefault="002B69D7" w:rsidP="00D47785">
      <w:pPr>
        <w:ind w:firstLine="720"/>
      </w:pPr>
      <w:r>
        <w:t>Assignment-</w:t>
      </w:r>
      <w:r w:rsidR="00890E1E">
        <w:t>3</w:t>
      </w:r>
      <w:r>
        <w:t xml:space="preserve"> (Assignment_ID, Assignment_Type)</w:t>
      </w:r>
    </w:p>
    <w:p w14:paraId="1303FC93" w14:textId="77777777" w:rsidR="00B04B7A" w:rsidRDefault="00B04B7A" w:rsidP="00D47785">
      <w:pPr>
        <w:ind w:firstLine="720"/>
      </w:pPr>
    </w:p>
    <w:p w14:paraId="2ECD8A00" w14:textId="1BA98C6D" w:rsidR="00B04B7A" w:rsidRDefault="00B04B7A" w:rsidP="00B04B7A">
      <w:pPr>
        <w:ind w:firstLine="360"/>
      </w:pPr>
      <w:r>
        <w:t>For Student-Assignment-2:</w:t>
      </w:r>
    </w:p>
    <w:p w14:paraId="1E33E211" w14:textId="1F8161AF" w:rsidR="00B04B7A" w:rsidRDefault="00FA64DB" w:rsidP="00B04B7A">
      <w:pPr>
        <w:pStyle w:val="ListParagraph"/>
        <w:numPr>
          <w:ilvl w:val="0"/>
          <w:numId w:val="4"/>
        </w:numPr>
      </w:pPr>
      <w:r>
        <w:t>Assignment_ID, Student_ID, Module_Code composite key</w:t>
      </w:r>
      <w:r w:rsidR="00B04B7A">
        <w:t xml:space="preserve"> determines </w:t>
      </w:r>
      <w:r w:rsidR="00D35C33">
        <w:t>Grade</w:t>
      </w:r>
    </w:p>
    <w:p w14:paraId="47746544" w14:textId="7F6DD289" w:rsidR="00B04B7A" w:rsidRDefault="006C2ED1" w:rsidP="00B04B7A">
      <w:pPr>
        <w:pStyle w:val="ListParagraph"/>
        <w:numPr>
          <w:ilvl w:val="0"/>
          <w:numId w:val="4"/>
        </w:numPr>
      </w:pPr>
      <w:r>
        <w:t>Grade</w:t>
      </w:r>
      <w:r w:rsidR="00B04B7A">
        <w:t xml:space="preserve"> determines </w:t>
      </w:r>
      <w:r w:rsidR="005E4318">
        <w:t>S</w:t>
      </w:r>
      <w:r w:rsidR="00D630E1">
        <w:t>tatus</w:t>
      </w:r>
    </w:p>
    <w:p w14:paraId="575DB94B" w14:textId="6FEB7564" w:rsidR="00B04B7A" w:rsidRDefault="002A0432" w:rsidP="00B04B7A">
      <w:pPr>
        <w:pStyle w:val="ListParagraph"/>
        <w:numPr>
          <w:ilvl w:val="0"/>
          <w:numId w:val="4"/>
        </w:numPr>
      </w:pPr>
      <w:r>
        <w:t>Status</w:t>
      </w:r>
      <w:r w:rsidR="00B04B7A">
        <w:t xml:space="preserve"> determines nothing</w:t>
      </w:r>
    </w:p>
    <w:p w14:paraId="2A8D28C7" w14:textId="77777777" w:rsidR="00B7449B" w:rsidRDefault="00B7449B" w:rsidP="0096505B">
      <w:pPr>
        <w:pStyle w:val="ListParagraph"/>
      </w:pPr>
    </w:p>
    <w:p w14:paraId="014CEA98" w14:textId="096FC3CA" w:rsidR="0096505B" w:rsidRDefault="0096505B" w:rsidP="0096505B">
      <w:pPr>
        <w:pStyle w:val="ListParagraph"/>
      </w:pPr>
      <w:r>
        <w:lastRenderedPageBreak/>
        <w:t>Assignment_ID</w:t>
      </w:r>
      <w:r w:rsidR="00DF6422">
        <w:t>*</w:t>
      </w:r>
      <w:r>
        <w:t>, Student_ID</w:t>
      </w:r>
      <w:r w:rsidR="00DF6422">
        <w:t>*</w:t>
      </w:r>
      <w:r>
        <w:t>, Module_Code</w:t>
      </w:r>
      <w:r w:rsidR="00DF6422">
        <w:t>*</w:t>
      </w:r>
      <w:r>
        <w:t xml:space="preserve"> </w:t>
      </w:r>
      <w:r w:rsidR="00DF6422">
        <w:t>→</w:t>
      </w:r>
      <w:r>
        <w:t xml:space="preserve"> Grade</w:t>
      </w:r>
    </w:p>
    <w:p w14:paraId="1FB6C8E4" w14:textId="698B85AD" w:rsidR="006B7449" w:rsidRDefault="006B7449" w:rsidP="0096505B">
      <w:pPr>
        <w:pStyle w:val="ListParagraph"/>
      </w:pPr>
      <w:r>
        <w:t>Grade → Status</w:t>
      </w:r>
    </w:p>
    <w:p w14:paraId="59D96A24" w14:textId="77777777" w:rsidR="0054571F" w:rsidRDefault="0054571F" w:rsidP="00B04B7A">
      <w:pPr>
        <w:ind w:left="360" w:firstLine="360"/>
      </w:pPr>
    </w:p>
    <w:p w14:paraId="1447CD7F" w14:textId="1EBB52F0" w:rsidR="00CF7155" w:rsidRDefault="00B04B7A" w:rsidP="00477BED">
      <w:pPr>
        <w:ind w:left="360" w:firstLine="360"/>
      </w:pPr>
      <w:r>
        <w:t>The transitive dependencies</w:t>
      </w:r>
      <w:r w:rsidR="0054571F">
        <w:t xml:space="preserve"> are separated as:</w:t>
      </w:r>
    </w:p>
    <w:p w14:paraId="13698DB1" w14:textId="77777777" w:rsidR="004923C9" w:rsidRDefault="004923C9" w:rsidP="00477BED">
      <w:pPr>
        <w:ind w:left="360" w:firstLine="360"/>
      </w:pPr>
    </w:p>
    <w:p w14:paraId="78C0B0C6" w14:textId="1058A7F1" w:rsidR="002B69D7" w:rsidRDefault="002B69D7" w:rsidP="002A0A8C">
      <w:pPr>
        <w:ind w:left="720"/>
      </w:pPr>
      <w:r>
        <w:t>Student-Assignment-</w:t>
      </w:r>
      <w:r w:rsidR="00EC29E0">
        <w:t>3</w:t>
      </w:r>
      <w:r>
        <w:t xml:space="preserve"> (</w:t>
      </w:r>
      <w:r w:rsidRPr="00477BED">
        <w:rPr>
          <w:u w:val="single"/>
        </w:rPr>
        <w:t>Assignment_ID*, Student_ID*, Module_Code*</w:t>
      </w:r>
      <w:r>
        <w:t>, Grade</w:t>
      </w:r>
      <w:r w:rsidR="00477BED">
        <w:t>_ID*</w:t>
      </w:r>
      <w:r>
        <w:t>)</w:t>
      </w:r>
    </w:p>
    <w:p w14:paraId="342F8984" w14:textId="3707F5C5" w:rsidR="004923C9" w:rsidRDefault="00DD7323" w:rsidP="002A0A8C">
      <w:pPr>
        <w:ind w:left="720"/>
      </w:pPr>
      <w:r>
        <w:t>Grade-3 (</w:t>
      </w:r>
      <w:r w:rsidR="007532A0" w:rsidRPr="00542F19">
        <w:rPr>
          <w:u w:val="single"/>
        </w:rPr>
        <w:t>Grade_ID</w:t>
      </w:r>
      <w:r w:rsidR="007532A0">
        <w:t>,</w:t>
      </w:r>
      <w:r>
        <w:t xml:space="preserve"> Grade,</w:t>
      </w:r>
      <w:r w:rsidR="007532A0">
        <w:t xml:space="preserve"> Status</w:t>
      </w:r>
      <w:r w:rsidR="007A570C">
        <w:t>)</w:t>
      </w:r>
    </w:p>
    <w:p w14:paraId="5D17BF66" w14:textId="731682F8" w:rsidR="00732918" w:rsidRDefault="00732918" w:rsidP="002A0A8C">
      <w:pPr>
        <w:ind w:left="720"/>
      </w:pPr>
    </w:p>
    <w:p w14:paraId="657E9D03" w14:textId="457D0B18" w:rsidR="00732918" w:rsidRDefault="00732918" w:rsidP="00732918">
      <w:r>
        <w:t xml:space="preserve">Hence, the results of 3NF are the following entities : </w:t>
      </w:r>
    </w:p>
    <w:p w14:paraId="737D0D56" w14:textId="4C44CA3A" w:rsidR="00983E51" w:rsidRDefault="00983E51" w:rsidP="00983E51">
      <w:pPr>
        <w:ind w:left="360"/>
      </w:pPr>
      <w:r>
        <w:t>Student-3 (</w:t>
      </w:r>
      <w:r w:rsidRPr="00C91608">
        <w:rPr>
          <w:u w:val="single"/>
        </w:rPr>
        <w:t>Student_ID</w:t>
      </w:r>
      <w:r>
        <w:t xml:space="preserve">, </w:t>
      </w:r>
      <w:r w:rsidRPr="007526D8">
        <w:t>Student_Name, Student_Address, Fee_Status, Student_Attendance</w:t>
      </w:r>
      <w:r w:rsidR="00210E97">
        <w:t>, Semester_ID</w:t>
      </w:r>
      <w:r w:rsidR="006A2EA6">
        <w:t>*</w:t>
      </w:r>
      <w:r>
        <w:t>)</w:t>
      </w:r>
    </w:p>
    <w:p w14:paraId="1F75A2D1" w14:textId="77777777" w:rsidR="00983E51" w:rsidRDefault="00983E51" w:rsidP="00983E51">
      <w:pPr>
        <w:ind w:firstLine="360"/>
      </w:pPr>
      <w:r>
        <w:t>S</w:t>
      </w:r>
      <w:r w:rsidRPr="00317BA6">
        <w:t>emester</w:t>
      </w:r>
      <w:r>
        <w:t>-3 (Semester_No, S</w:t>
      </w:r>
      <w:r w:rsidRPr="00317BA6">
        <w:t>emester</w:t>
      </w:r>
      <w:r>
        <w:t>_F</w:t>
      </w:r>
      <w:r w:rsidRPr="00317BA6">
        <w:t>ees</w:t>
      </w:r>
      <w:r>
        <w:t>, S</w:t>
      </w:r>
      <w:r w:rsidRPr="00317BA6">
        <w:t>emester</w:t>
      </w:r>
      <w:r>
        <w:t>_A</w:t>
      </w:r>
      <w:r w:rsidRPr="00317BA6">
        <w:t>ttendance</w:t>
      </w:r>
      <w:r>
        <w:t>)</w:t>
      </w:r>
    </w:p>
    <w:p w14:paraId="7EF3E817" w14:textId="77777777" w:rsidR="00983E51" w:rsidRDefault="00983E51" w:rsidP="00983E51">
      <w:pPr>
        <w:ind w:firstLine="360"/>
      </w:pPr>
      <w:r w:rsidRPr="003D51E4">
        <w:t>Module-</w:t>
      </w:r>
      <w:r>
        <w:t>S</w:t>
      </w:r>
      <w:r w:rsidRPr="003D51E4">
        <w:t>tudent-</w:t>
      </w:r>
      <w:r>
        <w:t>3 (</w:t>
      </w:r>
      <w:r w:rsidRPr="00EF213D">
        <w:rPr>
          <w:u w:val="single"/>
        </w:rPr>
        <w:t>Student_ID*, Module_Code*</w:t>
      </w:r>
      <w:r>
        <w:t>)</w:t>
      </w:r>
    </w:p>
    <w:p w14:paraId="6E1BB516" w14:textId="77777777" w:rsidR="00983E51" w:rsidRDefault="00983E51" w:rsidP="00983E51">
      <w:pPr>
        <w:ind w:left="360"/>
      </w:pPr>
      <w:r w:rsidRPr="00B31E86">
        <w:t>Module-</w:t>
      </w:r>
      <w:r>
        <w:t>3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_Code</w:t>
      </w:r>
      <w:r>
        <w:t>, Module_Name)</w:t>
      </w:r>
    </w:p>
    <w:p w14:paraId="37FEFB36" w14:textId="77777777" w:rsidR="00983E51" w:rsidRDefault="00983E51" w:rsidP="00983E51">
      <w:pPr>
        <w:ind w:firstLine="360"/>
      </w:pPr>
      <w:r>
        <w:t>Assignment-3 (Assignment_ID, Assignment_Type)</w:t>
      </w:r>
    </w:p>
    <w:p w14:paraId="620FB9D2" w14:textId="77777777" w:rsidR="00886337" w:rsidRDefault="00886337" w:rsidP="001E3323">
      <w:pPr>
        <w:ind w:left="360"/>
      </w:pPr>
      <w:r>
        <w:t>Student-Assignment-3 (</w:t>
      </w:r>
      <w:r w:rsidRPr="00477BED">
        <w:rPr>
          <w:u w:val="single"/>
        </w:rPr>
        <w:t>Assignment_ID*, Student_ID*, Module_Code*</w:t>
      </w:r>
      <w:r>
        <w:t>, Grade_ID*)</w:t>
      </w:r>
    </w:p>
    <w:p w14:paraId="1058AA6C" w14:textId="77777777" w:rsidR="00886337" w:rsidRDefault="00886337" w:rsidP="001E3323">
      <w:pPr>
        <w:ind w:left="360"/>
      </w:pPr>
      <w:r>
        <w:t>Grade-3 (</w:t>
      </w:r>
      <w:r w:rsidRPr="00542F19">
        <w:rPr>
          <w:u w:val="single"/>
        </w:rPr>
        <w:t>Grade_ID</w:t>
      </w:r>
      <w:r>
        <w:t>, Grade, Status)</w:t>
      </w:r>
    </w:p>
    <w:p w14:paraId="41AB58E8" w14:textId="77777777" w:rsidR="00732918" w:rsidRDefault="00732918" w:rsidP="002A0A8C">
      <w:pPr>
        <w:ind w:left="720"/>
      </w:pPr>
    </w:p>
    <w:p w14:paraId="527A3F4E" w14:textId="0E934FB5" w:rsidR="000B68FF" w:rsidRDefault="000B68FF" w:rsidP="000B68FF">
      <w:pPr>
        <w:pStyle w:val="Heading3"/>
      </w:pPr>
      <w:r w:rsidRPr="00EC52E7">
        <w:t xml:space="preserve">Final entities from figure </w:t>
      </w:r>
      <w:r w:rsidR="008B3D14">
        <w:t>2</w:t>
      </w:r>
    </w:p>
    <w:p w14:paraId="36DB7D6F" w14:textId="03EFCD39" w:rsidR="000B68FF" w:rsidRPr="00266571" w:rsidRDefault="000B68FF" w:rsidP="000B68FF">
      <w:r>
        <w:t xml:space="preserve">After normalizing figure </w:t>
      </w:r>
      <w:r w:rsidR="008B3D14">
        <w:t>2</w:t>
      </w:r>
      <w:r>
        <w:t xml:space="preserve"> up to third normal form, the following entities are obtained:</w:t>
      </w:r>
    </w:p>
    <w:p w14:paraId="7CB7CA29" w14:textId="71446244" w:rsidR="00BB655F" w:rsidRDefault="00BB655F" w:rsidP="00BB655F">
      <w:pPr>
        <w:ind w:left="360"/>
      </w:pPr>
      <w:r>
        <w:t>Student</w:t>
      </w:r>
      <w:r w:rsidR="007A3AA2">
        <w:t xml:space="preserve"> </w:t>
      </w:r>
      <w:r>
        <w:t>(</w:t>
      </w:r>
      <w:r w:rsidRPr="00C91608">
        <w:rPr>
          <w:u w:val="single"/>
        </w:rPr>
        <w:t>Student_ID</w:t>
      </w:r>
      <w:r>
        <w:t xml:space="preserve">, </w:t>
      </w:r>
      <w:r w:rsidRPr="007526D8">
        <w:t>Student_Name, Student_Address, Fee_Status, Student_Attendance</w:t>
      </w:r>
      <w:r w:rsidR="00DE63AE">
        <w:t>, Semester_ID*</w:t>
      </w:r>
      <w:r>
        <w:t>)</w:t>
      </w:r>
    </w:p>
    <w:p w14:paraId="31D36EE5" w14:textId="354848F5" w:rsidR="00BB655F" w:rsidRDefault="00BB655F" w:rsidP="00BB655F">
      <w:pPr>
        <w:ind w:firstLine="360"/>
      </w:pPr>
      <w:r>
        <w:t>S</w:t>
      </w:r>
      <w:r w:rsidRPr="00317BA6">
        <w:t>emester</w:t>
      </w:r>
      <w:r>
        <w:t xml:space="preserve"> (Semester_No, S</w:t>
      </w:r>
      <w:r w:rsidRPr="00317BA6">
        <w:t>emester</w:t>
      </w:r>
      <w:r>
        <w:t>_F</w:t>
      </w:r>
      <w:r w:rsidRPr="00317BA6">
        <w:t>ees</w:t>
      </w:r>
      <w:r>
        <w:t>, S</w:t>
      </w:r>
      <w:r w:rsidRPr="00317BA6">
        <w:t>emester</w:t>
      </w:r>
      <w:r>
        <w:t>_A</w:t>
      </w:r>
      <w:r w:rsidRPr="00317BA6">
        <w:t>ttendance</w:t>
      </w:r>
      <w:r>
        <w:t>)</w:t>
      </w:r>
    </w:p>
    <w:p w14:paraId="17522587" w14:textId="4151D555" w:rsidR="00BB655F" w:rsidRDefault="00BB655F" w:rsidP="00BB655F">
      <w:pPr>
        <w:ind w:firstLine="360"/>
      </w:pPr>
      <w:r w:rsidRPr="003D51E4">
        <w:t>Module-</w:t>
      </w:r>
      <w:r>
        <w:t>S</w:t>
      </w:r>
      <w:r w:rsidRPr="003D51E4">
        <w:t>tudent</w:t>
      </w:r>
      <w:r>
        <w:t xml:space="preserve"> (</w:t>
      </w:r>
      <w:r w:rsidRPr="00EF213D">
        <w:rPr>
          <w:u w:val="single"/>
        </w:rPr>
        <w:t>Student_ID*, Module_Code*</w:t>
      </w:r>
      <w:r>
        <w:t>)</w:t>
      </w:r>
    </w:p>
    <w:p w14:paraId="457679D2" w14:textId="5DE8A323" w:rsidR="00BB655F" w:rsidRDefault="00BB655F" w:rsidP="00BB655F">
      <w:pPr>
        <w:ind w:left="360"/>
      </w:pPr>
      <w:r w:rsidRPr="00B31E86">
        <w:t>Module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_Code</w:t>
      </w:r>
      <w:r>
        <w:t>, Module_Name)</w:t>
      </w:r>
    </w:p>
    <w:p w14:paraId="6D2C3598" w14:textId="3943CC42" w:rsidR="00BB655F" w:rsidRDefault="00BB655F" w:rsidP="00BB655F">
      <w:pPr>
        <w:ind w:firstLine="360"/>
      </w:pPr>
      <w:r>
        <w:t>Assignment (Assignment_ID, Assignment_Type)</w:t>
      </w:r>
    </w:p>
    <w:p w14:paraId="11EDC503" w14:textId="1FA1DD61" w:rsidR="00682BAC" w:rsidRDefault="00682BAC" w:rsidP="00682BAC">
      <w:pPr>
        <w:ind w:left="360"/>
      </w:pPr>
      <w:r>
        <w:t>Student-Assignment (</w:t>
      </w:r>
      <w:r w:rsidRPr="00477BED">
        <w:rPr>
          <w:u w:val="single"/>
        </w:rPr>
        <w:t>Assignment_ID*, Student_ID*, Module_Code*</w:t>
      </w:r>
      <w:r>
        <w:t>, Grade_ID*)</w:t>
      </w:r>
    </w:p>
    <w:p w14:paraId="69ABB5B1" w14:textId="39AD1E36" w:rsidR="00682BAC" w:rsidRDefault="00682BAC" w:rsidP="00682BAC">
      <w:pPr>
        <w:ind w:left="360"/>
      </w:pPr>
      <w:r>
        <w:t>Grade (</w:t>
      </w:r>
      <w:r w:rsidRPr="00542F19">
        <w:rPr>
          <w:u w:val="single"/>
        </w:rPr>
        <w:t>Grade_ID</w:t>
      </w:r>
      <w:r>
        <w:t>, Grade, Status)</w:t>
      </w:r>
    </w:p>
    <w:p w14:paraId="7DCFDC07" w14:textId="4A63E2FC" w:rsidR="003E58FB" w:rsidRDefault="003E58FB">
      <w:pPr>
        <w:spacing w:after="160" w:line="259" w:lineRule="auto"/>
        <w:jc w:val="left"/>
      </w:pPr>
      <w:r>
        <w:br w:type="page"/>
      </w:r>
    </w:p>
    <w:p w14:paraId="645B63C6" w14:textId="1EB7D2A8" w:rsidR="003E58FB" w:rsidRDefault="003E58FB" w:rsidP="002C05F6">
      <w:pPr>
        <w:pStyle w:val="Heading2"/>
      </w:pPr>
      <w:r>
        <w:lastRenderedPageBreak/>
        <w:t>Integration</w:t>
      </w:r>
    </w:p>
    <w:p w14:paraId="0D192B09" w14:textId="6DB39505" w:rsidR="00233B11" w:rsidRDefault="00233B11" w:rsidP="00233B11">
      <w:r>
        <w:t>Assumptions:</w:t>
      </w:r>
    </w:p>
    <w:p w14:paraId="1D68C992" w14:textId="624E0EC8" w:rsidR="00233B11" w:rsidRDefault="00233B11" w:rsidP="00F97B7C">
      <w:pPr>
        <w:pStyle w:val="ListParagraph"/>
        <w:numPr>
          <w:ilvl w:val="0"/>
          <w:numId w:val="8"/>
        </w:numPr>
      </w:pPr>
      <w:r>
        <w:t>A teacher can have multiple addresses but a student can only have one address.</w:t>
      </w:r>
    </w:p>
    <w:p w14:paraId="134FBC68" w14:textId="6D04E4C8" w:rsidR="00F97B7C" w:rsidRDefault="00BE6491" w:rsidP="00F97B7C">
      <w:pPr>
        <w:pStyle w:val="ListParagraph"/>
        <w:numPr>
          <w:ilvl w:val="0"/>
          <w:numId w:val="8"/>
        </w:numPr>
      </w:pPr>
      <w:r>
        <w:t>Grade is evaluated in a single alphabet</w:t>
      </w:r>
      <w:r w:rsidR="007F3602">
        <w:t xml:space="preserve"> optionally followed by a sign.</w:t>
      </w:r>
    </w:p>
    <w:p w14:paraId="77E3CC2D" w14:textId="77777777" w:rsidR="00233B11" w:rsidRPr="00233B11" w:rsidRDefault="00233B11" w:rsidP="00233B11"/>
    <w:p w14:paraId="3CAA3795" w14:textId="77777777" w:rsidR="006C79E5" w:rsidRPr="00266571" w:rsidRDefault="006C79E5" w:rsidP="006C79E5">
      <w:r>
        <w:t>After normalizing figure 1 up to third normal form, the following entities are obtained:</w:t>
      </w:r>
    </w:p>
    <w:p w14:paraId="692319D5" w14:textId="77777777" w:rsidR="006C79E5" w:rsidRDefault="006C79E5" w:rsidP="00DA2794">
      <w:pPr>
        <w:pStyle w:val="ListParagraph"/>
        <w:ind w:left="0" w:firstLine="720"/>
      </w:pPr>
      <w:r w:rsidRPr="0029163E">
        <w:t>Teacher (</w:t>
      </w:r>
      <w:r w:rsidRPr="0029163E">
        <w:rPr>
          <w:u w:val="single"/>
        </w:rPr>
        <w:t>Teacher_ID</w:t>
      </w:r>
      <w:r>
        <w:t>, Teacher_Name, Email)</w:t>
      </w:r>
    </w:p>
    <w:p w14:paraId="02A2DDE5" w14:textId="77777777" w:rsidR="006C79E5" w:rsidRDefault="006C79E5" w:rsidP="006C79E5">
      <w:pPr>
        <w:ind w:firstLine="720"/>
      </w:pPr>
      <w:r>
        <w:t>Address (</w:t>
      </w:r>
      <w:r w:rsidRPr="007D35F3">
        <w:rPr>
          <w:u w:val="single"/>
        </w:rPr>
        <w:t>Address_ID</w:t>
      </w:r>
      <w:r>
        <w:t>, Address)</w:t>
      </w:r>
    </w:p>
    <w:p w14:paraId="3D2741AE" w14:textId="77777777" w:rsidR="006C79E5" w:rsidRDefault="006C79E5" w:rsidP="006C79E5">
      <w:pPr>
        <w:ind w:firstLine="720"/>
      </w:pPr>
      <w:r>
        <w:t>Address-Teacher (</w:t>
      </w:r>
      <w:r w:rsidRPr="00700A1C">
        <w:t>Address_ID, Teacher_ID*</w:t>
      </w:r>
      <w:r>
        <w:t>)</w:t>
      </w:r>
    </w:p>
    <w:p w14:paraId="260F7F7D" w14:textId="77777777" w:rsidR="006C79E5" w:rsidRDefault="006C79E5" w:rsidP="006C79E5">
      <w:pPr>
        <w:pStyle w:val="ListParagraph"/>
      </w:pPr>
      <w:r>
        <w:t>Module (Module_Code, Module_Name, Credit_Hours, Department_ID*)</w:t>
      </w:r>
    </w:p>
    <w:p w14:paraId="3B9AAFA2" w14:textId="77777777" w:rsidR="006C79E5" w:rsidRDefault="006C79E5" w:rsidP="006C79E5">
      <w:pPr>
        <w:ind w:firstLine="720"/>
      </w:pPr>
      <w:r>
        <w:t>Module-Teacher (Module</w:t>
      </w:r>
      <w:r w:rsidRPr="00700A1C">
        <w:t>_ID, Teacher_ID*</w:t>
      </w:r>
      <w:r>
        <w:t>)</w:t>
      </w:r>
    </w:p>
    <w:p w14:paraId="3850AFCC" w14:textId="785A2862" w:rsidR="006C79E5" w:rsidRDefault="006C79E5" w:rsidP="006C79E5">
      <w:pPr>
        <w:pStyle w:val="ListParagraph"/>
      </w:pPr>
      <w:r>
        <w:t>Department (Department_ID, Department_Name)</w:t>
      </w:r>
    </w:p>
    <w:p w14:paraId="35CC1F27" w14:textId="77777777" w:rsidR="00DA3CCB" w:rsidRDefault="00DA3CCB" w:rsidP="006C79E5">
      <w:pPr>
        <w:pStyle w:val="ListParagraph"/>
      </w:pPr>
    </w:p>
    <w:p w14:paraId="4259AD8F" w14:textId="77777777" w:rsidR="006C79E5" w:rsidRPr="00266571" w:rsidRDefault="006C79E5" w:rsidP="006C79E5">
      <w:r>
        <w:t>After normalizing figure 2 up to third normal form, the following entities are obtained:</w:t>
      </w:r>
    </w:p>
    <w:p w14:paraId="05641208" w14:textId="69AC4BA1" w:rsidR="006C79E5" w:rsidRDefault="006C79E5" w:rsidP="00E91005">
      <w:pPr>
        <w:ind w:left="360"/>
      </w:pPr>
      <w:r>
        <w:t>Student (</w:t>
      </w:r>
      <w:r w:rsidRPr="00C91608">
        <w:rPr>
          <w:u w:val="single"/>
        </w:rPr>
        <w:t>Student_ID</w:t>
      </w:r>
      <w:r>
        <w:t xml:space="preserve">, </w:t>
      </w:r>
      <w:r w:rsidRPr="007526D8">
        <w:t>Student_Name, Student_Address, Fee_Status, Student_Attendance</w:t>
      </w:r>
      <w:r w:rsidR="00324E75">
        <w:t>, Semester_ID</w:t>
      </w:r>
      <w:r w:rsidR="00AA2472">
        <w:t>*</w:t>
      </w:r>
      <w:r>
        <w:t>)</w:t>
      </w:r>
    </w:p>
    <w:p w14:paraId="6B147088" w14:textId="77777777" w:rsidR="006C79E5" w:rsidRDefault="006C79E5" w:rsidP="006C79E5">
      <w:pPr>
        <w:ind w:firstLine="360"/>
      </w:pPr>
      <w:r>
        <w:t>S</w:t>
      </w:r>
      <w:r w:rsidRPr="00317BA6">
        <w:t>emester</w:t>
      </w:r>
      <w:r>
        <w:t xml:space="preserve"> (Semester_No, S</w:t>
      </w:r>
      <w:r w:rsidRPr="00317BA6">
        <w:t>emester</w:t>
      </w:r>
      <w:r>
        <w:t>_F</w:t>
      </w:r>
      <w:r w:rsidRPr="00317BA6">
        <w:t>ees</w:t>
      </w:r>
      <w:r>
        <w:t>, S</w:t>
      </w:r>
      <w:r w:rsidRPr="00317BA6">
        <w:t>emester</w:t>
      </w:r>
      <w:r>
        <w:t>_A</w:t>
      </w:r>
      <w:r w:rsidRPr="00317BA6">
        <w:t>ttendance</w:t>
      </w:r>
      <w:r>
        <w:t>)</w:t>
      </w:r>
    </w:p>
    <w:p w14:paraId="0A2DF105" w14:textId="77777777" w:rsidR="006C79E5" w:rsidRDefault="006C79E5" w:rsidP="006C79E5">
      <w:pPr>
        <w:ind w:firstLine="360"/>
      </w:pPr>
      <w:r w:rsidRPr="003D51E4">
        <w:t>Module-</w:t>
      </w:r>
      <w:r>
        <w:t>S</w:t>
      </w:r>
      <w:r w:rsidRPr="003D51E4">
        <w:t>tudent</w:t>
      </w:r>
      <w:r>
        <w:t xml:space="preserve"> (</w:t>
      </w:r>
      <w:r w:rsidRPr="00EF213D">
        <w:rPr>
          <w:u w:val="single"/>
        </w:rPr>
        <w:t>Student_ID*, Module_Code*</w:t>
      </w:r>
      <w:r>
        <w:t>)</w:t>
      </w:r>
    </w:p>
    <w:p w14:paraId="1F83F79A" w14:textId="77777777" w:rsidR="006C79E5" w:rsidRDefault="006C79E5" w:rsidP="006C79E5">
      <w:pPr>
        <w:ind w:left="360"/>
      </w:pPr>
      <w:r w:rsidRPr="00B31E86">
        <w:t>Module</w:t>
      </w:r>
      <w:r>
        <w:rPr>
          <w:b/>
          <w:bCs/>
        </w:rPr>
        <w:t xml:space="preserve"> </w:t>
      </w:r>
      <w:r>
        <w:t>(</w:t>
      </w:r>
      <w:r>
        <w:rPr>
          <w:u w:val="single"/>
        </w:rPr>
        <w:t>Module_Code</w:t>
      </w:r>
      <w:r>
        <w:t>, Module_Name)</w:t>
      </w:r>
    </w:p>
    <w:p w14:paraId="24BE9DEC" w14:textId="77777777" w:rsidR="006C79E5" w:rsidRDefault="006C79E5" w:rsidP="006C79E5">
      <w:pPr>
        <w:ind w:firstLine="360"/>
      </w:pPr>
      <w:r>
        <w:t>Assignment (Assignment_ID, Assignment_Type)</w:t>
      </w:r>
    </w:p>
    <w:p w14:paraId="3FBD2B72" w14:textId="77777777" w:rsidR="006C79E5" w:rsidRDefault="006C79E5" w:rsidP="006C79E5">
      <w:pPr>
        <w:ind w:left="360"/>
      </w:pPr>
      <w:r>
        <w:t>Student-Assignment (</w:t>
      </w:r>
      <w:r w:rsidRPr="00477BED">
        <w:rPr>
          <w:u w:val="single"/>
        </w:rPr>
        <w:t>Assignment_ID*, Student_ID*, Module_Code*</w:t>
      </w:r>
      <w:r>
        <w:t>, Grade_ID*)</w:t>
      </w:r>
    </w:p>
    <w:p w14:paraId="57387D8B" w14:textId="72D3F634" w:rsidR="006C79E5" w:rsidRDefault="006C79E5" w:rsidP="006C79E5">
      <w:pPr>
        <w:ind w:left="360"/>
      </w:pPr>
      <w:r>
        <w:t>Grade (</w:t>
      </w:r>
      <w:r w:rsidRPr="00542F19">
        <w:rPr>
          <w:u w:val="single"/>
        </w:rPr>
        <w:t>Grade_ID</w:t>
      </w:r>
      <w:r>
        <w:t>, Grade, Status)</w:t>
      </w:r>
    </w:p>
    <w:p w14:paraId="692B579F" w14:textId="3ECD6D04" w:rsidR="00DA3CCB" w:rsidRDefault="00DA3CCB" w:rsidP="00DA3CCB"/>
    <w:p w14:paraId="69DC0EC3" w14:textId="179AA97C" w:rsidR="00DA3CCB" w:rsidRDefault="00DA3CCB" w:rsidP="00DA3CCB">
      <w:r>
        <w:t>Combining them into a single database, the following entities are obtained:</w:t>
      </w:r>
    </w:p>
    <w:p w14:paraId="04F76466" w14:textId="77777777" w:rsidR="00691648" w:rsidRDefault="00691648" w:rsidP="00691648">
      <w:pPr>
        <w:pStyle w:val="ListParagraph"/>
        <w:ind w:left="0" w:firstLine="720"/>
      </w:pPr>
      <w:r w:rsidRPr="0029163E">
        <w:t>Teacher (</w:t>
      </w:r>
      <w:r w:rsidRPr="0029163E">
        <w:rPr>
          <w:u w:val="single"/>
        </w:rPr>
        <w:t>Teacher_ID</w:t>
      </w:r>
      <w:r>
        <w:t>, Teacher_Name, Email)</w:t>
      </w:r>
    </w:p>
    <w:p w14:paraId="21D360DE" w14:textId="77777777" w:rsidR="00691648" w:rsidRDefault="00691648" w:rsidP="00691648">
      <w:pPr>
        <w:ind w:firstLine="720"/>
      </w:pPr>
      <w:r>
        <w:t>Address (</w:t>
      </w:r>
      <w:r w:rsidRPr="007D35F3">
        <w:rPr>
          <w:u w:val="single"/>
        </w:rPr>
        <w:t>Address_ID</w:t>
      </w:r>
      <w:r>
        <w:t>, Address)</w:t>
      </w:r>
    </w:p>
    <w:p w14:paraId="4537E6E3" w14:textId="77777777" w:rsidR="00691648" w:rsidRDefault="00691648" w:rsidP="00691648">
      <w:pPr>
        <w:ind w:firstLine="720"/>
      </w:pPr>
      <w:r>
        <w:t>Address-Teacher (</w:t>
      </w:r>
      <w:r w:rsidRPr="00700A1C">
        <w:t>Address_ID, Teacher_ID*</w:t>
      </w:r>
      <w:r>
        <w:t>)</w:t>
      </w:r>
    </w:p>
    <w:p w14:paraId="0CA15BD3" w14:textId="77777777" w:rsidR="00691648" w:rsidRDefault="00691648" w:rsidP="00691648">
      <w:pPr>
        <w:pStyle w:val="ListParagraph"/>
      </w:pPr>
      <w:r>
        <w:t>Module (Module_Code, Module_Name, Credit_Hours, Department_ID*)</w:t>
      </w:r>
    </w:p>
    <w:p w14:paraId="254C5A76" w14:textId="77777777" w:rsidR="00691648" w:rsidRDefault="00691648" w:rsidP="00691648">
      <w:pPr>
        <w:ind w:firstLine="720"/>
      </w:pPr>
      <w:r>
        <w:t>Module-Teacher (Module</w:t>
      </w:r>
      <w:r w:rsidRPr="00700A1C">
        <w:t>_ID, Teacher_ID*</w:t>
      </w:r>
      <w:r>
        <w:t>)</w:t>
      </w:r>
    </w:p>
    <w:p w14:paraId="7D372C2B" w14:textId="65B6E7FF" w:rsidR="00691648" w:rsidRDefault="00691648" w:rsidP="00691648">
      <w:pPr>
        <w:pStyle w:val="ListParagraph"/>
      </w:pPr>
      <w:r>
        <w:t>Department (Department_ID, Department_Name)</w:t>
      </w:r>
    </w:p>
    <w:p w14:paraId="53E6B2CE" w14:textId="01B48ABB" w:rsidR="009951B9" w:rsidRDefault="009951B9" w:rsidP="009951B9">
      <w:pPr>
        <w:ind w:left="720"/>
      </w:pPr>
      <w:r>
        <w:lastRenderedPageBreak/>
        <w:t>Student (</w:t>
      </w:r>
      <w:r w:rsidRPr="00C91608">
        <w:rPr>
          <w:u w:val="single"/>
        </w:rPr>
        <w:t>Student_ID</w:t>
      </w:r>
      <w:r>
        <w:t xml:space="preserve">, </w:t>
      </w:r>
      <w:r w:rsidRPr="007526D8">
        <w:t>Student_Name, Student_Address, Fee_Status, Student_Attendance</w:t>
      </w:r>
      <w:r w:rsidR="005E789F">
        <w:t>, Semester_ID</w:t>
      </w:r>
      <w:r w:rsidR="0087616E">
        <w:t>*</w:t>
      </w:r>
      <w:r>
        <w:t>)</w:t>
      </w:r>
    </w:p>
    <w:p w14:paraId="546661DA" w14:textId="2216CEE3" w:rsidR="009951B9" w:rsidRDefault="009951B9" w:rsidP="009951B9">
      <w:pPr>
        <w:ind w:firstLine="720"/>
      </w:pPr>
      <w:r>
        <w:t>S</w:t>
      </w:r>
      <w:r w:rsidRPr="00317BA6">
        <w:t>emester</w:t>
      </w:r>
      <w:r>
        <w:t xml:space="preserve"> (Semester_No, S</w:t>
      </w:r>
      <w:r w:rsidRPr="00317BA6">
        <w:t>emester</w:t>
      </w:r>
      <w:r>
        <w:t>_F</w:t>
      </w:r>
      <w:r w:rsidRPr="00317BA6">
        <w:t>ees</w:t>
      </w:r>
      <w:r>
        <w:t>, S</w:t>
      </w:r>
      <w:r w:rsidRPr="00317BA6">
        <w:t>emester</w:t>
      </w:r>
      <w:r>
        <w:t>_A</w:t>
      </w:r>
      <w:r w:rsidRPr="00317BA6">
        <w:t>ttendance</w:t>
      </w:r>
      <w:r>
        <w:t>)</w:t>
      </w:r>
    </w:p>
    <w:p w14:paraId="3AE04AB8" w14:textId="0E710166" w:rsidR="00735487" w:rsidRDefault="00735487" w:rsidP="00735487">
      <w:pPr>
        <w:ind w:firstLine="720"/>
      </w:pPr>
      <w:r w:rsidRPr="003D51E4">
        <w:t>Module-</w:t>
      </w:r>
      <w:r>
        <w:t>S</w:t>
      </w:r>
      <w:r w:rsidRPr="003D51E4">
        <w:t>tudent</w:t>
      </w:r>
      <w:r>
        <w:t xml:space="preserve"> (</w:t>
      </w:r>
      <w:r w:rsidRPr="00EF213D">
        <w:rPr>
          <w:u w:val="single"/>
        </w:rPr>
        <w:t>Student_ID*, Module_Code*</w:t>
      </w:r>
      <w:r>
        <w:t>)</w:t>
      </w:r>
    </w:p>
    <w:p w14:paraId="1EF10AAB" w14:textId="77777777" w:rsidR="00655C5F" w:rsidRDefault="00655C5F" w:rsidP="00655C5F">
      <w:pPr>
        <w:ind w:left="360" w:firstLine="360"/>
      </w:pPr>
      <w:r>
        <w:t>Assignment (Assignment_ID, Assignment_Type)</w:t>
      </w:r>
    </w:p>
    <w:p w14:paraId="2032FAD8" w14:textId="77777777" w:rsidR="00655C5F" w:rsidRDefault="00655C5F" w:rsidP="00655C5F">
      <w:pPr>
        <w:ind w:left="720"/>
      </w:pPr>
      <w:r>
        <w:t>Student-Assignment (</w:t>
      </w:r>
      <w:r w:rsidRPr="00477BED">
        <w:rPr>
          <w:u w:val="single"/>
        </w:rPr>
        <w:t>Assignment_ID*, Student_ID*, Module_Code*</w:t>
      </w:r>
      <w:r>
        <w:t>, Grade_ID*)</w:t>
      </w:r>
    </w:p>
    <w:p w14:paraId="5ECDF733" w14:textId="77777777" w:rsidR="00655C5F" w:rsidRDefault="00655C5F" w:rsidP="00655C5F">
      <w:pPr>
        <w:ind w:left="720"/>
      </w:pPr>
      <w:r>
        <w:t>Grade (</w:t>
      </w:r>
      <w:r w:rsidRPr="00542F19">
        <w:rPr>
          <w:u w:val="single"/>
        </w:rPr>
        <w:t>Grade_ID</w:t>
      </w:r>
      <w:r>
        <w:t>, Grade, Status)</w:t>
      </w:r>
    </w:p>
    <w:p w14:paraId="204F5809" w14:textId="77777777" w:rsidR="00655C5F" w:rsidRDefault="00655C5F" w:rsidP="00735487">
      <w:pPr>
        <w:ind w:firstLine="720"/>
      </w:pPr>
    </w:p>
    <w:p w14:paraId="600BAC5D" w14:textId="77777777" w:rsidR="00735487" w:rsidRDefault="00735487" w:rsidP="009951B9">
      <w:pPr>
        <w:ind w:firstLine="720"/>
      </w:pPr>
    </w:p>
    <w:p w14:paraId="34EF1ADF" w14:textId="77777777" w:rsidR="009951B9" w:rsidRDefault="009951B9" w:rsidP="00691648">
      <w:pPr>
        <w:pStyle w:val="ListParagraph"/>
      </w:pPr>
    </w:p>
    <w:p w14:paraId="356310F9" w14:textId="62CAFF98" w:rsidR="006A4A2B" w:rsidRPr="0029163E" w:rsidRDefault="006A4A2B" w:rsidP="006A4A2B"/>
    <w:sectPr w:rsidR="006A4A2B" w:rsidRPr="002916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C2831"/>
    <w:multiLevelType w:val="hybridMultilevel"/>
    <w:tmpl w:val="26F4BC2C"/>
    <w:lvl w:ilvl="0" w:tplc="7A8CABF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356EEB"/>
    <w:multiLevelType w:val="hybridMultilevel"/>
    <w:tmpl w:val="EBF6F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E008B7"/>
    <w:multiLevelType w:val="hybridMultilevel"/>
    <w:tmpl w:val="CC72A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A92047"/>
    <w:multiLevelType w:val="hybridMultilevel"/>
    <w:tmpl w:val="E1120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24DD1"/>
    <w:multiLevelType w:val="hybridMultilevel"/>
    <w:tmpl w:val="D7F6A694"/>
    <w:lvl w:ilvl="0" w:tplc="F1669558">
      <w:start w:val="19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63340F"/>
    <w:multiLevelType w:val="hybridMultilevel"/>
    <w:tmpl w:val="6C2AF3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1342509"/>
    <w:multiLevelType w:val="hybridMultilevel"/>
    <w:tmpl w:val="E2D0D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534311"/>
    <w:multiLevelType w:val="hybridMultilevel"/>
    <w:tmpl w:val="6D7EDE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2"/>
  </w:num>
  <w:num w:numId="5">
    <w:abstractNumId w:val="7"/>
  </w:num>
  <w:num w:numId="6">
    <w:abstractNumId w:val="6"/>
  </w:num>
  <w:num w:numId="7">
    <w:abstractNumId w:val="3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DMxNDU2NjMwMDdU0lEKTi0uzszPAykwrAUAuKKtKywAAAA="/>
  </w:docVars>
  <w:rsids>
    <w:rsidRoot w:val="003C4659"/>
    <w:rsid w:val="0000190B"/>
    <w:rsid w:val="00011F70"/>
    <w:rsid w:val="000159D1"/>
    <w:rsid w:val="00021ADF"/>
    <w:rsid w:val="00036A2E"/>
    <w:rsid w:val="000433AA"/>
    <w:rsid w:val="00062C04"/>
    <w:rsid w:val="0006662C"/>
    <w:rsid w:val="00072481"/>
    <w:rsid w:val="00073502"/>
    <w:rsid w:val="00080841"/>
    <w:rsid w:val="0008124A"/>
    <w:rsid w:val="00083B97"/>
    <w:rsid w:val="00084A1A"/>
    <w:rsid w:val="000A2CAE"/>
    <w:rsid w:val="000B07A4"/>
    <w:rsid w:val="000B4D43"/>
    <w:rsid w:val="000B68FF"/>
    <w:rsid w:val="000C2430"/>
    <w:rsid w:val="000C52CE"/>
    <w:rsid w:val="000D0631"/>
    <w:rsid w:val="000D7BD9"/>
    <w:rsid w:val="000E5C22"/>
    <w:rsid w:val="000E66B1"/>
    <w:rsid w:val="000F7D50"/>
    <w:rsid w:val="0010569F"/>
    <w:rsid w:val="00105EB4"/>
    <w:rsid w:val="001125B2"/>
    <w:rsid w:val="001228F9"/>
    <w:rsid w:val="00124136"/>
    <w:rsid w:val="001352C4"/>
    <w:rsid w:val="0014444F"/>
    <w:rsid w:val="00154C6E"/>
    <w:rsid w:val="001653E6"/>
    <w:rsid w:val="00181DBC"/>
    <w:rsid w:val="001907E0"/>
    <w:rsid w:val="00191611"/>
    <w:rsid w:val="00192319"/>
    <w:rsid w:val="001C15C8"/>
    <w:rsid w:val="001C65EC"/>
    <w:rsid w:val="001D2D85"/>
    <w:rsid w:val="001E3323"/>
    <w:rsid w:val="001F3D95"/>
    <w:rsid w:val="001F5DBF"/>
    <w:rsid w:val="0020563B"/>
    <w:rsid w:val="0021036E"/>
    <w:rsid w:val="00210E97"/>
    <w:rsid w:val="002136DA"/>
    <w:rsid w:val="00215578"/>
    <w:rsid w:val="00220B9F"/>
    <w:rsid w:val="002306F7"/>
    <w:rsid w:val="00233B11"/>
    <w:rsid w:val="00244A00"/>
    <w:rsid w:val="0024676A"/>
    <w:rsid w:val="00266571"/>
    <w:rsid w:val="002815BE"/>
    <w:rsid w:val="00282B39"/>
    <w:rsid w:val="00286268"/>
    <w:rsid w:val="00286D3C"/>
    <w:rsid w:val="0029163E"/>
    <w:rsid w:val="00291BB6"/>
    <w:rsid w:val="00292CF0"/>
    <w:rsid w:val="00296E38"/>
    <w:rsid w:val="002970C0"/>
    <w:rsid w:val="002A0432"/>
    <w:rsid w:val="002A0A8C"/>
    <w:rsid w:val="002B69D7"/>
    <w:rsid w:val="002C05F6"/>
    <w:rsid w:val="002C1FC6"/>
    <w:rsid w:val="002C4F9E"/>
    <w:rsid w:val="002D0A15"/>
    <w:rsid w:val="002D4B49"/>
    <w:rsid w:val="002E3BBA"/>
    <w:rsid w:val="002E4AB3"/>
    <w:rsid w:val="002E4F97"/>
    <w:rsid w:val="002E5EB6"/>
    <w:rsid w:val="002F2DC5"/>
    <w:rsid w:val="002F3247"/>
    <w:rsid w:val="002F6D90"/>
    <w:rsid w:val="0030144A"/>
    <w:rsid w:val="00306C5B"/>
    <w:rsid w:val="0030704F"/>
    <w:rsid w:val="003074AE"/>
    <w:rsid w:val="003134C7"/>
    <w:rsid w:val="003175E6"/>
    <w:rsid w:val="00317BA6"/>
    <w:rsid w:val="00321677"/>
    <w:rsid w:val="0032223B"/>
    <w:rsid w:val="00322E07"/>
    <w:rsid w:val="00324E75"/>
    <w:rsid w:val="00325BF1"/>
    <w:rsid w:val="003267AF"/>
    <w:rsid w:val="003377FA"/>
    <w:rsid w:val="00344452"/>
    <w:rsid w:val="00347766"/>
    <w:rsid w:val="00363C3C"/>
    <w:rsid w:val="00364AA1"/>
    <w:rsid w:val="00365F80"/>
    <w:rsid w:val="00373A06"/>
    <w:rsid w:val="00382B55"/>
    <w:rsid w:val="003833C0"/>
    <w:rsid w:val="00385A24"/>
    <w:rsid w:val="003861C9"/>
    <w:rsid w:val="003A2B04"/>
    <w:rsid w:val="003A43A2"/>
    <w:rsid w:val="003C0848"/>
    <w:rsid w:val="003C2E03"/>
    <w:rsid w:val="003C4659"/>
    <w:rsid w:val="003D236B"/>
    <w:rsid w:val="003D51E4"/>
    <w:rsid w:val="003E30E3"/>
    <w:rsid w:val="003E5698"/>
    <w:rsid w:val="003E58FB"/>
    <w:rsid w:val="003F2469"/>
    <w:rsid w:val="003F350F"/>
    <w:rsid w:val="003F3D71"/>
    <w:rsid w:val="00406879"/>
    <w:rsid w:val="00411478"/>
    <w:rsid w:val="00412ED9"/>
    <w:rsid w:val="00413CCC"/>
    <w:rsid w:val="0041469C"/>
    <w:rsid w:val="00420102"/>
    <w:rsid w:val="00445DF7"/>
    <w:rsid w:val="004479D1"/>
    <w:rsid w:val="004507E7"/>
    <w:rsid w:val="0045089C"/>
    <w:rsid w:val="00477BED"/>
    <w:rsid w:val="00480195"/>
    <w:rsid w:val="0048127E"/>
    <w:rsid w:val="004923C9"/>
    <w:rsid w:val="004B4552"/>
    <w:rsid w:val="004C0493"/>
    <w:rsid w:val="004C7005"/>
    <w:rsid w:val="004D1991"/>
    <w:rsid w:val="004D3023"/>
    <w:rsid w:val="004D7C24"/>
    <w:rsid w:val="004E4A93"/>
    <w:rsid w:val="004E4F57"/>
    <w:rsid w:val="004F25EF"/>
    <w:rsid w:val="005157F0"/>
    <w:rsid w:val="005235C7"/>
    <w:rsid w:val="00531DA3"/>
    <w:rsid w:val="00535F8A"/>
    <w:rsid w:val="00536BFD"/>
    <w:rsid w:val="00542F19"/>
    <w:rsid w:val="00544326"/>
    <w:rsid w:val="00545063"/>
    <w:rsid w:val="0054571F"/>
    <w:rsid w:val="00551006"/>
    <w:rsid w:val="00551506"/>
    <w:rsid w:val="00553476"/>
    <w:rsid w:val="005653D8"/>
    <w:rsid w:val="0056625D"/>
    <w:rsid w:val="0056799E"/>
    <w:rsid w:val="00574C36"/>
    <w:rsid w:val="00575077"/>
    <w:rsid w:val="005777BD"/>
    <w:rsid w:val="0058121A"/>
    <w:rsid w:val="005839D7"/>
    <w:rsid w:val="00587971"/>
    <w:rsid w:val="0059041F"/>
    <w:rsid w:val="00594389"/>
    <w:rsid w:val="005A1D04"/>
    <w:rsid w:val="005B0D34"/>
    <w:rsid w:val="005B17B3"/>
    <w:rsid w:val="005B5C26"/>
    <w:rsid w:val="005D674F"/>
    <w:rsid w:val="005D7BE0"/>
    <w:rsid w:val="005E4318"/>
    <w:rsid w:val="005E53B8"/>
    <w:rsid w:val="005E789F"/>
    <w:rsid w:val="005F7B68"/>
    <w:rsid w:val="00600655"/>
    <w:rsid w:val="0063075C"/>
    <w:rsid w:val="00633643"/>
    <w:rsid w:val="00633FB1"/>
    <w:rsid w:val="00635264"/>
    <w:rsid w:val="00640681"/>
    <w:rsid w:val="00644C11"/>
    <w:rsid w:val="00645EA9"/>
    <w:rsid w:val="006509A9"/>
    <w:rsid w:val="0065303F"/>
    <w:rsid w:val="00655C5F"/>
    <w:rsid w:val="00670F03"/>
    <w:rsid w:val="00671845"/>
    <w:rsid w:val="0068037C"/>
    <w:rsid w:val="00682BAC"/>
    <w:rsid w:val="00687906"/>
    <w:rsid w:val="00690AEA"/>
    <w:rsid w:val="00691648"/>
    <w:rsid w:val="006917CE"/>
    <w:rsid w:val="006951A6"/>
    <w:rsid w:val="00696E76"/>
    <w:rsid w:val="006976EA"/>
    <w:rsid w:val="006A2EA6"/>
    <w:rsid w:val="006A4A2B"/>
    <w:rsid w:val="006B7449"/>
    <w:rsid w:val="006B783A"/>
    <w:rsid w:val="006C0348"/>
    <w:rsid w:val="006C2ED1"/>
    <w:rsid w:val="006C460D"/>
    <w:rsid w:val="006C4E99"/>
    <w:rsid w:val="006C79E5"/>
    <w:rsid w:val="006D2288"/>
    <w:rsid w:val="006D7A6F"/>
    <w:rsid w:val="006E598D"/>
    <w:rsid w:val="006F0160"/>
    <w:rsid w:val="006F1658"/>
    <w:rsid w:val="006F20DF"/>
    <w:rsid w:val="00700A1C"/>
    <w:rsid w:val="00706CA9"/>
    <w:rsid w:val="0071485E"/>
    <w:rsid w:val="007221FB"/>
    <w:rsid w:val="00732918"/>
    <w:rsid w:val="0073359C"/>
    <w:rsid w:val="00735374"/>
    <w:rsid w:val="00735487"/>
    <w:rsid w:val="00740B2A"/>
    <w:rsid w:val="007422F4"/>
    <w:rsid w:val="007507ED"/>
    <w:rsid w:val="0075180D"/>
    <w:rsid w:val="007526D8"/>
    <w:rsid w:val="007532A0"/>
    <w:rsid w:val="007543BA"/>
    <w:rsid w:val="00754890"/>
    <w:rsid w:val="00755074"/>
    <w:rsid w:val="00755883"/>
    <w:rsid w:val="00760FD1"/>
    <w:rsid w:val="007871AC"/>
    <w:rsid w:val="007949A8"/>
    <w:rsid w:val="007A0BE0"/>
    <w:rsid w:val="007A3AA2"/>
    <w:rsid w:val="007A3F45"/>
    <w:rsid w:val="007A570C"/>
    <w:rsid w:val="007B03E0"/>
    <w:rsid w:val="007D32FE"/>
    <w:rsid w:val="007D35F3"/>
    <w:rsid w:val="007E09F7"/>
    <w:rsid w:val="007E0DD1"/>
    <w:rsid w:val="007E18E7"/>
    <w:rsid w:val="007E2E2F"/>
    <w:rsid w:val="007E561D"/>
    <w:rsid w:val="007E5ADE"/>
    <w:rsid w:val="007F1BB3"/>
    <w:rsid w:val="007F3602"/>
    <w:rsid w:val="007F39AC"/>
    <w:rsid w:val="007F68D9"/>
    <w:rsid w:val="00806FBD"/>
    <w:rsid w:val="00817817"/>
    <w:rsid w:val="00817F21"/>
    <w:rsid w:val="00820192"/>
    <w:rsid w:val="00824E35"/>
    <w:rsid w:val="00834110"/>
    <w:rsid w:val="008530FE"/>
    <w:rsid w:val="008566AF"/>
    <w:rsid w:val="008642A9"/>
    <w:rsid w:val="008653EE"/>
    <w:rsid w:val="00866905"/>
    <w:rsid w:val="0087298F"/>
    <w:rsid w:val="0087616E"/>
    <w:rsid w:val="00877D80"/>
    <w:rsid w:val="00886337"/>
    <w:rsid w:val="00890E1E"/>
    <w:rsid w:val="008914C8"/>
    <w:rsid w:val="00896EFC"/>
    <w:rsid w:val="008A0124"/>
    <w:rsid w:val="008A1A4E"/>
    <w:rsid w:val="008B3D14"/>
    <w:rsid w:val="008B55E5"/>
    <w:rsid w:val="008C42B9"/>
    <w:rsid w:val="0091598C"/>
    <w:rsid w:val="00924390"/>
    <w:rsid w:val="00927B8F"/>
    <w:rsid w:val="00934C58"/>
    <w:rsid w:val="009375A9"/>
    <w:rsid w:val="009432E2"/>
    <w:rsid w:val="00944260"/>
    <w:rsid w:val="00944C23"/>
    <w:rsid w:val="00945482"/>
    <w:rsid w:val="00946587"/>
    <w:rsid w:val="0094770A"/>
    <w:rsid w:val="0095219E"/>
    <w:rsid w:val="0095304C"/>
    <w:rsid w:val="009602CA"/>
    <w:rsid w:val="00964FFD"/>
    <w:rsid w:val="0096505B"/>
    <w:rsid w:val="0096671A"/>
    <w:rsid w:val="00973A74"/>
    <w:rsid w:val="00976035"/>
    <w:rsid w:val="0097766C"/>
    <w:rsid w:val="00977A93"/>
    <w:rsid w:val="009800FC"/>
    <w:rsid w:val="00983E51"/>
    <w:rsid w:val="009933AA"/>
    <w:rsid w:val="009933F7"/>
    <w:rsid w:val="009951B9"/>
    <w:rsid w:val="009A322A"/>
    <w:rsid w:val="009A6B97"/>
    <w:rsid w:val="009B2BBA"/>
    <w:rsid w:val="009D4558"/>
    <w:rsid w:val="009E2CD4"/>
    <w:rsid w:val="009E60E0"/>
    <w:rsid w:val="00A05B60"/>
    <w:rsid w:val="00A11351"/>
    <w:rsid w:val="00A17B98"/>
    <w:rsid w:val="00A25CC0"/>
    <w:rsid w:val="00A25E09"/>
    <w:rsid w:val="00A45EA0"/>
    <w:rsid w:val="00A46C00"/>
    <w:rsid w:val="00A50CF8"/>
    <w:rsid w:val="00A550BB"/>
    <w:rsid w:val="00A57972"/>
    <w:rsid w:val="00A70FDC"/>
    <w:rsid w:val="00A70FE3"/>
    <w:rsid w:val="00A7668C"/>
    <w:rsid w:val="00A77A11"/>
    <w:rsid w:val="00A8634E"/>
    <w:rsid w:val="00A963B9"/>
    <w:rsid w:val="00AA2472"/>
    <w:rsid w:val="00AA721C"/>
    <w:rsid w:val="00AB1A9E"/>
    <w:rsid w:val="00AB4111"/>
    <w:rsid w:val="00AB6852"/>
    <w:rsid w:val="00AC00A4"/>
    <w:rsid w:val="00AD2A99"/>
    <w:rsid w:val="00AE4EF9"/>
    <w:rsid w:val="00AE6973"/>
    <w:rsid w:val="00B04B7A"/>
    <w:rsid w:val="00B077DE"/>
    <w:rsid w:val="00B17499"/>
    <w:rsid w:val="00B261FE"/>
    <w:rsid w:val="00B31E86"/>
    <w:rsid w:val="00B34841"/>
    <w:rsid w:val="00B35800"/>
    <w:rsid w:val="00B53E87"/>
    <w:rsid w:val="00B55169"/>
    <w:rsid w:val="00B630C8"/>
    <w:rsid w:val="00B706D9"/>
    <w:rsid w:val="00B70A21"/>
    <w:rsid w:val="00B7449B"/>
    <w:rsid w:val="00B76096"/>
    <w:rsid w:val="00B81E46"/>
    <w:rsid w:val="00B91695"/>
    <w:rsid w:val="00B9303B"/>
    <w:rsid w:val="00B93886"/>
    <w:rsid w:val="00BB211D"/>
    <w:rsid w:val="00BB655F"/>
    <w:rsid w:val="00BC020F"/>
    <w:rsid w:val="00BC3538"/>
    <w:rsid w:val="00BC5ABA"/>
    <w:rsid w:val="00BD26F1"/>
    <w:rsid w:val="00BD5F41"/>
    <w:rsid w:val="00BE5DB0"/>
    <w:rsid w:val="00BE6491"/>
    <w:rsid w:val="00C0261A"/>
    <w:rsid w:val="00C0520E"/>
    <w:rsid w:val="00C23AF5"/>
    <w:rsid w:val="00C70121"/>
    <w:rsid w:val="00C740C8"/>
    <w:rsid w:val="00C8392A"/>
    <w:rsid w:val="00C84622"/>
    <w:rsid w:val="00C91608"/>
    <w:rsid w:val="00C933E1"/>
    <w:rsid w:val="00C93CB5"/>
    <w:rsid w:val="00CB3FC7"/>
    <w:rsid w:val="00CB48BA"/>
    <w:rsid w:val="00CB6E58"/>
    <w:rsid w:val="00CC0715"/>
    <w:rsid w:val="00CC271C"/>
    <w:rsid w:val="00CE24C3"/>
    <w:rsid w:val="00CE3D0E"/>
    <w:rsid w:val="00CF0448"/>
    <w:rsid w:val="00CF2B77"/>
    <w:rsid w:val="00CF4313"/>
    <w:rsid w:val="00CF7155"/>
    <w:rsid w:val="00CF77C3"/>
    <w:rsid w:val="00D03ED6"/>
    <w:rsid w:val="00D05601"/>
    <w:rsid w:val="00D1544A"/>
    <w:rsid w:val="00D1639F"/>
    <w:rsid w:val="00D24D68"/>
    <w:rsid w:val="00D26349"/>
    <w:rsid w:val="00D26BEB"/>
    <w:rsid w:val="00D31593"/>
    <w:rsid w:val="00D35C33"/>
    <w:rsid w:val="00D47785"/>
    <w:rsid w:val="00D50BF9"/>
    <w:rsid w:val="00D630E1"/>
    <w:rsid w:val="00D804F0"/>
    <w:rsid w:val="00D82BEC"/>
    <w:rsid w:val="00D84297"/>
    <w:rsid w:val="00D91218"/>
    <w:rsid w:val="00DA00C8"/>
    <w:rsid w:val="00DA2794"/>
    <w:rsid w:val="00DA3CCB"/>
    <w:rsid w:val="00DA3FAF"/>
    <w:rsid w:val="00DB109A"/>
    <w:rsid w:val="00DB23BE"/>
    <w:rsid w:val="00DB4187"/>
    <w:rsid w:val="00DB4C87"/>
    <w:rsid w:val="00DC1DBF"/>
    <w:rsid w:val="00DD0160"/>
    <w:rsid w:val="00DD1D6B"/>
    <w:rsid w:val="00DD7323"/>
    <w:rsid w:val="00DE63AE"/>
    <w:rsid w:val="00DF0431"/>
    <w:rsid w:val="00DF6422"/>
    <w:rsid w:val="00E05A19"/>
    <w:rsid w:val="00E21309"/>
    <w:rsid w:val="00E308A2"/>
    <w:rsid w:val="00E3161C"/>
    <w:rsid w:val="00E40F98"/>
    <w:rsid w:val="00E52FBD"/>
    <w:rsid w:val="00E53B6E"/>
    <w:rsid w:val="00E53B70"/>
    <w:rsid w:val="00E56600"/>
    <w:rsid w:val="00E6391A"/>
    <w:rsid w:val="00E729C3"/>
    <w:rsid w:val="00E83A5C"/>
    <w:rsid w:val="00E843FC"/>
    <w:rsid w:val="00E9002F"/>
    <w:rsid w:val="00E91005"/>
    <w:rsid w:val="00EA22DE"/>
    <w:rsid w:val="00EA4A58"/>
    <w:rsid w:val="00EC0512"/>
    <w:rsid w:val="00EC2413"/>
    <w:rsid w:val="00EC29E0"/>
    <w:rsid w:val="00EC52E7"/>
    <w:rsid w:val="00EC665C"/>
    <w:rsid w:val="00ED44C0"/>
    <w:rsid w:val="00ED4CAB"/>
    <w:rsid w:val="00ED6ACD"/>
    <w:rsid w:val="00EE207C"/>
    <w:rsid w:val="00EE4797"/>
    <w:rsid w:val="00EF0531"/>
    <w:rsid w:val="00EF1C6B"/>
    <w:rsid w:val="00EF213D"/>
    <w:rsid w:val="00EF6D65"/>
    <w:rsid w:val="00EF7674"/>
    <w:rsid w:val="00F00024"/>
    <w:rsid w:val="00F028C2"/>
    <w:rsid w:val="00F4138A"/>
    <w:rsid w:val="00F44F17"/>
    <w:rsid w:val="00F63B6A"/>
    <w:rsid w:val="00F73EFF"/>
    <w:rsid w:val="00F82911"/>
    <w:rsid w:val="00F9789E"/>
    <w:rsid w:val="00F97B7C"/>
    <w:rsid w:val="00FA5300"/>
    <w:rsid w:val="00FA5502"/>
    <w:rsid w:val="00FA64DB"/>
    <w:rsid w:val="00FA64FC"/>
    <w:rsid w:val="00FB35EA"/>
    <w:rsid w:val="00FB53EF"/>
    <w:rsid w:val="00FD1D23"/>
    <w:rsid w:val="00FE0B60"/>
    <w:rsid w:val="00FF20F7"/>
    <w:rsid w:val="00FF5862"/>
    <w:rsid w:val="00FF5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C4AB6"/>
  <w15:chartTrackingRefBased/>
  <w15:docId w15:val="{16EBECDC-4B22-4F5F-98D2-A548C39E6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C5F"/>
    <w:pPr>
      <w:spacing w:after="0" w:line="360" w:lineRule="auto"/>
      <w:jc w:val="both"/>
    </w:pPr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4622"/>
    <w:pPr>
      <w:keepNext/>
      <w:keepLines/>
      <w:spacing w:before="240"/>
      <w:outlineLvl w:val="0"/>
    </w:pPr>
    <w:rPr>
      <w:rFonts w:eastAsiaTheme="majorEastAsia" w:cstheme="majorBidi"/>
      <w:b/>
      <w:sz w:val="28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09F7"/>
    <w:pPr>
      <w:keepNext/>
      <w:keepLines/>
      <w:spacing w:before="40"/>
      <w:outlineLvl w:val="1"/>
    </w:pPr>
    <w:rPr>
      <w:rFonts w:eastAsiaTheme="majorEastAsia" w:cs="Arial"/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2BBA"/>
    <w:pPr>
      <w:keepNext/>
      <w:keepLines/>
      <w:spacing w:before="40"/>
      <w:outlineLvl w:val="2"/>
    </w:pPr>
    <w:rPr>
      <w:rFonts w:eastAsiaTheme="majorEastAsia" w:cs="Arial"/>
      <w:b/>
      <w:b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622"/>
    <w:rPr>
      <w:rFonts w:ascii="Arial" w:eastAsiaTheme="majorEastAsia" w:hAnsi="Arial" w:cstheme="majorBidi"/>
      <w:b/>
      <w:sz w:val="28"/>
      <w:szCs w:val="29"/>
    </w:rPr>
  </w:style>
  <w:style w:type="character" w:styleId="Hyperlink">
    <w:name w:val="Hyperlink"/>
    <w:basedOn w:val="DefaultParagraphFont"/>
    <w:uiPriority w:val="99"/>
    <w:semiHidden/>
    <w:unhideWhenUsed/>
    <w:rsid w:val="005B0D34"/>
    <w:rPr>
      <w:color w:val="0563C1" w:themeColor="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5B0D34"/>
    <w:pPr>
      <w:widowControl w:val="0"/>
      <w:autoSpaceDE w:val="0"/>
      <w:autoSpaceDN w:val="0"/>
      <w:ind w:left="110"/>
    </w:pPr>
    <w:rPr>
      <w:rFonts w:ascii="Calibri" w:eastAsia="Calibri" w:hAnsi="Calibri" w:cs="Calibri"/>
      <w:sz w:val="22"/>
      <w:szCs w:val="22"/>
    </w:rPr>
  </w:style>
  <w:style w:type="table" w:styleId="GridTable6Colorful-Accent5">
    <w:name w:val="Grid Table 6 Colorful Accent 5"/>
    <w:basedOn w:val="TableNormal"/>
    <w:uiPriority w:val="51"/>
    <w:rsid w:val="005B0D34"/>
    <w:pPr>
      <w:spacing w:after="0" w:line="240" w:lineRule="auto"/>
      <w:jc w:val="both"/>
    </w:pPr>
    <w:rPr>
      <w:rFonts w:ascii="Arial" w:hAnsi="Arial"/>
      <w:color w:val="2E74B5" w:themeColor="accent5" w:themeShade="BF"/>
      <w:sz w:val="24"/>
      <w:szCs w:val="22"/>
      <w:lang w:bidi="ar-SA"/>
    </w:r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1Light-Accent6">
    <w:name w:val="Grid Table 1 Light Accent 6"/>
    <w:basedOn w:val="TableNormal"/>
    <w:uiPriority w:val="46"/>
    <w:rsid w:val="005B0D34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5B0D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5B0D34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B0D34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B4C87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41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unhideWhenUsed/>
    <w:qFormat/>
    <w:rsid w:val="0021036E"/>
    <w:pPr>
      <w:widowControl w:val="0"/>
      <w:autoSpaceDE w:val="0"/>
      <w:autoSpaceDN w:val="0"/>
    </w:pPr>
    <w:rPr>
      <w:rFonts w:eastAsia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21036E"/>
    <w:rPr>
      <w:rFonts w:ascii="Arial" w:eastAsia="Arial" w:hAnsi="Arial" w:cs="Arial"/>
      <w:sz w:val="24"/>
      <w:szCs w:val="24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7E09F7"/>
    <w:rPr>
      <w:rFonts w:ascii="Arial" w:eastAsiaTheme="majorEastAsia" w:hAnsi="Arial" w:cs="Arial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9B2BBA"/>
    <w:rPr>
      <w:rFonts w:ascii="Arial" w:eastAsiaTheme="majorEastAsia" w:hAnsi="Arial" w:cs="Arial"/>
      <w:b/>
      <w:bCs/>
      <w:sz w:val="24"/>
      <w:szCs w:val="21"/>
    </w:rPr>
  </w:style>
  <w:style w:type="paragraph" w:customStyle="1" w:styleId="Default">
    <w:name w:val="Default"/>
    <w:rsid w:val="00BB211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1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1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ustycohle@abc.ed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hitywalker@abc.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rustycohle@abc.e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whitywalker@abc.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2</TotalTime>
  <Pages>19</Pages>
  <Words>2360</Words>
  <Characters>13458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yogya Luitel</dc:creator>
  <cp:keywords/>
  <dc:description/>
  <cp:lastModifiedBy>Suyogya Luitel</cp:lastModifiedBy>
  <cp:revision>449</cp:revision>
  <dcterms:created xsi:type="dcterms:W3CDTF">2022-03-02T12:06:00Z</dcterms:created>
  <dcterms:modified xsi:type="dcterms:W3CDTF">2022-03-04T14:31:00Z</dcterms:modified>
</cp:coreProperties>
</file>